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578FB257" w:rsidR="00792B6D" w:rsidRPr="00993F76" w:rsidRDefault="00792B6D" w:rsidP="00AE70A0">
            <w:pPr>
              <w:spacing w:before="20" w:after="20"/>
              <w:rPr>
                <w:b/>
                <w:color w:val="1F4B7B"/>
                <w:sz w:val="20"/>
                <w:szCs w:val="20"/>
                <w:lang w:val="tr-TR"/>
              </w:rPr>
            </w:pPr>
            <w:r w:rsidRPr="00993F76">
              <w:rPr>
                <w:b/>
                <w:color w:val="1F497D"/>
                <w:sz w:val="20"/>
                <w:szCs w:val="20"/>
                <w:lang w:val="tr-TR"/>
              </w:rPr>
              <w:t xml:space="preserve">BUSI </w:t>
            </w:r>
            <w:r w:rsidR="00DB0773">
              <w:rPr>
                <w:b/>
                <w:color w:val="1F497D"/>
                <w:sz w:val="20"/>
                <w:szCs w:val="20"/>
                <w:lang w:val="tr-TR"/>
              </w:rPr>
              <w:t>335</w:t>
            </w:r>
          </w:p>
        </w:tc>
      </w:tr>
      <w:tr w:rsidR="00792B6D" w:rsidRPr="00993F76" w14:paraId="71295A96" w14:textId="77777777" w:rsidTr="00945454">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3354601F" w:rsidR="00792B6D" w:rsidRPr="00993F76" w:rsidRDefault="00DB0773"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Müşteri İlişkileri</w:t>
            </w:r>
            <w:r w:rsidR="00792B6D" w:rsidRPr="00993F76">
              <w:rPr>
                <w:b/>
                <w:color w:val="1F497D"/>
                <w:sz w:val="20"/>
                <w:szCs w:val="20"/>
                <w:lang w:val="tr-TR"/>
              </w:rPr>
              <w:t xml:space="preserve"> Yönetim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2A321356" w:rsidR="00792B6D" w:rsidRPr="00993F76" w:rsidRDefault="00792B6D" w:rsidP="00952E1F">
            <w:pPr>
              <w:spacing w:before="20" w:after="20"/>
              <w:rPr>
                <w:b/>
                <w:color w:val="1F4B7B"/>
                <w:sz w:val="20"/>
                <w:szCs w:val="20"/>
                <w:lang w:val="tr-TR"/>
              </w:rPr>
            </w:pPr>
            <w:r w:rsidRPr="00993F76">
              <w:rPr>
                <w:b/>
                <w:color w:val="1F497D"/>
                <w:sz w:val="20"/>
                <w:szCs w:val="20"/>
                <w:lang w:val="tr-TR"/>
              </w:rPr>
              <w:t>Yok</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6451CA2A" w:rsidR="00792B6D" w:rsidRPr="00DB0773" w:rsidRDefault="00DB0773" w:rsidP="00DB0773">
            <w:pPr>
              <w:spacing w:before="20" w:after="20" w:line="276" w:lineRule="auto"/>
              <w:rPr>
                <w:b/>
                <w:sz w:val="20"/>
                <w:szCs w:val="20"/>
                <w:lang w:val="tr-TR"/>
              </w:rPr>
            </w:pPr>
            <w:r w:rsidRPr="00DB0773">
              <w:rPr>
                <w:sz w:val="20"/>
                <w:szCs w:val="20"/>
                <w:lang w:val="tr-TR"/>
              </w:rPr>
              <w:t xml:space="preserve">Bu dersin amacı, öğrencileri </w:t>
            </w:r>
            <w:r>
              <w:rPr>
                <w:sz w:val="20"/>
                <w:szCs w:val="20"/>
                <w:lang w:val="tr-TR"/>
              </w:rPr>
              <w:t>Müşteri İlişkileri Yönetimi (MİY</w:t>
            </w:r>
            <w:r w:rsidRPr="00DB0773">
              <w:rPr>
                <w:sz w:val="20"/>
                <w:szCs w:val="20"/>
                <w:lang w:val="tr-TR"/>
              </w:rPr>
              <w:t>) fe</w:t>
            </w:r>
            <w:r>
              <w:rPr>
                <w:sz w:val="20"/>
                <w:szCs w:val="20"/>
                <w:lang w:val="tr-TR"/>
              </w:rPr>
              <w:t>lsefesi ve strateji yöntemleri ile</w:t>
            </w:r>
            <w:r w:rsidRPr="00DB0773">
              <w:rPr>
                <w:sz w:val="20"/>
                <w:szCs w:val="20"/>
                <w:lang w:val="tr-TR"/>
              </w:rPr>
              <w:t xml:space="preserve"> tanı</w:t>
            </w:r>
            <w:r>
              <w:rPr>
                <w:sz w:val="20"/>
                <w:szCs w:val="20"/>
                <w:lang w:val="tr-TR"/>
              </w:rPr>
              <w:t>ş</w:t>
            </w:r>
            <w:r w:rsidRPr="00DB0773">
              <w:rPr>
                <w:sz w:val="20"/>
                <w:szCs w:val="20"/>
                <w:lang w:val="tr-TR"/>
              </w:rPr>
              <w:t>t</w:t>
            </w:r>
            <w:r>
              <w:rPr>
                <w:sz w:val="20"/>
                <w:szCs w:val="20"/>
                <w:lang w:val="tr-TR"/>
              </w:rPr>
              <w:t>ır</w:t>
            </w:r>
            <w:r w:rsidRPr="00DB0773">
              <w:rPr>
                <w:sz w:val="20"/>
                <w:szCs w:val="20"/>
                <w:lang w:val="tr-TR"/>
              </w:rPr>
              <w:t>maktır. İş</w:t>
            </w:r>
            <w:r>
              <w:rPr>
                <w:sz w:val="20"/>
                <w:szCs w:val="20"/>
                <w:lang w:val="tr-TR"/>
              </w:rPr>
              <w:t>letmelerin, MİY</w:t>
            </w:r>
            <w:r w:rsidRPr="00DB0773">
              <w:rPr>
                <w:sz w:val="20"/>
                <w:szCs w:val="20"/>
                <w:lang w:val="tr-TR"/>
              </w:rPr>
              <w:t xml:space="preserve"> sistemlerine 1990'ların sonunda ve 2000'li yıllar boyunca büyük miktarda yatırım</w:t>
            </w:r>
            <w:r>
              <w:rPr>
                <w:sz w:val="20"/>
                <w:szCs w:val="20"/>
                <w:lang w:val="tr-TR"/>
              </w:rPr>
              <w:t>lar</w:t>
            </w:r>
            <w:r w:rsidRPr="00DB0773">
              <w:rPr>
                <w:sz w:val="20"/>
                <w:szCs w:val="20"/>
                <w:lang w:val="tr-TR"/>
              </w:rPr>
              <w:t xml:space="preserve"> </w:t>
            </w:r>
            <w:r>
              <w:rPr>
                <w:sz w:val="20"/>
                <w:szCs w:val="20"/>
                <w:lang w:val="tr-TR"/>
              </w:rPr>
              <w:t>yapmasına rağmen</w:t>
            </w:r>
            <w:r w:rsidRPr="00DB0773">
              <w:rPr>
                <w:sz w:val="20"/>
                <w:szCs w:val="20"/>
                <w:lang w:val="tr-TR"/>
              </w:rPr>
              <w:t xml:space="preserve"> çoğu firma beklenen fa</w:t>
            </w:r>
            <w:r>
              <w:rPr>
                <w:sz w:val="20"/>
                <w:szCs w:val="20"/>
                <w:lang w:val="tr-TR"/>
              </w:rPr>
              <w:t>ydaları sağlamada başarısız olmuştur. Bu dersin amacı, MİY</w:t>
            </w:r>
            <w:r w:rsidRPr="00DB0773">
              <w:rPr>
                <w:sz w:val="20"/>
                <w:szCs w:val="20"/>
                <w:lang w:val="tr-TR"/>
              </w:rPr>
              <w:t xml:space="preserve">'in ne olduğunu </w:t>
            </w:r>
            <w:r>
              <w:rPr>
                <w:sz w:val="20"/>
                <w:szCs w:val="20"/>
                <w:lang w:val="tr-TR"/>
              </w:rPr>
              <w:t>analiz etmek ve başarılı bir MİY</w:t>
            </w:r>
            <w:r w:rsidRPr="00DB0773">
              <w:rPr>
                <w:sz w:val="20"/>
                <w:szCs w:val="20"/>
                <w:lang w:val="tr-TR"/>
              </w:rPr>
              <w:t xml:space="preserve"> uygulaması için gereksinimleri araştırmaktı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16B79F93" w:rsidR="00792B6D" w:rsidRPr="00DB0773" w:rsidRDefault="00DB0773" w:rsidP="005E255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Pr>
                <w:sz w:val="20"/>
                <w:szCs w:val="20"/>
                <w:lang w:val="tr-TR"/>
              </w:rPr>
              <w:t>Müşteri İlişkileri Yönetimi (MİY) dersi, MİY</w:t>
            </w:r>
            <w:r w:rsidRPr="00DB0773">
              <w:rPr>
                <w:sz w:val="20"/>
                <w:szCs w:val="20"/>
                <w:lang w:val="tr-TR"/>
              </w:rPr>
              <w:t xml:space="preserve"> temelleri, bu stratejinin </w:t>
            </w:r>
            <w:r>
              <w:rPr>
                <w:sz w:val="20"/>
                <w:szCs w:val="20"/>
                <w:lang w:val="tr-TR"/>
              </w:rPr>
              <w:t>temeli</w:t>
            </w:r>
            <w:r w:rsidRPr="00DB0773">
              <w:rPr>
                <w:sz w:val="20"/>
                <w:szCs w:val="20"/>
                <w:lang w:val="tr-TR"/>
              </w:rPr>
              <w:t xml:space="preserve"> ve önemi, müşteri olarak düşünme yolları, değişen iş koşullarındaki yeni pazarlama eğilimle</w:t>
            </w:r>
            <w:r>
              <w:rPr>
                <w:sz w:val="20"/>
                <w:szCs w:val="20"/>
                <w:lang w:val="tr-TR"/>
              </w:rPr>
              <w:t>ri ve farklı endüstrilerdeki MİY</w:t>
            </w:r>
            <w:r w:rsidRPr="00DB0773">
              <w:rPr>
                <w:sz w:val="20"/>
                <w:szCs w:val="20"/>
                <w:lang w:val="tr-TR"/>
              </w:rPr>
              <w:t xml:space="preserve"> başarı öyküleri üzerine odaklanmaktadır. </w:t>
            </w:r>
            <w:r>
              <w:rPr>
                <w:sz w:val="20"/>
                <w:szCs w:val="20"/>
                <w:lang w:val="tr-TR"/>
              </w:rPr>
              <w:t>Ayrıca, bu ders size MİY’'nin</w:t>
            </w:r>
            <w:r w:rsidRPr="00DB0773">
              <w:rPr>
                <w:sz w:val="20"/>
                <w:szCs w:val="20"/>
                <w:lang w:val="tr-TR"/>
              </w:rPr>
              <w:t xml:space="preserve"> genellikle yöneticil</w:t>
            </w:r>
            <w:r>
              <w:rPr>
                <w:sz w:val="20"/>
                <w:szCs w:val="20"/>
                <w:lang w:val="tr-TR"/>
              </w:rPr>
              <w:t>er tarafından göz ardı ettiği</w:t>
            </w:r>
            <w:r w:rsidRPr="00DB0773">
              <w:rPr>
                <w:sz w:val="20"/>
                <w:szCs w:val="20"/>
                <w:lang w:val="tr-TR"/>
              </w:rPr>
              <w:t xml:space="preserve"> önemli yönlerini</w:t>
            </w:r>
            <w:r>
              <w:rPr>
                <w:sz w:val="20"/>
                <w:szCs w:val="20"/>
                <w:lang w:val="tr-TR"/>
              </w:rPr>
              <w:t xml:space="preserve"> de</w:t>
            </w:r>
            <w:r w:rsidRPr="00DB0773">
              <w:rPr>
                <w:sz w:val="20"/>
                <w:szCs w:val="20"/>
                <w:lang w:val="tr-TR"/>
              </w:rPr>
              <w:t xml:space="preserve"> öğretir-</w:t>
            </w:r>
            <w:r>
              <w:rPr>
                <w:sz w:val="20"/>
                <w:szCs w:val="20"/>
                <w:lang w:val="tr-TR"/>
              </w:rPr>
              <w:t xml:space="preserve"> MİY</w:t>
            </w:r>
            <w:r w:rsidRPr="00DB0773">
              <w:rPr>
                <w:sz w:val="20"/>
                <w:szCs w:val="20"/>
                <w:lang w:val="tr-TR"/>
              </w:rPr>
              <w:t xml:space="preserve"> nasıl çalışır? İşletmelerin aradığı şeyleri nasıl gerçekleştirir? Müşteri ömrü değeri nedir? </w:t>
            </w:r>
            <w:r>
              <w:rPr>
                <w:sz w:val="20"/>
                <w:szCs w:val="20"/>
                <w:lang w:val="tr-TR"/>
              </w:rPr>
              <w:t>Nasıl hesaplanır?</w:t>
            </w:r>
            <w:r w:rsidRPr="00DB0773">
              <w:rPr>
                <w:sz w:val="20"/>
                <w:szCs w:val="20"/>
                <w:lang w:val="tr-TR"/>
              </w:rPr>
              <w:t xml:space="preserve"> Müşteriler m</w:t>
            </w:r>
            <w:r>
              <w:rPr>
                <w:sz w:val="20"/>
                <w:szCs w:val="20"/>
                <w:lang w:val="tr-TR"/>
              </w:rPr>
              <w:t>arkalar arasında geçiş yapınca veya</w:t>
            </w:r>
            <w:r w:rsidRPr="00DB0773">
              <w:rPr>
                <w:sz w:val="20"/>
                <w:szCs w:val="20"/>
                <w:lang w:val="tr-TR"/>
              </w:rPr>
              <w:t xml:space="preserve"> </w:t>
            </w:r>
            <w:r>
              <w:rPr>
                <w:sz w:val="20"/>
                <w:szCs w:val="20"/>
                <w:lang w:val="tr-TR"/>
              </w:rPr>
              <w:t xml:space="preserve">satın alma yapıp </w:t>
            </w:r>
            <w:r w:rsidRPr="00DB0773">
              <w:rPr>
                <w:sz w:val="20"/>
                <w:szCs w:val="20"/>
                <w:lang w:val="tr-TR"/>
              </w:rPr>
              <w:t xml:space="preserve">birkaç </w:t>
            </w:r>
            <w:r>
              <w:rPr>
                <w:sz w:val="20"/>
                <w:szCs w:val="20"/>
                <w:lang w:val="tr-TR"/>
              </w:rPr>
              <w:t>dönem</w:t>
            </w:r>
            <w:r w:rsidRPr="00DB0773">
              <w:rPr>
                <w:sz w:val="20"/>
                <w:szCs w:val="20"/>
                <w:lang w:val="tr-TR"/>
              </w:rPr>
              <w:t xml:space="preserve"> sonra tekrar </w:t>
            </w:r>
            <w:r>
              <w:rPr>
                <w:sz w:val="20"/>
                <w:szCs w:val="20"/>
                <w:lang w:val="tr-TR"/>
              </w:rPr>
              <w:t>geri dönseler ne olur</w:t>
            </w:r>
            <w:r w:rsidRPr="00DB0773">
              <w:rPr>
                <w:sz w:val="20"/>
                <w:szCs w:val="20"/>
                <w:lang w:val="tr-TR"/>
              </w:rPr>
              <w:t xml:space="preserve">? Müşteri </w:t>
            </w:r>
            <w:r>
              <w:rPr>
                <w:sz w:val="20"/>
                <w:szCs w:val="20"/>
                <w:lang w:val="tr-TR"/>
              </w:rPr>
              <w:t>değeri (</w:t>
            </w:r>
            <w:r w:rsidRPr="00DB0773">
              <w:rPr>
                <w:sz w:val="20"/>
                <w:szCs w:val="20"/>
                <w:lang w:val="tr-TR"/>
              </w:rPr>
              <w:t>sermayesi</w:t>
            </w:r>
            <w:r>
              <w:rPr>
                <w:sz w:val="20"/>
                <w:szCs w:val="20"/>
                <w:lang w:val="tr-TR"/>
              </w:rPr>
              <w:t>)</w:t>
            </w:r>
            <w:r w:rsidRPr="00DB0773">
              <w:rPr>
                <w:sz w:val="20"/>
                <w:szCs w:val="20"/>
                <w:lang w:val="tr-TR"/>
              </w:rPr>
              <w:t xml:space="preserve"> nedir ve bu nasıl belirlenir? Müşteri veritabanı nasıl kullanılır? Müşteri tutma nedir ve nasıl başarılır? Bir firma bir müşterinin geri gelmediğini ne zaman bilmelidir? Bağlılık nedir, bu nasıl belirlenir ve müşteriler gerçekten </w:t>
            </w:r>
            <w:r>
              <w:rPr>
                <w:sz w:val="20"/>
                <w:szCs w:val="20"/>
                <w:lang w:val="tr-TR"/>
              </w:rPr>
              <w:t>sadık mıdır</w:t>
            </w:r>
            <w:r w:rsidRPr="00DB0773">
              <w:rPr>
                <w:sz w:val="20"/>
                <w:szCs w:val="20"/>
                <w:lang w:val="tr-TR"/>
              </w:rPr>
              <w:t xml:space="preserve">? </w:t>
            </w:r>
            <w:r>
              <w:rPr>
                <w:sz w:val="20"/>
                <w:szCs w:val="20"/>
                <w:lang w:val="tr-TR"/>
              </w:rPr>
              <w:t>Dersin amacı, MİY’</w:t>
            </w:r>
            <w:r w:rsidRPr="00DB0773">
              <w:rPr>
                <w:sz w:val="20"/>
                <w:szCs w:val="20"/>
                <w:lang w:val="tr-TR"/>
              </w:rPr>
              <w:t xml:space="preserve">'in stratejik </w:t>
            </w:r>
            <w:r>
              <w:rPr>
                <w:sz w:val="20"/>
                <w:szCs w:val="20"/>
                <w:lang w:val="tr-TR"/>
              </w:rPr>
              <w:t>ve analitik yönlerini incelemek ve böylece öğrencilerin MİY</w:t>
            </w:r>
            <w:r w:rsidRPr="00DB0773">
              <w:rPr>
                <w:sz w:val="20"/>
                <w:szCs w:val="20"/>
                <w:lang w:val="tr-TR"/>
              </w:rPr>
              <w:t>'nin gücünü daha iyi anlamalar</w:t>
            </w:r>
            <w:r w:rsidR="005E2555">
              <w:rPr>
                <w:sz w:val="20"/>
                <w:szCs w:val="20"/>
                <w:lang w:val="tr-TR"/>
              </w:rPr>
              <w:t xml:space="preserve">ı ve etkin bir şekilde nasıl kullanacaklarını </w:t>
            </w:r>
            <w:r w:rsidRPr="00DB0773">
              <w:rPr>
                <w:sz w:val="20"/>
                <w:szCs w:val="20"/>
                <w:lang w:val="tr-TR"/>
              </w:rPr>
              <w:t>öğretmekt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6374536C" w14:textId="7A987C06" w:rsidR="00F371B5" w:rsidRPr="00F371B5" w:rsidRDefault="00F371B5" w:rsidP="00F371B5">
            <w:pPr>
              <w:rPr>
                <w:sz w:val="20"/>
                <w:szCs w:val="20"/>
              </w:rPr>
            </w:pPr>
            <w:r w:rsidRPr="00F371B5">
              <w:rPr>
                <w:sz w:val="20"/>
                <w:szCs w:val="20"/>
                <w:lang w:val="tr-TR"/>
              </w:rPr>
              <w:t xml:space="preserve">1. Kuruluşların sürdürülebilir rekabet avantajları elde etmelerini sağlamak için müşteri ilişkileri yönetiminin uygulanmasına </w:t>
            </w:r>
            <w:r>
              <w:rPr>
                <w:sz w:val="20"/>
                <w:szCs w:val="20"/>
                <w:lang w:val="tr-TR"/>
              </w:rPr>
              <w:t>ilişkin temel kavramları anlayabilme.</w:t>
            </w:r>
            <w:r>
              <w:rPr>
                <w:sz w:val="20"/>
                <w:szCs w:val="20"/>
                <w:lang w:val="tr-TR"/>
              </w:rPr>
              <w:br/>
              <w:t>2. MİY’</w:t>
            </w:r>
            <w:r w:rsidRPr="00F371B5">
              <w:rPr>
                <w:sz w:val="20"/>
                <w:szCs w:val="20"/>
                <w:lang w:val="tr-TR"/>
              </w:rPr>
              <w:t>i örgüt kültürü ve yetkinliklerini, iş süreçlerini ve teknolojiyi yönetmeyi gerektiren bir felse</w:t>
            </w:r>
            <w:r>
              <w:rPr>
                <w:sz w:val="20"/>
                <w:szCs w:val="20"/>
                <w:lang w:val="tr-TR"/>
              </w:rPr>
              <w:t>fe ve strateji olarak tanımlama</w:t>
            </w:r>
            <w:r w:rsidRPr="00F371B5">
              <w:rPr>
                <w:sz w:val="20"/>
                <w:szCs w:val="20"/>
                <w:lang w:val="tr-TR"/>
              </w:rPr>
              <w:t>.</w:t>
            </w:r>
            <w:r w:rsidRPr="00F371B5">
              <w:rPr>
                <w:sz w:val="20"/>
                <w:szCs w:val="20"/>
                <w:lang w:val="tr-TR"/>
              </w:rPr>
              <w:br/>
              <w:t>3. Müşteri yaşam süresi değ</w:t>
            </w:r>
            <w:r>
              <w:rPr>
                <w:sz w:val="20"/>
                <w:szCs w:val="20"/>
                <w:lang w:val="tr-TR"/>
              </w:rPr>
              <w:t>erinin ne olduğunu</w:t>
            </w:r>
            <w:r w:rsidRPr="00F371B5">
              <w:rPr>
                <w:sz w:val="20"/>
                <w:szCs w:val="20"/>
                <w:lang w:val="tr-TR"/>
              </w:rPr>
              <w:t xml:space="preserve"> v</w:t>
            </w:r>
            <w:r>
              <w:rPr>
                <w:sz w:val="20"/>
                <w:szCs w:val="20"/>
                <w:lang w:val="tr-TR"/>
              </w:rPr>
              <w:t>e nasıl ölçülebileceğini anlama</w:t>
            </w:r>
            <w:r w:rsidRPr="00F371B5">
              <w:rPr>
                <w:sz w:val="20"/>
                <w:szCs w:val="20"/>
                <w:lang w:val="tr-TR"/>
              </w:rPr>
              <w:t>.</w:t>
            </w:r>
            <w:r w:rsidRPr="00F371B5">
              <w:rPr>
                <w:sz w:val="20"/>
                <w:szCs w:val="20"/>
                <w:lang w:val="tr-TR"/>
              </w:rPr>
              <w:br/>
              <w:t>4. İ</w:t>
            </w:r>
            <w:r>
              <w:rPr>
                <w:sz w:val="20"/>
                <w:szCs w:val="20"/>
                <w:lang w:val="tr-TR"/>
              </w:rPr>
              <w:t>şletme organizasyonlarını ve MİY uygulamasına hazır olup olmadıklarını analiz edebilme</w:t>
            </w:r>
            <w:r w:rsidRPr="00F371B5">
              <w:rPr>
                <w:sz w:val="20"/>
                <w:szCs w:val="20"/>
                <w:lang w:val="tr-TR"/>
              </w:rPr>
              <w:t>.</w:t>
            </w:r>
            <w:r w:rsidRPr="00F371B5">
              <w:rPr>
                <w:sz w:val="20"/>
                <w:szCs w:val="20"/>
                <w:lang w:val="tr-TR"/>
              </w:rPr>
              <w:br/>
            </w:r>
            <w:r w:rsidRPr="00F371B5">
              <w:rPr>
                <w:sz w:val="20"/>
                <w:szCs w:val="20"/>
                <w:lang w:val="tr-TR"/>
              </w:rPr>
              <w:lastRenderedPageBreak/>
              <w:t xml:space="preserve">5. </w:t>
            </w:r>
            <w:r>
              <w:rPr>
                <w:sz w:val="20"/>
                <w:szCs w:val="20"/>
                <w:lang w:val="tr-TR"/>
              </w:rPr>
              <w:t>MİY</w:t>
            </w:r>
            <w:r w:rsidRPr="00F371B5">
              <w:rPr>
                <w:sz w:val="20"/>
                <w:szCs w:val="20"/>
                <w:lang w:val="tr-TR"/>
              </w:rPr>
              <w:t xml:space="preserve"> uygularken</w:t>
            </w:r>
            <w:r>
              <w:rPr>
                <w:sz w:val="20"/>
                <w:szCs w:val="20"/>
                <w:lang w:val="tr-TR"/>
              </w:rPr>
              <w:t>,</w:t>
            </w:r>
            <w:r w:rsidRPr="00F371B5">
              <w:rPr>
                <w:sz w:val="20"/>
                <w:szCs w:val="20"/>
                <w:lang w:val="tr-TR"/>
              </w:rPr>
              <w:t xml:space="preserve"> </w:t>
            </w:r>
            <w:r>
              <w:rPr>
                <w:sz w:val="20"/>
                <w:szCs w:val="20"/>
                <w:lang w:val="tr-TR"/>
              </w:rPr>
              <w:t>m</w:t>
            </w:r>
            <w:r w:rsidRPr="00F371B5">
              <w:rPr>
                <w:sz w:val="20"/>
                <w:szCs w:val="20"/>
                <w:lang w:val="tr-TR"/>
              </w:rPr>
              <w:t>üşteriyi ve k</w:t>
            </w:r>
            <w:r>
              <w:rPr>
                <w:sz w:val="20"/>
                <w:szCs w:val="20"/>
                <w:lang w:val="tr-TR"/>
              </w:rPr>
              <w:t xml:space="preserve">uruluşla olan tecrübelerini </w:t>
            </w:r>
            <w:r w:rsidRPr="00F371B5">
              <w:rPr>
                <w:sz w:val="20"/>
                <w:szCs w:val="20"/>
                <w:lang w:val="tr-TR"/>
              </w:rPr>
              <w:t xml:space="preserve">kuruluşların </w:t>
            </w:r>
            <w:r>
              <w:rPr>
                <w:sz w:val="20"/>
                <w:szCs w:val="20"/>
                <w:lang w:val="tr-TR"/>
              </w:rPr>
              <w:t>odak noktasının merkezine yerleştirme i</w:t>
            </w:r>
            <w:r w:rsidRPr="00F371B5">
              <w:rPr>
                <w:sz w:val="20"/>
                <w:szCs w:val="20"/>
                <w:lang w:val="tr-TR"/>
              </w:rPr>
              <w:t>htiyacı</w:t>
            </w:r>
            <w:r>
              <w:rPr>
                <w:sz w:val="20"/>
                <w:szCs w:val="20"/>
                <w:lang w:val="tr-TR"/>
              </w:rPr>
              <w:t>nı anlama ve analiz edebilme.</w:t>
            </w:r>
            <w:r>
              <w:rPr>
                <w:sz w:val="20"/>
                <w:szCs w:val="20"/>
                <w:lang w:val="tr-TR"/>
              </w:rPr>
              <w:br/>
              <w:t>6. MİY</w:t>
            </w:r>
            <w:r w:rsidRPr="00F371B5">
              <w:rPr>
                <w:sz w:val="20"/>
                <w:szCs w:val="20"/>
                <w:lang w:val="tr-TR"/>
              </w:rPr>
              <w:t xml:space="preserve"> sistemlerinin uygun</w:t>
            </w:r>
            <w:r>
              <w:rPr>
                <w:sz w:val="20"/>
                <w:szCs w:val="20"/>
                <w:lang w:val="tr-TR"/>
              </w:rPr>
              <w:t xml:space="preserve"> uygulama stratejilerini önerme ve sunma</w:t>
            </w:r>
            <w:r w:rsidRPr="00F371B5">
              <w:rPr>
                <w:sz w:val="20"/>
                <w:szCs w:val="20"/>
                <w:lang w:val="tr-TR"/>
              </w:rPr>
              <w:t xml:space="preserve"> için iyi iletişim ve kişiler </w:t>
            </w:r>
            <w:r>
              <w:rPr>
                <w:sz w:val="20"/>
                <w:szCs w:val="20"/>
                <w:lang w:val="tr-TR"/>
              </w:rPr>
              <w:t>arası becerileri gerçekleştirme</w:t>
            </w:r>
            <w:r w:rsidRPr="00F371B5">
              <w:rPr>
                <w:sz w:val="20"/>
                <w:szCs w:val="20"/>
                <w:lang w:val="tr-TR"/>
              </w:rPr>
              <w:t>.</w:t>
            </w:r>
          </w:p>
          <w:p w14:paraId="7AC37A16" w14:textId="55DA8145" w:rsidR="00792B6D" w:rsidRPr="00F371B5" w:rsidRDefault="00792B6D" w:rsidP="00FE3A66">
            <w:pPr>
              <w:spacing w:line="225" w:lineRule="atLeast"/>
              <w:rPr>
                <w:rFonts w:ascii="Arial" w:hAnsi="Arial" w:cs="Arial"/>
                <w:spacing w:val="8"/>
                <w:sz w:val="20"/>
                <w:szCs w:val="20"/>
                <w:lang w:val="tr-TR"/>
              </w:rPr>
            </w:pP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lastRenderedPageBreak/>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945454">
            <w:pPr>
              <w:spacing w:before="20" w:after="20"/>
              <w:jc w:val="center"/>
              <w:rPr>
                <w:b/>
                <w:color w:val="1F497D"/>
                <w:sz w:val="20"/>
                <w:szCs w:val="20"/>
                <w:lang w:val="tr-TR"/>
              </w:rPr>
            </w:pPr>
          </w:p>
          <w:p w14:paraId="2706D10F"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4B8EF25B" w14:textId="77777777" w:rsidR="00945454" w:rsidRDefault="00945454" w:rsidP="00607CEE">
            <w:pPr>
              <w:spacing w:before="20" w:after="20"/>
              <w:rPr>
                <w:b/>
                <w:color w:val="1F497D"/>
                <w:sz w:val="20"/>
                <w:szCs w:val="20"/>
                <w:lang w:val="tr-TR"/>
              </w:rPr>
            </w:pPr>
          </w:p>
          <w:p w14:paraId="45F478F5" w14:textId="77777777" w:rsidR="00945454" w:rsidRPr="006A08FE" w:rsidRDefault="00945454" w:rsidP="00945454">
            <w:pPr>
              <w:rPr>
                <w:sz w:val="20"/>
                <w:szCs w:val="20"/>
                <w:lang w:val="tr-TR"/>
              </w:rPr>
            </w:pPr>
            <w:r w:rsidRPr="006A08FE">
              <w:rPr>
                <w:sz w:val="20"/>
                <w:szCs w:val="20"/>
                <w:lang w:val="tr-TR"/>
              </w:rPr>
              <w:t>1= Alt seviyede destekliyor</w:t>
            </w:r>
          </w:p>
          <w:p w14:paraId="4ED1180F" w14:textId="77777777" w:rsidR="00945454" w:rsidRPr="006A08FE" w:rsidRDefault="00945454" w:rsidP="00945454">
            <w:pPr>
              <w:rPr>
                <w:sz w:val="20"/>
                <w:szCs w:val="20"/>
                <w:lang w:val="tr-TR"/>
              </w:rPr>
            </w:pPr>
            <w:r w:rsidRPr="006A08FE">
              <w:rPr>
                <w:sz w:val="20"/>
                <w:szCs w:val="20"/>
                <w:lang w:val="tr-TR"/>
              </w:rPr>
              <w:t>2= Orta seviyede destekliyor</w:t>
            </w:r>
          </w:p>
          <w:p w14:paraId="4694D51C" w14:textId="77777777" w:rsidR="00945454" w:rsidRPr="006A08FE" w:rsidRDefault="00945454" w:rsidP="00945454">
            <w:pPr>
              <w:rPr>
                <w:sz w:val="20"/>
                <w:szCs w:val="20"/>
                <w:lang w:val="tr-TR"/>
              </w:rPr>
            </w:pPr>
            <w:r w:rsidRPr="006A08FE">
              <w:rPr>
                <w:sz w:val="20"/>
                <w:szCs w:val="20"/>
                <w:lang w:val="tr-TR"/>
              </w:rPr>
              <w:t>3= Üst seviyede destekliyor</w:t>
            </w:r>
          </w:p>
          <w:p w14:paraId="3695061E" w14:textId="699F5F0D" w:rsidR="00945454" w:rsidRPr="00993F76" w:rsidRDefault="00945454"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945454"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612EF8B7" w14:textId="4AB422D2" w:rsidR="00945454" w:rsidRPr="00993F76" w:rsidRDefault="00945454" w:rsidP="00945454">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945454" w:rsidRPr="00993F76" w:rsidRDefault="00945454" w:rsidP="00945454">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519D78B" w:rsidR="00945454" w:rsidRPr="00993F76" w:rsidRDefault="00945454" w:rsidP="00945454">
            <w:pPr>
              <w:spacing w:before="20" w:after="20"/>
              <w:rPr>
                <w:b/>
                <w:color w:val="1F497D"/>
                <w:sz w:val="20"/>
                <w:szCs w:val="20"/>
                <w:lang w:val="tr-TR"/>
              </w:rPr>
            </w:pPr>
            <w:r>
              <w:rPr>
                <w:b/>
                <w:color w:val="1F497D"/>
                <w:sz w:val="20"/>
                <w:szCs w:val="20"/>
              </w:rPr>
              <w:t>3</w:t>
            </w:r>
          </w:p>
        </w:tc>
        <w:tc>
          <w:tcPr>
            <w:tcW w:w="645" w:type="dxa"/>
            <w:gridSpan w:val="2"/>
            <w:tcBorders>
              <w:left w:val="single" w:sz="4" w:space="0" w:color="auto"/>
              <w:bottom w:val="single" w:sz="4" w:space="0" w:color="auto"/>
            </w:tcBorders>
            <w:shd w:val="clear" w:color="auto" w:fill="auto"/>
          </w:tcPr>
          <w:p w14:paraId="55EE248B" w14:textId="4B6E93FC" w:rsidR="00945454" w:rsidRPr="00993F76" w:rsidRDefault="00945454" w:rsidP="00945454">
            <w:pPr>
              <w:spacing w:before="20" w:after="20"/>
              <w:rPr>
                <w:color w:val="262626" w:themeColor="text1" w:themeTint="D9"/>
                <w:sz w:val="20"/>
                <w:szCs w:val="20"/>
                <w:lang w:val="tr-TR"/>
              </w:rPr>
            </w:pPr>
            <w:r>
              <w:rPr>
                <w:color w:val="262626" w:themeColor="text1" w:themeTint="D9"/>
                <w:sz w:val="20"/>
                <w:szCs w:val="20"/>
              </w:rPr>
              <w:t>3</w:t>
            </w:r>
          </w:p>
        </w:tc>
        <w:tc>
          <w:tcPr>
            <w:tcW w:w="669" w:type="dxa"/>
            <w:gridSpan w:val="3"/>
            <w:tcBorders>
              <w:left w:val="single" w:sz="4" w:space="0" w:color="auto"/>
              <w:bottom w:val="single" w:sz="4" w:space="0" w:color="auto"/>
            </w:tcBorders>
            <w:shd w:val="clear" w:color="auto" w:fill="auto"/>
          </w:tcPr>
          <w:p w14:paraId="6BDA22C7" w14:textId="6C3015FE" w:rsidR="00945454" w:rsidRPr="00993F76" w:rsidRDefault="00945454" w:rsidP="00945454">
            <w:pPr>
              <w:spacing w:before="20" w:after="20"/>
              <w:rPr>
                <w:b/>
                <w:color w:val="1F497D"/>
                <w:sz w:val="20"/>
                <w:szCs w:val="20"/>
                <w:lang w:val="tr-TR"/>
              </w:rPr>
            </w:pPr>
            <w:r>
              <w:rPr>
                <w:b/>
                <w:color w:val="1F497D"/>
                <w:sz w:val="20"/>
                <w:szCs w:val="20"/>
              </w:rPr>
              <w:t>3</w:t>
            </w:r>
          </w:p>
        </w:tc>
        <w:tc>
          <w:tcPr>
            <w:tcW w:w="662" w:type="dxa"/>
            <w:gridSpan w:val="3"/>
            <w:tcBorders>
              <w:left w:val="single" w:sz="4" w:space="0" w:color="auto"/>
              <w:bottom w:val="single" w:sz="4" w:space="0" w:color="auto"/>
            </w:tcBorders>
            <w:shd w:val="clear" w:color="auto" w:fill="auto"/>
          </w:tcPr>
          <w:p w14:paraId="74F1CB59" w14:textId="0BC89D40" w:rsidR="00945454" w:rsidRPr="00993F76" w:rsidRDefault="00945454" w:rsidP="00945454">
            <w:pPr>
              <w:spacing w:before="20" w:after="20"/>
              <w:rPr>
                <w:b/>
                <w:color w:val="1F497D"/>
                <w:sz w:val="20"/>
                <w:szCs w:val="20"/>
                <w:lang w:val="tr-TR"/>
              </w:rPr>
            </w:pPr>
            <w:r>
              <w:rPr>
                <w:b/>
                <w:color w:val="1F497D"/>
                <w:sz w:val="20"/>
                <w:szCs w:val="20"/>
              </w:rPr>
              <w:t>2</w:t>
            </w:r>
          </w:p>
        </w:tc>
        <w:tc>
          <w:tcPr>
            <w:tcW w:w="611" w:type="dxa"/>
            <w:gridSpan w:val="2"/>
            <w:tcBorders>
              <w:left w:val="single" w:sz="4" w:space="0" w:color="auto"/>
              <w:bottom w:val="single" w:sz="4" w:space="0" w:color="auto"/>
            </w:tcBorders>
            <w:shd w:val="clear" w:color="auto" w:fill="auto"/>
          </w:tcPr>
          <w:p w14:paraId="19A264B1" w14:textId="2A4549FD" w:rsidR="00945454" w:rsidRPr="00993F76" w:rsidRDefault="00945454" w:rsidP="00945454">
            <w:pPr>
              <w:spacing w:before="20" w:after="20"/>
              <w:rPr>
                <w:b/>
                <w:color w:val="1F497D"/>
                <w:sz w:val="20"/>
                <w:szCs w:val="20"/>
                <w:lang w:val="tr-TR"/>
              </w:rPr>
            </w:pPr>
            <w:r>
              <w:rPr>
                <w:b/>
                <w:color w:val="1F497D"/>
                <w:sz w:val="20"/>
                <w:szCs w:val="20"/>
              </w:rPr>
              <w:t>3</w:t>
            </w:r>
          </w:p>
        </w:tc>
        <w:tc>
          <w:tcPr>
            <w:tcW w:w="628" w:type="dxa"/>
            <w:gridSpan w:val="2"/>
            <w:tcBorders>
              <w:left w:val="single" w:sz="4" w:space="0" w:color="auto"/>
              <w:bottom w:val="single" w:sz="4" w:space="0" w:color="auto"/>
            </w:tcBorders>
            <w:shd w:val="clear" w:color="auto" w:fill="auto"/>
          </w:tcPr>
          <w:p w14:paraId="059E8735" w14:textId="3F34290E" w:rsidR="00945454" w:rsidRPr="00993F76" w:rsidRDefault="00945454" w:rsidP="00945454">
            <w:pPr>
              <w:spacing w:before="20" w:after="20"/>
              <w:rPr>
                <w:b/>
                <w:color w:val="1F497D"/>
                <w:sz w:val="20"/>
                <w:szCs w:val="20"/>
                <w:lang w:val="tr-TR"/>
              </w:rPr>
            </w:pPr>
            <w:r>
              <w:rPr>
                <w:b/>
                <w:color w:val="1F497D"/>
                <w:sz w:val="20"/>
                <w:szCs w:val="20"/>
              </w:rPr>
              <w:t>3</w:t>
            </w:r>
          </w:p>
        </w:tc>
      </w:tr>
      <w:tr w:rsidR="00945454"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945454" w:rsidRPr="00993F76" w:rsidRDefault="00945454" w:rsidP="00945454">
            <w:pPr>
              <w:spacing w:before="20" w:after="20"/>
              <w:rPr>
                <w:b/>
                <w:color w:val="1F497D"/>
                <w:sz w:val="20"/>
                <w:szCs w:val="20"/>
                <w:lang w:val="tr-TR"/>
              </w:rPr>
            </w:pPr>
          </w:p>
        </w:tc>
        <w:tc>
          <w:tcPr>
            <w:tcW w:w="937" w:type="dxa"/>
            <w:shd w:val="clear" w:color="auto" w:fill="auto"/>
          </w:tcPr>
          <w:p w14:paraId="304ACE06" w14:textId="7BA8A5E8" w:rsidR="00945454" w:rsidRPr="00993F76" w:rsidRDefault="00945454" w:rsidP="00945454">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945454" w:rsidRPr="00993F76" w:rsidRDefault="00945454" w:rsidP="00945454">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4F17D620" w:rsidR="00945454" w:rsidRPr="00993F76" w:rsidRDefault="00945454" w:rsidP="00945454">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607E73DF" w:rsidR="00945454" w:rsidRPr="00993F76" w:rsidRDefault="00945454" w:rsidP="00945454">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6E302194" w:rsidR="00945454" w:rsidRPr="00993F76" w:rsidRDefault="00945454" w:rsidP="00945454">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0F4F21E2" w14:textId="4785165D" w:rsidR="00945454" w:rsidRPr="00993F76" w:rsidRDefault="00945454" w:rsidP="00945454">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59694A9" w14:textId="57B7C154" w:rsidR="00945454" w:rsidRPr="00993F76" w:rsidRDefault="00945454" w:rsidP="00945454">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63A82CF2" w14:textId="3F80A1A9" w:rsidR="00945454" w:rsidRPr="00993F76" w:rsidRDefault="00945454" w:rsidP="00945454">
            <w:pPr>
              <w:spacing w:before="20" w:after="20"/>
              <w:rPr>
                <w:b/>
                <w:color w:val="1F497D"/>
                <w:sz w:val="20"/>
                <w:szCs w:val="20"/>
                <w:lang w:val="tr-TR"/>
              </w:rPr>
            </w:pPr>
            <w:r>
              <w:rPr>
                <w:b/>
                <w:color w:val="1F497D"/>
                <w:sz w:val="20"/>
                <w:szCs w:val="20"/>
              </w:rPr>
              <w:t>3</w:t>
            </w:r>
          </w:p>
        </w:tc>
      </w:tr>
      <w:tr w:rsidR="00945454"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5360A62A" w14:textId="0FF1AA66" w:rsidR="00945454" w:rsidRPr="00993F76" w:rsidRDefault="00945454" w:rsidP="00945454">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945454" w:rsidRPr="00993F76" w:rsidRDefault="00945454" w:rsidP="00945454">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44C6AAAF" w:rsidR="00945454" w:rsidRPr="00993F76" w:rsidRDefault="00945454" w:rsidP="00945454">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779BC631" w14:textId="148ED0B2" w:rsidR="00945454" w:rsidRPr="00993F76" w:rsidRDefault="00945454" w:rsidP="00945454">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27FD938" w14:textId="45E8FD54" w:rsidR="00945454" w:rsidRPr="00993F76" w:rsidRDefault="00945454" w:rsidP="00945454">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48031A16" w14:textId="164B4FFE" w:rsidR="00945454" w:rsidRPr="00993F76" w:rsidRDefault="00945454" w:rsidP="00945454">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1EA2C5F5" w14:textId="624879E5" w:rsidR="00945454" w:rsidRPr="00993F76" w:rsidRDefault="00945454" w:rsidP="00945454">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11792FFE" w:rsidR="00945454" w:rsidRPr="00993F76" w:rsidRDefault="00945454" w:rsidP="00945454">
            <w:pPr>
              <w:spacing w:before="20" w:after="20"/>
              <w:rPr>
                <w:b/>
                <w:color w:val="1F497D"/>
                <w:sz w:val="20"/>
                <w:szCs w:val="20"/>
                <w:lang w:val="tr-TR"/>
              </w:rPr>
            </w:pPr>
            <w:r>
              <w:rPr>
                <w:b/>
                <w:color w:val="1F497D"/>
                <w:sz w:val="20"/>
                <w:szCs w:val="20"/>
              </w:rPr>
              <w:t>3</w:t>
            </w:r>
          </w:p>
        </w:tc>
      </w:tr>
      <w:tr w:rsidR="00945454"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163BD6C8" w14:textId="4522BAEF" w:rsidR="00945454" w:rsidRPr="00993F76" w:rsidRDefault="00945454" w:rsidP="00945454">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945454" w:rsidRPr="00993F76" w:rsidRDefault="00945454" w:rsidP="00945454">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945454" w:rsidRPr="00993F76" w:rsidRDefault="00945454" w:rsidP="009454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945454" w:rsidRPr="00993F76" w:rsidRDefault="00945454" w:rsidP="009454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945454" w:rsidRPr="00993F76" w:rsidRDefault="00945454" w:rsidP="0094545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132E907" w:rsidR="00945454" w:rsidRPr="00993F76" w:rsidRDefault="00945454" w:rsidP="00945454">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4922B5DE" w:rsidR="00945454" w:rsidRPr="00993F76" w:rsidRDefault="00945454" w:rsidP="00945454">
            <w:pPr>
              <w:spacing w:before="20" w:after="20"/>
              <w:rPr>
                <w:b/>
                <w:color w:val="1F497D"/>
                <w:sz w:val="20"/>
                <w:szCs w:val="20"/>
                <w:lang w:val="tr-TR"/>
              </w:rPr>
            </w:pPr>
            <w:r>
              <w:rPr>
                <w:b/>
                <w:color w:val="1F497D"/>
                <w:sz w:val="20"/>
                <w:szCs w:val="20"/>
              </w:rPr>
              <w:t>2</w:t>
            </w:r>
          </w:p>
        </w:tc>
      </w:tr>
      <w:tr w:rsidR="00945454"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14E104C5" w14:textId="606A3F49" w:rsidR="00945454" w:rsidRPr="00993F76" w:rsidRDefault="00945454" w:rsidP="00945454">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945454" w:rsidRPr="00993F76" w:rsidRDefault="00945454" w:rsidP="00945454">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945454" w:rsidRPr="00993F76" w:rsidRDefault="00945454" w:rsidP="009454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945454" w:rsidRPr="00993F76" w:rsidRDefault="00945454" w:rsidP="009454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15FDD65D" w:rsidR="00945454" w:rsidRPr="00993F76" w:rsidRDefault="00945454" w:rsidP="0094545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945454" w:rsidRPr="00993F76" w:rsidRDefault="00945454" w:rsidP="009454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53A7D718" w:rsidR="00945454" w:rsidRPr="00993F76" w:rsidRDefault="00945454" w:rsidP="00945454">
            <w:pPr>
              <w:spacing w:before="20" w:after="20"/>
              <w:rPr>
                <w:b/>
                <w:color w:val="1F497D"/>
                <w:sz w:val="20"/>
                <w:szCs w:val="20"/>
                <w:lang w:val="tr-TR"/>
              </w:rPr>
            </w:pPr>
            <w:r>
              <w:rPr>
                <w:b/>
                <w:color w:val="1F497D"/>
                <w:sz w:val="20"/>
                <w:szCs w:val="20"/>
              </w:rPr>
              <w:t>1</w:t>
            </w:r>
          </w:p>
        </w:tc>
      </w:tr>
      <w:tr w:rsidR="00945454"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75784C26" w14:textId="670AB2E7" w:rsidR="00945454" w:rsidRPr="00993F76" w:rsidRDefault="00945454" w:rsidP="00945454">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945454" w:rsidRPr="00993F76" w:rsidRDefault="00945454" w:rsidP="00945454">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68F39E90" w:rsidR="00945454" w:rsidRPr="00993F76" w:rsidRDefault="00945454" w:rsidP="00945454">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3EB8058B" w14:textId="6516FB43" w:rsidR="00945454" w:rsidRPr="00993F76" w:rsidRDefault="00945454" w:rsidP="00945454">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F2D32D5" w14:textId="3DB22A55" w:rsidR="00945454" w:rsidRPr="00993F76" w:rsidRDefault="00945454" w:rsidP="00945454">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770ED56B" w:rsidR="00945454" w:rsidRPr="00993F76" w:rsidRDefault="00945454" w:rsidP="00945454">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0F1E6236" w:rsidR="00945454" w:rsidRPr="00993F76" w:rsidRDefault="00945454" w:rsidP="00945454">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02639A79" w14:textId="1BAA5A4E" w:rsidR="00945454" w:rsidRPr="00993F76" w:rsidRDefault="00945454" w:rsidP="00945454">
            <w:pPr>
              <w:spacing w:before="20" w:after="20"/>
              <w:rPr>
                <w:b/>
                <w:color w:val="1F497D"/>
                <w:sz w:val="20"/>
                <w:szCs w:val="20"/>
                <w:lang w:val="tr-TR"/>
              </w:rPr>
            </w:pPr>
            <w:r>
              <w:rPr>
                <w:b/>
                <w:color w:val="1F497D"/>
                <w:sz w:val="20"/>
                <w:szCs w:val="20"/>
              </w:rPr>
              <w:t>3</w:t>
            </w:r>
          </w:p>
        </w:tc>
      </w:tr>
      <w:tr w:rsidR="00945454"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945454" w:rsidRPr="00993F76" w:rsidRDefault="00945454" w:rsidP="00945454">
            <w:pPr>
              <w:spacing w:before="20" w:after="20"/>
              <w:jc w:val="center"/>
              <w:rPr>
                <w:b/>
                <w:color w:val="1F497D"/>
                <w:sz w:val="20"/>
                <w:szCs w:val="20"/>
                <w:lang w:val="tr-TR"/>
              </w:rPr>
            </w:pPr>
          </w:p>
          <w:p w14:paraId="7C5518B8" w14:textId="28A00945" w:rsidR="00945454" w:rsidRPr="00993F76" w:rsidRDefault="00945454" w:rsidP="00945454">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945454" w:rsidRPr="00993F76" w:rsidRDefault="00945454" w:rsidP="00945454">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945454" w:rsidRPr="00993F76" w:rsidRDefault="00945454" w:rsidP="00945454">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945454" w:rsidRPr="00993F76" w:rsidRDefault="00945454" w:rsidP="009454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945454" w:rsidRPr="00993F76" w:rsidRDefault="00945454" w:rsidP="009454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945454" w:rsidRPr="00993F76" w:rsidRDefault="00945454" w:rsidP="0094545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945454" w:rsidRPr="00993F76" w:rsidRDefault="00945454" w:rsidP="009454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71572E03" w:rsidR="00945454" w:rsidRPr="00993F76" w:rsidRDefault="00945454" w:rsidP="00945454">
            <w:pPr>
              <w:spacing w:before="20" w:after="20"/>
              <w:rPr>
                <w:b/>
                <w:color w:val="1F497D"/>
                <w:sz w:val="20"/>
                <w:szCs w:val="20"/>
                <w:lang w:val="tr-TR"/>
              </w:rPr>
            </w:pPr>
            <w:r>
              <w:rPr>
                <w:b/>
                <w:color w:val="1F497D"/>
                <w:sz w:val="20"/>
                <w:szCs w:val="20"/>
              </w:rPr>
              <w:t>1</w:t>
            </w:r>
          </w:p>
        </w:tc>
      </w:tr>
      <w:tr w:rsidR="00945454" w:rsidRPr="00993F76"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1E6ACBF1" w14:textId="23323205" w:rsidR="00945454" w:rsidRPr="00993F76" w:rsidRDefault="00945454" w:rsidP="00945454">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945454" w:rsidRPr="00993F76" w:rsidRDefault="00945454" w:rsidP="00945454">
            <w:pPr>
              <w:spacing w:before="20" w:after="20"/>
              <w:rPr>
                <w:color w:val="000000" w:themeColor="text1"/>
                <w:sz w:val="20"/>
                <w:szCs w:val="20"/>
                <w:lang w:val="tr-TR"/>
              </w:rPr>
            </w:pPr>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945454" w:rsidRPr="00993F76" w:rsidRDefault="00945454" w:rsidP="00945454">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945454" w:rsidRPr="00993F76" w:rsidRDefault="00945454" w:rsidP="00945454">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945454" w:rsidRPr="00993F76" w:rsidRDefault="00945454" w:rsidP="00945454">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945454" w:rsidRPr="00993F76" w:rsidRDefault="00945454" w:rsidP="00945454">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945454" w:rsidRPr="00993F76" w:rsidRDefault="00945454" w:rsidP="00945454">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388D1476" w:rsidR="00945454" w:rsidRPr="00993F76" w:rsidRDefault="00945454" w:rsidP="00945454">
            <w:pPr>
              <w:spacing w:before="20" w:after="20"/>
              <w:rPr>
                <w:b/>
                <w:color w:val="1F497D" w:themeColor="text2"/>
                <w:sz w:val="20"/>
                <w:szCs w:val="20"/>
                <w:lang w:val="tr-TR"/>
              </w:rPr>
            </w:pPr>
            <w:r>
              <w:rPr>
                <w:b/>
                <w:color w:val="1F497D" w:themeColor="text2"/>
                <w:sz w:val="20"/>
                <w:szCs w:val="20"/>
              </w:rPr>
              <w:t>2</w:t>
            </w:r>
          </w:p>
        </w:tc>
      </w:tr>
      <w:tr w:rsidR="00945454"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02A2BA70" w14:textId="57B5AD67" w:rsidR="00945454" w:rsidRPr="00993F76" w:rsidRDefault="00945454" w:rsidP="00945454">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945454" w:rsidRPr="00993F76" w:rsidRDefault="00945454" w:rsidP="00945454">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756D7F3" w:rsidR="00945454" w:rsidRPr="00993F76" w:rsidRDefault="00945454" w:rsidP="00945454">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945454" w:rsidRPr="00993F76" w:rsidRDefault="00945454" w:rsidP="00945454">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945454" w:rsidRPr="00993F76" w:rsidRDefault="00945454" w:rsidP="00945454">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945454" w:rsidRPr="00993F76" w:rsidRDefault="00945454" w:rsidP="00945454">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945454" w:rsidRPr="00993F76" w:rsidRDefault="00945454" w:rsidP="00945454">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79A73A06" w:rsidR="00945454" w:rsidRPr="00993F76" w:rsidRDefault="00945454" w:rsidP="00945454">
            <w:pPr>
              <w:spacing w:before="20" w:after="20"/>
              <w:rPr>
                <w:b/>
                <w:color w:val="1F497D" w:themeColor="text2"/>
                <w:sz w:val="20"/>
                <w:szCs w:val="20"/>
                <w:lang w:val="tr-TR"/>
              </w:rPr>
            </w:pPr>
            <w:r>
              <w:rPr>
                <w:b/>
                <w:color w:val="1F497D" w:themeColor="text2"/>
                <w:sz w:val="20"/>
                <w:szCs w:val="20"/>
              </w:rPr>
              <w:t>2</w:t>
            </w:r>
          </w:p>
        </w:tc>
      </w:tr>
      <w:tr w:rsidR="00945454"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232A567C" w14:textId="6FCA1C1C" w:rsidR="00945454" w:rsidRPr="00993F76" w:rsidRDefault="00945454" w:rsidP="00945454">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945454" w:rsidRPr="00993F76" w:rsidRDefault="00945454" w:rsidP="00945454">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1F69F397" w:rsidR="00945454" w:rsidRPr="00993F76" w:rsidRDefault="00945454" w:rsidP="00945454">
            <w:pPr>
              <w:spacing w:before="20" w:after="20"/>
              <w:rPr>
                <w:b/>
                <w:color w:val="1F497D" w:themeColor="text2"/>
                <w:sz w:val="20"/>
                <w:szCs w:val="20"/>
                <w:lang w:val="tr-TR"/>
              </w:rPr>
            </w:pPr>
            <w:r>
              <w:rPr>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3EB2A1A0" w:rsidR="00945454" w:rsidRPr="00993F76" w:rsidRDefault="00945454" w:rsidP="00945454">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65EF52AF" w:rsidR="00945454" w:rsidRPr="00993F76" w:rsidRDefault="00945454" w:rsidP="00945454">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2944026E" w:rsidR="00945454" w:rsidRPr="00993F76" w:rsidRDefault="00945454" w:rsidP="00945454">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311DFD4B" w:rsidR="00945454" w:rsidRPr="00993F76" w:rsidRDefault="00945454" w:rsidP="00945454">
            <w:pPr>
              <w:spacing w:before="20" w:after="20"/>
              <w:jc w:val="center"/>
              <w:rPr>
                <w:b/>
                <w:color w:val="1F497D" w:themeColor="text2"/>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668AFD16" w:rsidR="00945454" w:rsidRPr="00993F76" w:rsidRDefault="00945454" w:rsidP="00945454">
            <w:pPr>
              <w:spacing w:before="20" w:after="20"/>
              <w:jc w:val="center"/>
              <w:rPr>
                <w:b/>
                <w:color w:val="1F497D" w:themeColor="text2"/>
                <w:sz w:val="20"/>
                <w:szCs w:val="20"/>
                <w:lang w:val="tr-TR"/>
              </w:rPr>
            </w:pPr>
            <w:r>
              <w:rPr>
                <w:b/>
                <w:color w:val="1F497D" w:themeColor="text2"/>
                <w:sz w:val="20"/>
                <w:szCs w:val="20"/>
              </w:rPr>
              <w:t>3</w:t>
            </w:r>
          </w:p>
        </w:tc>
      </w:tr>
      <w:tr w:rsidR="00945454"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0F11C5A6" w14:textId="37A55A41" w:rsidR="00945454" w:rsidRPr="00993F76" w:rsidRDefault="00945454" w:rsidP="00945454">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945454" w:rsidRPr="00993F76" w:rsidRDefault="00945454" w:rsidP="00945454">
            <w:pPr>
              <w:spacing w:before="20" w:after="20"/>
              <w:rPr>
                <w:color w:val="000000" w:themeColor="text1"/>
                <w:sz w:val="20"/>
                <w:szCs w:val="20"/>
                <w:lang w:val="tr-TR"/>
              </w:rPr>
            </w:pPr>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7D1C22D5" w:rsidR="00945454" w:rsidRPr="00993F76" w:rsidRDefault="00945454" w:rsidP="00945454">
            <w:pPr>
              <w:spacing w:before="20" w:after="20"/>
              <w:rPr>
                <w:b/>
                <w:sz w:val="20"/>
                <w:szCs w:val="20"/>
                <w:lang w:val="tr-TR"/>
              </w:rPr>
            </w:pPr>
            <w:r>
              <w:rPr>
                <w:b/>
                <w:color w:val="1F497D" w:themeColor="text2"/>
                <w:sz w:val="20"/>
                <w:szCs w:val="20"/>
              </w:rPr>
              <w:t>1</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3B715085" w:rsidR="00945454" w:rsidRPr="00993F76" w:rsidRDefault="00945454" w:rsidP="00945454">
            <w:pPr>
              <w:spacing w:before="20" w:after="20"/>
              <w:jc w:val="center"/>
              <w:rPr>
                <w:b/>
                <w:sz w:val="20"/>
                <w:szCs w:val="20"/>
                <w:lang w:val="tr-TR"/>
              </w:rPr>
            </w:pPr>
            <w:r>
              <w:rPr>
                <w:b/>
                <w:color w:val="1F497D" w:themeColor="text2"/>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052AE3FF" w:rsidR="00945454" w:rsidRPr="00993F76" w:rsidRDefault="00945454" w:rsidP="00945454">
            <w:pPr>
              <w:spacing w:before="20" w:after="20"/>
              <w:jc w:val="center"/>
              <w:rPr>
                <w:b/>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597973C5" w:rsidR="00945454" w:rsidRPr="00993F76" w:rsidRDefault="00945454" w:rsidP="00945454">
            <w:pPr>
              <w:spacing w:before="20" w:after="20"/>
              <w:jc w:val="center"/>
              <w:rPr>
                <w:b/>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235B2702" w:rsidR="00945454" w:rsidRPr="00993F76" w:rsidRDefault="00945454" w:rsidP="00945454">
            <w:pPr>
              <w:spacing w:before="20" w:after="20"/>
              <w:jc w:val="center"/>
              <w:rPr>
                <w:b/>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7AF4346A" w:rsidR="00945454" w:rsidRPr="00993F76" w:rsidRDefault="00945454" w:rsidP="00945454">
            <w:pPr>
              <w:spacing w:before="20" w:after="20"/>
              <w:jc w:val="center"/>
              <w:rPr>
                <w:b/>
                <w:sz w:val="20"/>
                <w:szCs w:val="20"/>
                <w:lang w:val="tr-TR"/>
              </w:rPr>
            </w:pPr>
            <w:r>
              <w:rPr>
                <w:b/>
                <w:color w:val="1F497D" w:themeColor="text2"/>
                <w:sz w:val="20"/>
                <w:szCs w:val="20"/>
              </w:rPr>
              <w:t>2</w:t>
            </w:r>
          </w:p>
        </w:tc>
      </w:tr>
      <w:tr w:rsidR="00945454" w:rsidRPr="00993F76"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945454" w:rsidRPr="00993F76" w:rsidRDefault="00945454" w:rsidP="00945454">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945454" w:rsidRPr="00993F76" w:rsidRDefault="00945454" w:rsidP="00945454">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945454" w:rsidRPr="00993F76" w:rsidRDefault="00945454" w:rsidP="00945454">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058BCBA9" w14:textId="77777777" w:rsidR="00945454" w:rsidRDefault="00945454" w:rsidP="00945454">
            <w:pPr>
              <w:spacing w:before="20" w:after="20"/>
              <w:rPr>
                <w:b/>
                <w:color w:val="1F497D"/>
                <w:sz w:val="20"/>
                <w:szCs w:val="20"/>
              </w:rPr>
            </w:pPr>
          </w:p>
          <w:p w14:paraId="34732F40" w14:textId="5F10BD54" w:rsidR="00945454" w:rsidRPr="00993F76" w:rsidRDefault="00945454" w:rsidP="00945454">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203C1C6E" w14:textId="77777777" w:rsidR="00945454" w:rsidRDefault="00945454" w:rsidP="00945454">
            <w:pPr>
              <w:spacing w:before="20" w:after="20"/>
              <w:rPr>
                <w:b/>
                <w:color w:val="1F497D"/>
                <w:sz w:val="20"/>
                <w:szCs w:val="20"/>
              </w:rPr>
            </w:pPr>
          </w:p>
          <w:p w14:paraId="2393586D" w14:textId="3D1B646E" w:rsidR="00945454" w:rsidRPr="00993F76" w:rsidRDefault="00945454" w:rsidP="00945454">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5EE899D7" w14:textId="77777777" w:rsidR="00945454" w:rsidRDefault="00945454" w:rsidP="00945454">
            <w:pPr>
              <w:spacing w:before="20" w:after="20"/>
              <w:rPr>
                <w:b/>
                <w:color w:val="1F497D"/>
                <w:sz w:val="20"/>
                <w:szCs w:val="20"/>
              </w:rPr>
            </w:pPr>
          </w:p>
          <w:p w14:paraId="0BA62B20" w14:textId="1C62AAB2" w:rsidR="00945454" w:rsidRPr="00993F76" w:rsidRDefault="00945454" w:rsidP="00945454">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103B1D1F" w14:textId="77777777" w:rsidR="00945454" w:rsidRDefault="00945454" w:rsidP="00945454">
            <w:pPr>
              <w:spacing w:before="20" w:after="20"/>
              <w:rPr>
                <w:b/>
                <w:color w:val="1F497D"/>
                <w:sz w:val="20"/>
                <w:szCs w:val="20"/>
              </w:rPr>
            </w:pPr>
          </w:p>
          <w:p w14:paraId="46D8F96A" w14:textId="77777777" w:rsidR="00945454" w:rsidRDefault="00945454" w:rsidP="00945454">
            <w:pPr>
              <w:spacing w:before="20" w:after="20"/>
              <w:rPr>
                <w:b/>
                <w:color w:val="1F497D"/>
                <w:sz w:val="20"/>
                <w:szCs w:val="20"/>
              </w:rPr>
            </w:pPr>
            <w:r>
              <w:rPr>
                <w:b/>
                <w:color w:val="1F497D"/>
                <w:sz w:val="20"/>
                <w:szCs w:val="20"/>
              </w:rPr>
              <w:t>3</w:t>
            </w:r>
          </w:p>
          <w:p w14:paraId="6ED2EA56" w14:textId="5A542ED6" w:rsidR="00945454" w:rsidRPr="00993F76" w:rsidRDefault="00945454" w:rsidP="009454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CE53878" w14:textId="77777777" w:rsidR="00945454" w:rsidRDefault="00945454" w:rsidP="00945454">
            <w:pPr>
              <w:spacing w:before="20" w:after="20"/>
              <w:rPr>
                <w:b/>
                <w:color w:val="1F497D"/>
                <w:sz w:val="20"/>
                <w:szCs w:val="20"/>
              </w:rPr>
            </w:pPr>
          </w:p>
          <w:p w14:paraId="50B408B8" w14:textId="77777777" w:rsidR="00945454" w:rsidRDefault="00945454" w:rsidP="00945454">
            <w:pPr>
              <w:spacing w:before="20" w:after="20"/>
              <w:rPr>
                <w:b/>
                <w:color w:val="1F497D"/>
                <w:sz w:val="20"/>
                <w:szCs w:val="20"/>
              </w:rPr>
            </w:pPr>
            <w:r>
              <w:rPr>
                <w:b/>
                <w:color w:val="1F497D"/>
                <w:sz w:val="20"/>
                <w:szCs w:val="20"/>
              </w:rPr>
              <w:t>3</w:t>
            </w:r>
          </w:p>
          <w:p w14:paraId="2934C3F0" w14:textId="26064A11"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25BF4C5E" w14:textId="77777777" w:rsidR="00945454" w:rsidRDefault="00945454" w:rsidP="00945454">
            <w:pPr>
              <w:spacing w:before="20" w:after="20"/>
              <w:rPr>
                <w:b/>
                <w:color w:val="1F497D"/>
                <w:sz w:val="20"/>
                <w:szCs w:val="20"/>
              </w:rPr>
            </w:pPr>
          </w:p>
          <w:p w14:paraId="36E17D9A" w14:textId="77777777" w:rsidR="00945454" w:rsidRDefault="00945454" w:rsidP="00945454">
            <w:pPr>
              <w:spacing w:before="20" w:after="20"/>
              <w:rPr>
                <w:b/>
                <w:color w:val="1F497D"/>
                <w:sz w:val="20"/>
                <w:szCs w:val="20"/>
              </w:rPr>
            </w:pPr>
            <w:r>
              <w:rPr>
                <w:b/>
                <w:color w:val="1F497D"/>
                <w:sz w:val="20"/>
                <w:szCs w:val="20"/>
              </w:rPr>
              <w:t>2</w:t>
            </w:r>
          </w:p>
          <w:p w14:paraId="5BF1D006" w14:textId="7EB270DC" w:rsidR="00945454" w:rsidRPr="00993F76" w:rsidRDefault="00945454" w:rsidP="00945454">
            <w:pPr>
              <w:spacing w:before="20" w:after="20"/>
              <w:rPr>
                <w:b/>
                <w:color w:val="1F497D"/>
                <w:sz w:val="20"/>
                <w:szCs w:val="20"/>
                <w:lang w:val="tr-TR"/>
              </w:rPr>
            </w:pPr>
          </w:p>
        </w:tc>
      </w:tr>
      <w:tr w:rsidR="00945454"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1A34A215" w14:textId="35D7C643" w:rsidR="00945454" w:rsidRPr="00993F76" w:rsidRDefault="00945454" w:rsidP="00945454">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945454" w:rsidRPr="00993F76" w:rsidRDefault="00945454" w:rsidP="00945454">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945454" w:rsidRPr="00993F76" w:rsidRDefault="00945454" w:rsidP="009454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945454" w:rsidRPr="00993F76" w:rsidRDefault="00945454" w:rsidP="00945454">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945454" w:rsidRPr="00993F76" w:rsidRDefault="00945454" w:rsidP="00945454">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945454" w:rsidRPr="00993F76" w:rsidRDefault="00945454" w:rsidP="00945454">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39C536B" w14:textId="77777777" w:rsidR="00945454" w:rsidRDefault="00945454" w:rsidP="00945454">
            <w:pPr>
              <w:spacing w:before="20" w:after="20"/>
              <w:rPr>
                <w:b/>
                <w:color w:val="1F497D"/>
                <w:sz w:val="20"/>
                <w:szCs w:val="20"/>
              </w:rPr>
            </w:pPr>
          </w:p>
          <w:p w14:paraId="1F38D483" w14:textId="77777777" w:rsidR="00945454" w:rsidRDefault="00945454" w:rsidP="00945454">
            <w:pPr>
              <w:spacing w:before="20" w:after="20"/>
              <w:rPr>
                <w:b/>
                <w:color w:val="1F497D"/>
                <w:sz w:val="20"/>
                <w:szCs w:val="20"/>
              </w:rPr>
            </w:pPr>
            <w:r>
              <w:rPr>
                <w:b/>
                <w:color w:val="1F497D"/>
                <w:sz w:val="20"/>
                <w:szCs w:val="20"/>
              </w:rPr>
              <w:t>3</w:t>
            </w:r>
          </w:p>
          <w:p w14:paraId="48B31EED" w14:textId="1C2F97EE" w:rsidR="00945454" w:rsidRPr="00993F76" w:rsidRDefault="00945454" w:rsidP="00945454">
            <w:pPr>
              <w:spacing w:before="20" w:after="20"/>
              <w:rPr>
                <w:b/>
                <w:color w:val="1F497D"/>
                <w:sz w:val="20"/>
                <w:szCs w:val="20"/>
                <w:lang w:val="tr-TR"/>
              </w:rPr>
            </w:pPr>
          </w:p>
        </w:tc>
      </w:tr>
      <w:tr w:rsidR="00945454"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72CCE055" w14:textId="31DDD853" w:rsidR="00945454" w:rsidRPr="00993F76" w:rsidRDefault="00945454" w:rsidP="00945454">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945454" w:rsidRPr="00993F76" w:rsidRDefault="00945454" w:rsidP="00945454">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623D789C" w14:textId="77777777" w:rsidR="00945454" w:rsidRDefault="00945454" w:rsidP="00945454">
            <w:pPr>
              <w:spacing w:before="20" w:after="20"/>
              <w:rPr>
                <w:b/>
                <w:color w:val="1F497D"/>
                <w:sz w:val="20"/>
                <w:szCs w:val="20"/>
              </w:rPr>
            </w:pPr>
          </w:p>
          <w:p w14:paraId="374756ED" w14:textId="6B48DC66" w:rsidR="00945454" w:rsidRPr="00993F76" w:rsidRDefault="00945454" w:rsidP="00945454">
            <w:pPr>
              <w:spacing w:before="20" w:after="20"/>
              <w:rPr>
                <w:b/>
                <w:color w:val="1F497D"/>
                <w:sz w:val="20"/>
                <w:szCs w:val="20"/>
                <w:lang w:val="tr-TR"/>
              </w:rPr>
            </w:pPr>
            <w:r>
              <w:rPr>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653C2C30" w14:textId="77777777" w:rsidR="00945454" w:rsidRDefault="00945454" w:rsidP="00945454">
            <w:pPr>
              <w:spacing w:before="20" w:after="20"/>
              <w:rPr>
                <w:b/>
                <w:color w:val="1F497D"/>
                <w:sz w:val="20"/>
                <w:szCs w:val="20"/>
              </w:rPr>
            </w:pPr>
          </w:p>
          <w:p w14:paraId="1801AD3B" w14:textId="50782672" w:rsidR="00945454" w:rsidRPr="00993F76" w:rsidRDefault="00945454" w:rsidP="00945454">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C67CAAB" w14:textId="77777777" w:rsidR="00945454" w:rsidRDefault="00945454" w:rsidP="00945454">
            <w:pPr>
              <w:spacing w:before="20" w:after="20"/>
              <w:rPr>
                <w:b/>
                <w:color w:val="1F497D"/>
                <w:sz w:val="20"/>
                <w:szCs w:val="20"/>
              </w:rPr>
            </w:pPr>
          </w:p>
          <w:p w14:paraId="14049D92" w14:textId="24D6C123" w:rsidR="00945454" w:rsidRPr="00993F76" w:rsidRDefault="00945454" w:rsidP="00945454">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DBC2C56" w14:textId="77777777" w:rsidR="00945454" w:rsidRDefault="00945454" w:rsidP="00945454">
            <w:pPr>
              <w:spacing w:before="20" w:after="20"/>
              <w:rPr>
                <w:b/>
                <w:color w:val="1F497D"/>
                <w:sz w:val="20"/>
                <w:szCs w:val="20"/>
              </w:rPr>
            </w:pPr>
          </w:p>
          <w:p w14:paraId="27AD72F9" w14:textId="16FDCA2B" w:rsidR="00945454" w:rsidRPr="00993F76" w:rsidRDefault="00945454" w:rsidP="00945454">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1418ED1" w14:textId="77777777" w:rsidR="00945454" w:rsidRDefault="00945454" w:rsidP="00945454">
            <w:pPr>
              <w:spacing w:before="20" w:after="20"/>
              <w:rPr>
                <w:b/>
                <w:color w:val="1F497D"/>
                <w:sz w:val="20"/>
                <w:szCs w:val="20"/>
              </w:rPr>
            </w:pPr>
          </w:p>
          <w:p w14:paraId="33DB5246" w14:textId="6B10AE6E" w:rsidR="00945454" w:rsidRPr="00993F76" w:rsidRDefault="00945454" w:rsidP="00945454">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7A00AF3D" w14:textId="77777777" w:rsidR="00945454" w:rsidRDefault="00945454" w:rsidP="00945454">
            <w:pPr>
              <w:spacing w:before="20" w:after="20"/>
              <w:rPr>
                <w:b/>
                <w:color w:val="1F497D"/>
                <w:sz w:val="20"/>
                <w:szCs w:val="20"/>
              </w:rPr>
            </w:pPr>
          </w:p>
          <w:p w14:paraId="074FABFA" w14:textId="77777777" w:rsidR="00945454" w:rsidRDefault="00945454" w:rsidP="00945454">
            <w:pPr>
              <w:spacing w:before="20" w:after="20"/>
              <w:rPr>
                <w:b/>
                <w:color w:val="1F497D"/>
                <w:sz w:val="20"/>
                <w:szCs w:val="20"/>
              </w:rPr>
            </w:pPr>
            <w:r>
              <w:rPr>
                <w:b/>
                <w:color w:val="1F497D"/>
                <w:sz w:val="20"/>
                <w:szCs w:val="20"/>
              </w:rPr>
              <w:t>2</w:t>
            </w:r>
          </w:p>
          <w:p w14:paraId="7F7FB621" w14:textId="401C51E9" w:rsidR="00945454" w:rsidRPr="00993F76" w:rsidRDefault="00945454" w:rsidP="00945454">
            <w:pPr>
              <w:spacing w:before="20" w:after="20"/>
              <w:rPr>
                <w:b/>
                <w:color w:val="1F497D"/>
                <w:sz w:val="20"/>
                <w:szCs w:val="20"/>
                <w:lang w:val="tr-TR"/>
              </w:rPr>
            </w:pPr>
          </w:p>
        </w:tc>
      </w:tr>
      <w:tr w:rsidR="00945454"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5C68BDD8" w14:textId="26C0B5C8" w:rsidR="00945454" w:rsidRPr="00993F76" w:rsidRDefault="00945454" w:rsidP="00945454">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945454" w:rsidRPr="00993F76" w:rsidRDefault="00945454" w:rsidP="00945454">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16855031" w14:textId="77777777" w:rsidR="00945454" w:rsidRDefault="00945454" w:rsidP="00945454">
            <w:pPr>
              <w:spacing w:before="20" w:after="20"/>
              <w:rPr>
                <w:b/>
                <w:color w:val="1F497D"/>
                <w:sz w:val="20"/>
                <w:szCs w:val="20"/>
              </w:rPr>
            </w:pPr>
          </w:p>
          <w:p w14:paraId="13622E63" w14:textId="77777777" w:rsidR="00945454" w:rsidRDefault="00945454" w:rsidP="00945454">
            <w:pPr>
              <w:spacing w:before="20" w:after="20"/>
              <w:rPr>
                <w:b/>
                <w:color w:val="1F497D"/>
                <w:sz w:val="20"/>
                <w:szCs w:val="20"/>
              </w:rPr>
            </w:pPr>
            <w:r>
              <w:rPr>
                <w:b/>
                <w:color w:val="1F497D"/>
                <w:sz w:val="20"/>
                <w:szCs w:val="20"/>
              </w:rPr>
              <w:t>1</w:t>
            </w:r>
          </w:p>
          <w:p w14:paraId="2C1D9A25" w14:textId="050BC568" w:rsidR="00945454" w:rsidRPr="00993F76" w:rsidRDefault="00945454" w:rsidP="00945454">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89A437D" w14:textId="77777777" w:rsidR="00945454" w:rsidRDefault="00945454" w:rsidP="00945454">
            <w:pPr>
              <w:spacing w:before="20" w:after="20"/>
              <w:rPr>
                <w:b/>
                <w:color w:val="1F497D"/>
                <w:sz w:val="20"/>
                <w:szCs w:val="20"/>
              </w:rPr>
            </w:pPr>
          </w:p>
          <w:p w14:paraId="0B11305D" w14:textId="111BDCBE" w:rsidR="00945454" w:rsidRPr="00993F76" w:rsidRDefault="00945454" w:rsidP="00945454">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74F01FB0" w14:textId="77777777" w:rsidR="00945454" w:rsidRDefault="00945454" w:rsidP="00945454">
            <w:pPr>
              <w:spacing w:before="20" w:after="20"/>
              <w:rPr>
                <w:b/>
                <w:color w:val="1F497D"/>
                <w:sz w:val="20"/>
                <w:szCs w:val="20"/>
              </w:rPr>
            </w:pPr>
          </w:p>
          <w:p w14:paraId="5994A902" w14:textId="3AFCABC2" w:rsidR="00945454" w:rsidRPr="00993F76" w:rsidRDefault="00945454" w:rsidP="00945454">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A55FF08" w14:textId="77777777" w:rsidR="00945454" w:rsidRDefault="00945454" w:rsidP="00945454">
            <w:pPr>
              <w:spacing w:before="20" w:after="20"/>
              <w:rPr>
                <w:b/>
                <w:color w:val="1F497D"/>
                <w:sz w:val="20"/>
                <w:szCs w:val="20"/>
              </w:rPr>
            </w:pPr>
          </w:p>
          <w:p w14:paraId="1D008E78" w14:textId="2025894F" w:rsidR="00945454" w:rsidRPr="00993F76" w:rsidRDefault="00945454" w:rsidP="00945454">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5B116667" w14:textId="77777777" w:rsidR="00945454" w:rsidRDefault="00945454" w:rsidP="00945454">
            <w:pPr>
              <w:spacing w:before="20" w:after="20"/>
              <w:rPr>
                <w:b/>
                <w:color w:val="1F497D"/>
                <w:sz w:val="20"/>
                <w:szCs w:val="20"/>
              </w:rPr>
            </w:pPr>
          </w:p>
          <w:p w14:paraId="0409E4EC" w14:textId="45925AEE" w:rsidR="00945454" w:rsidRPr="00993F76" w:rsidRDefault="00945454" w:rsidP="00945454">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1AB72A50" w14:textId="77777777" w:rsidR="00945454" w:rsidRDefault="00945454" w:rsidP="00945454">
            <w:pPr>
              <w:spacing w:before="20" w:after="20"/>
              <w:rPr>
                <w:b/>
                <w:color w:val="1F497D"/>
                <w:sz w:val="20"/>
                <w:szCs w:val="20"/>
              </w:rPr>
            </w:pPr>
          </w:p>
          <w:p w14:paraId="56F856D8" w14:textId="7FDF0E55" w:rsidR="00945454" w:rsidRPr="00993F76" w:rsidRDefault="00945454" w:rsidP="00945454">
            <w:pPr>
              <w:spacing w:before="20" w:after="20"/>
              <w:rPr>
                <w:b/>
                <w:color w:val="1F497D"/>
                <w:sz w:val="20"/>
                <w:szCs w:val="20"/>
                <w:lang w:val="tr-TR"/>
              </w:rPr>
            </w:pPr>
            <w:r>
              <w:rPr>
                <w:b/>
                <w:color w:val="1F497D"/>
                <w:sz w:val="20"/>
                <w:szCs w:val="20"/>
              </w:rPr>
              <w:t>2</w:t>
            </w:r>
          </w:p>
        </w:tc>
      </w:tr>
      <w:tr w:rsidR="00945454"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72A46B04" w14:textId="4A0A7406" w:rsidR="00945454" w:rsidRPr="00993F76" w:rsidRDefault="00945454" w:rsidP="00945454">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945454" w:rsidRPr="00993F76" w:rsidRDefault="00945454" w:rsidP="00945454">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2B35D9D4" w14:textId="77777777" w:rsidR="00945454" w:rsidRDefault="00945454" w:rsidP="00945454">
            <w:pPr>
              <w:spacing w:before="20" w:after="20"/>
              <w:rPr>
                <w:b/>
                <w:color w:val="1F497D"/>
                <w:sz w:val="20"/>
                <w:szCs w:val="20"/>
              </w:rPr>
            </w:pPr>
          </w:p>
          <w:p w14:paraId="7E62114F" w14:textId="4BF252BC" w:rsidR="00945454" w:rsidRPr="00993F76" w:rsidRDefault="00945454" w:rsidP="00945454">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2A5CE365" w14:textId="77777777" w:rsidR="00945454" w:rsidRDefault="00945454" w:rsidP="00945454">
            <w:pPr>
              <w:spacing w:before="20" w:after="20"/>
              <w:rPr>
                <w:b/>
                <w:color w:val="1F497D"/>
                <w:sz w:val="20"/>
                <w:szCs w:val="20"/>
              </w:rPr>
            </w:pPr>
          </w:p>
          <w:p w14:paraId="4C8594B6" w14:textId="488C5F26" w:rsidR="00945454" w:rsidRPr="00993F76" w:rsidRDefault="00945454" w:rsidP="00945454">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4C2B1D41" w14:textId="77777777" w:rsidR="00945454" w:rsidRDefault="00945454" w:rsidP="00945454">
            <w:pPr>
              <w:spacing w:before="20" w:after="20"/>
              <w:rPr>
                <w:b/>
                <w:color w:val="1F497D"/>
                <w:sz w:val="20"/>
                <w:szCs w:val="20"/>
              </w:rPr>
            </w:pPr>
          </w:p>
          <w:p w14:paraId="2720E829" w14:textId="2D0E2865" w:rsidR="00945454" w:rsidRPr="00993F76" w:rsidRDefault="00945454" w:rsidP="00945454">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1330861B" w14:textId="77777777" w:rsidR="00945454" w:rsidRDefault="00945454" w:rsidP="00945454">
            <w:pPr>
              <w:spacing w:before="20" w:after="20"/>
              <w:rPr>
                <w:b/>
                <w:color w:val="1F497D"/>
                <w:sz w:val="20"/>
                <w:szCs w:val="20"/>
              </w:rPr>
            </w:pPr>
          </w:p>
          <w:p w14:paraId="5618609E" w14:textId="4795845D" w:rsidR="00945454" w:rsidRPr="00993F76" w:rsidRDefault="00945454" w:rsidP="00945454">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4E03B35C" w14:textId="77777777" w:rsidR="00945454" w:rsidRDefault="00945454" w:rsidP="00945454">
            <w:pPr>
              <w:spacing w:before="20" w:after="20"/>
              <w:rPr>
                <w:b/>
                <w:color w:val="1F497D"/>
                <w:sz w:val="20"/>
                <w:szCs w:val="20"/>
              </w:rPr>
            </w:pPr>
          </w:p>
          <w:p w14:paraId="73542C06" w14:textId="7F04A683" w:rsidR="00945454" w:rsidRPr="00993F76" w:rsidRDefault="00945454" w:rsidP="00945454">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7074E47A" w14:textId="77777777" w:rsidR="00945454" w:rsidRDefault="00945454" w:rsidP="00945454">
            <w:pPr>
              <w:spacing w:before="20" w:after="20"/>
              <w:rPr>
                <w:b/>
                <w:color w:val="1F497D"/>
                <w:sz w:val="20"/>
                <w:szCs w:val="20"/>
              </w:rPr>
            </w:pPr>
          </w:p>
          <w:p w14:paraId="4F6E03F2" w14:textId="77777777" w:rsidR="00945454" w:rsidRDefault="00945454" w:rsidP="00945454">
            <w:pPr>
              <w:spacing w:before="20" w:after="20"/>
              <w:rPr>
                <w:b/>
                <w:color w:val="1F497D"/>
                <w:sz w:val="20"/>
                <w:szCs w:val="20"/>
              </w:rPr>
            </w:pPr>
            <w:r>
              <w:rPr>
                <w:b/>
                <w:color w:val="1F497D"/>
                <w:sz w:val="20"/>
                <w:szCs w:val="20"/>
              </w:rPr>
              <w:t>3</w:t>
            </w:r>
          </w:p>
          <w:p w14:paraId="209EDA15" w14:textId="41D2A6A7" w:rsidR="00945454" w:rsidRPr="00993F76" w:rsidRDefault="00945454" w:rsidP="00945454">
            <w:pPr>
              <w:spacing w:before="20" w:after="20"/>
              <w:rPr>
                <w:b/>
                <w:color w:val="1F497D"/>
                <w:sz w:val="20"/>
                <w:szCs w:val="20"/>
                <w:lang w:val="tr-TR"/>
              </w:rPr>
            </w:pPr>
          </w:p>
        </w:tc>
      </w:tr>
      <w:tr w:rsidR="00945454"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7B3A1686" w14:textId="67D1E438" w:rsidR="00945454" w:rsidRPr="00993F76" w:rsidRDefault="00945454" w:rsidP="00945454">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945454" w:rsidRPr="00993F76" w:rsidRDefault="00945454" w:rsidP="00945454">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945454" w:rsidRPr="00993F76" w:rsidRDefault="00945454" w:rsidP="009454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AE89040" w14:textId="77777777" w:rsidR="00945454" w:rsidRPr="00993F76" w:rsidRDefault="00945454" w:rsidP="009454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6F28D8B" w14:textId="77777777" w:rsidR="00945454" w:rsidRPr="00993F76" w:rsidRDefault="00945454" w:rsidP="009454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945454" w:rsidRPr="00993F76" w:rsidRDefault="00945454" w:rsidP="009454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A9A3CD8" w14:textId="77777777" w:rsidR="00945454" w:rsidRDefault="00945454" w:rsidP="00945454">
            <w:pPr>
              <w:spacing w:before="20" w:after="20"/>
              <w:rPr>
                <w:b/>
                <w:color w:val="1F497D"/>
                <w:sz w:val="20"/>
                <w:szCs w:val="20"/>
              </w:rPr>
            </w:pPr>
          </w:p>
          <w:p w14:paraId="38E88E28" w14:textId="77777777"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A1D13D2" w14:textId="77777777" w:rsidR="00945454" w:rsidRDefault="00945454" w:rsidP="00945454">
            <w:pPr>
              <w:spacing w:before="20" w:after="20"/>
              <w:rPr>
                <w:b/>
                <w:color w:val="1F497D"/>
                <w:sz w:val="20"/>
                <w:szCs w:val="20"/>
              </w:rPr>
            </w:pPr>
          </w:p>
          <w:p w14:paraId="4CA26D9F" w14:textId="688E2199" w:rsidR="00945454" w:rsidRPr="00993F76" w:rsidRDefault="00945454" w:rsidP="00945454">
            <w:pPr>
              <w:spacing w:before="20" w:after="20"/>
              <w:rPr>
                <w:b/>
                <w:color w:val="1F497D"/>
                <w:sz w:val="20"/>
                <w:szCs w:val="20"/>
                <w:lang w:val="tr-TR"/>
              </w:rPr>
            </w:pPr>
            <w:r>
              <w:rPr>
                <w:b/>
                <w:color w:val="1F497D"/>
                <w:sz w:val="20"/>
                <w:szCs w:val="20"/>
              </w:rPr>
              <w:t>2</w:t>
            </w:r>
          </w:p>
        </w:tc>
      </w:tr>
      <w:tr w:rsidR="00945454"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023CD63D" w14:textId="7A2D23DD" w:rsidR="00945454" w:rsidRPr="00993F76" w:rsidRDefault="00945454" w:rsidP="00945454">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945454" w:rsidRPr="00993F76" w:rsidRDefault="00945454" w:rsidP="00945454">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FABE145" w14:textId="77777777" w:rsidR="00945454" w:rsidRDefault="00945454" w:rsidP="00945454">
            <w:pPr>
              <w:spacing w:before="20" w:after="20"/>
              <w:rPr>
                <w:b/>
                <w:color w:val="1F497D"/>
                <w:sz w:val="20"/>
                <w:szCs w:val="20"/>
              </w:rPr>
            </w:pPr>
          </w:p>
          <w:p w14:paraId="0333DD40" w14:textId="6FEDE31D" w:rsidR="00945454" w:rsidRPr="00993F76" w:rsidRDefault="00945454" w:rsidP="00945454">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142EC194" w14:textId="77777777" w:rsidR="00945454" w:rsidRDefault="00945454" w:rsidP="00945454">
            <w:pPr>
              <w:spacing w:before="20" w:after="20"/>
              <w:rPr>
                <w:b/>
                <w:color w:val="1F497D"/>
                <w:sz w:val="20"/>
                <w:szCs w:val="20"/>
              </w:rPr>
            </w:pPr>
          </w:p>
          <w:p w14:paraId="77BB92AC" w14:textId="60C50FEC" w:rsidR="00945454" w:rsidRPr="00993F76" w:rsidRDefault="00945454" w:rsidP="00945454">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0300C3AE" w14:textId="77777777" w:rsidR="00945454" w:rsidRDefault="00945454" w:rsidP="00945454">
            <w:pPr>
              <w:spacing w:before="20" w:after="20"/>
              <w:rPr>
                <w:b/>
                <w:color w:val="1F497D"/>
                <w:sz w:val="20"/>
                <w:szCs w:val="20"/>
              </w:rPr>
            </w:pPr>
          </w:p>
          <w:p w14:paraId="71F6DA0D" w14:textId="4F5F8FC0" w:rsidR="00945454" w:rsidRPr="00993F76" w:rsidRDefault="00945454" w:rsidP="00945454">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01A92AB" w14:textId="77777777" w:rsidR="00945454" w:rsidRDefault="00945454" w:rsidP="00945454">
            <w:pPr>
              <w:spacing w:before="20" w:after="20"/>
              <w:rPr>
                <w:b/>
                <w:color w:val="1F497D"/>
                <w:sz w:val="20"/>
                <w:szCs w:val="20"/>
              </w:rPr>
            </w:pPr>
          </w:p>
          <w:p w14:paraId="36797367" w14:textId="77777777" w:rsidR="00945454" w:rsidRDefault="00945454" w:rsidP="00945454">
            <w:pPr>
              <w:spacing w:before="20" w:after="20"/>
              <w:rPr>
                <w:b/>
                <w:color w:val="1F497D"/>
                <w:sz w:val="20"/>
                <w:szCs w:val="20"/>
              </w:rPr>
            </w:pPr>
            <w:r>
              <w:rPr>
                <w:b/>
                <w:color w:val="1F497D"/>
                <w:sz w:val="20"/>
                <w:szCs w:val="20"/>
              </w:rPr>
              <w:t>2</w:t>
            </w:r>
          </w:p>
          <w:p w14:paraId="26182886" w14:textId="77777777" w:rsidR="00945454" w:rsidRPr="00993F76" w:rsidRDefault="00945454" w:rsidP="009454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C4D029E" w14:textId="77777777" w:rsidR="00945454" w:rsidRDefault="00945454" w:rsidP="00945454">
            <w:pPr>
              <w:spacing w:before="20" w:after="20"/>
              <w:rPr>
                <w:b/>
                <w:color w:val="1F497D"/>
                <w:sz w:val="20"/>
                <w:szCs w:val="20"/>
              </w:rPr>
            </w:pPr>
          </w:p>
          <w:p w14:paraId="07D763A4" w14:textId="616A5D2F" w:rsidR="00945454" w:rsidRPr="00993F76" w:rsidRDefault="00945454" w:rsidP="00945454">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4885C298" w14:textId="77777777" w:rsidR="00945454" w:rsidRDefault="00945454" w:rsidP="00945454">
            <w:pPr>
              <w:spacing w:before="20" w:after="20"/>
              <w:rPr>
                <w:b/>
                <w:color w:val="1F497D"/>
                <w:sz w:val="20"/>
                <w:szCs w:val="20"/>
              </w:rPr>
            </w:pPr>
          </w:p>
          <w:p w14:paraId="6D163E93" w14:textId="4E8717FC" w:rsidR="00945454" w:rsidRPr="00993F76" w:rsidRDefault="00945454" w:rsidP="00945454">
            <w:pPr>
              <w:spacing w:before="20" w:after="20"/>
              <w:rPr>
                <w:b/>
                <w:color w:val="1F497D"/>
                <w:sz w:val="20"/>
                <w:szCs w:val="20"/>
                <w:lang w:val="tr-TR"/>
              </w:rPr>
            </w:pPr>
            <w:r>
              <w:rPr>
                <w:b/>
                <w:color w:val="1F497D"/>
                <w:sz w:val="20"/>
                <w:szCs w:val="20"/>
              </w:rPr>
              <w:t>2</w:t>
            </w:r>
          </w:p>
        </w:tc>
      </w:tr>
      <w:tr w:rsidR="00945454"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5F9F7C47" w14:textId="30C5C83A" w:rsidR="00945454" w:rsidRPr="00993F76" w:rsidRDefault="00945454" w:rsidP="00945454">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945454" w:rsidRPr="00993F76" w:rsidRDefault="00945454" w:rsidP="00945454">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FB0056D" w14:textId="77777777" w:rsidR="00945454" w:rsidRDefault="00945454" w:rsidP="00945454">
            <w:pPr>
              <w:spacing w:before="20" w:after="20"/>
              <w:rPr>
                <w:b/>
                <w:color w:val="1F497D"/>
                <w:sz w:val="20"/>
                <w:szCs w:val="20"/>
              </w:rPr>
            </w:pPr>
          </w:p>
          <w:p w14:paraId="45D1DF98" w14:textId="0ECCE923" w:rsidR="00945454" w:rsidRPr="00993F76" w:rsidRDefault="00945454" w:rsidP="00945454">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tcBorders>
            <w:shd w:val="clear" w:color="auto" w:fill="auto"/>
          </w:tcPr>
          <w:p w14:paraId="1F7B98D2" w14:textId="77777777" w:rsidR="00945454" w:rsidRPr="00993F76" w:rsidRDefault="00945454" w:rsidP="009454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945454" w:rsidRPr="00993F76" w:rsidRDefault="00945454" w:rsidP="009454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945454" w:rsidRPr="00993F76" w:rsidRDefault="00945454" w:rsidP="009454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945454" w:rsidRPr="00993F76" w:rsidRDefault="00945454" w:rsidP="00945454">
            <w:pPr>
              <w:spacing w:before="20" w:after="20"/>
              <w:rPr>
                <w:b/>
                <w:color w:val="1F497D"/>
                <w:sz w:val="20"/>
                <w:szCs w:val="20"/>
                <w:lang w:val="tr-TR"/>
              </w:rPr>
            </w:pPr>
          </w:p>
        </w:tc>
      </w:tr>
      <w:tr w:rsidR="00945454"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109E9194" w14:textId="2E9F2520" w:rsidR="00945454" w:rsidRPr="00993F76" w:rsidRDefault="00945454" w:rsidP="00945454">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945454" w:rsidRPr="00993F76" w:rsidRDefault="00945454" w:rsidP="00945454">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6618A294" w14:textId="77777777" w:rsidR="00945454" w:rsidRDefault="00945454" w:rsidP="00945454">
            <w:pPr>
              <w:spacing w:before="20" w:after="20"/>
              <w:rPr>
                <w:b/>
                <w:color w:val="1F497D"/>
                <w:sz w:val="20"/>
                <w:szCs w:val="20"/>
              </w:rPr>
            </w:pPr>
          </w:p>
          <w:p w14:paraId="73CE0E80" w14:textId="5A21F0D0" w:rsidR="00945454" w:rsidRPr="00993F76" w:rsidRDefault="00945454" w:rsidP="00945454">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63204EBA" w14:textId="77777777" w:rsidR="00945454" w:rsidRDefault="00945454" w:rsidP="00945454">
            <w:pPr>
              <w:spacing w:before="20" w:after="20"/>
              <w:rPr>
                <w:b/>
                <w:color w:val="1F497D"/>
                <w:sz w:val="20"/>
                <w:szCs w:val="20"/>
              </w:rPr>
            </w:pPr>
          </w:p>
          <w:p w14:paraId="430F2B60" w14:textId="69791660" w:rsidR="00945454" w:rsidRPr="00993F76" w:rsidRDefault="00945454" w:rsidP="00945454">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655C54CA" w14:textId="77777777" w:rsidR="00945454" w:rsidRDefault="00945454" w:rsidP="00945454">
            <w:pPr>
              <w:spacing w:before="20" w:after="20"/>
              <w:rPr>
                <w:b/>
                <w:color w:val="1F497D"/>
                <w:sz w:val="20"/>
                <w:szCs w:val="20"/>
              </w:rPr>
            </w:pPr>
          </w:p>
          <w:p w14:paraId="37FFEADA" w14:textId="222DA326" w:rsidR="00945454" w:rsidRPr="00993F76" w:rsidRDefault="00945454" w:rsidP="00945454">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4BD8B382" w14:textId="77777777" w:rsidR="00945454" w:rsidRDefault="00945454" w:rsidP="00945454">
            <w:pPr>
              <w:spacing w:before="20" w:after="20"/>
              <w:rPr>
                <w:b/>
                <w:color w:val="1F497D"/>
                <w:sz w:val="20"/>
                <w:szCs w:val="20"/>
              </w:rPr>
            </w:pPr>
          </w:p>
          <w:p w14:paraId="6FE17307" w14:textId="536B5FBC" w:rsidR="00945454" w:rsidRPr="00993F76" w:rsidRDefault="00945454" w:rsidP="00945454">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5944A382" w14:textId="77777777" w:rsidR="00945454" w:rsidRDefault="00945454" w:rsidP="00945454">
            <w:pPr>
              <w:spacing w:before="20" w:after="20"/>
              <w:rPr>
                <w:b/>
                <w:color w:val="1F497D"/>
                <w:sz w:val="20"/>
                <w:szCs w:val="20"/>
              </w:rPr>
            </w:pPr>
          </w:p>
          <w:p w14:paraId="3941A7DD" w14:textId="77777777" w:rsidR="00945454" w:rsidRDefault="00945454" w:rsidP="00945454">
            <w:pPr>
              <w:spacing w:before="20" w:after="20"/>
              <w:rPr>
                <w:b/>
                <w:color w:val="1F497D"/>
                <w:sz w:val="20"/>
                <w:szCs w:val="20"/>
              </w:rPr>
            </w:pPr>
            <w:r>
              <w:rPr>
                <w:b/>
                <w:color w:val="1F497D"/>
                <w:sz w:val="20"/>
                <w:szCs w:val="20"/>
              </w:rPr>
              <w:t>2</w:t>
            </w:r>
          </w:p>
          <w:p w14:paraId="3706B879" w14:textId="77777777"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6D1A9DF" w14:textId="77777777" w:rsidR="00945454" w:rsidRDefault="00945454" w:rsidP="00945454">
            <w:pPr>
              <w:spacing w:before="20" w:after="20"/>
              <w:rPr>
                <w:b/>
                <w:color w:val="1F497D"/>
                <w:sz w:val="20"/>
                <w:szCs w:val="20"/>
              </w:rPr>
            </w:pPr>
          </w:p>
          <w:p w14:paraId="17DFC736" w14:textId="546E88A8" w:rsidR="00945454" w:rsidRPr="00993F76" w:rsidRDefault="00945454" w:rsidP="00945454">
            <w:pPr>
              <w:spacing w:before="20" w:after="20"/>
              <w:rPr>
                <w:b/>
                <w:color w:val="1F497D"/>
                <w:sz w:val="20"/>
                <w:szCs w:val="20"/>
                <w:lang w:val="tr-TR"/>
              </w:rPr>
            </w:pPr>
            <w:r>
              <w:rPr>
                <w:b/>
                <w:color w:val="1F497D"/>
                <w:sz w:val="20"/>
                <w:szCs w:val="20"/>
              </w:rPr>
              <w:t>2</w:t>
            </w:r>
          </w:p>
        </w:tc>
      </w:tr>
      <w:tr w:rsidR="00945454"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0BF19685" w14:textId="2A5FFE1D" w:rsidR="00945454" w:rsidRPr="00993F76" w:rsidRDefault="00945454" w:rsidP="00945454">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945454" w:rsidRPr="00993F76" w:rsidRDefault="00945454" w:rsidP="00945454">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73A9284E" w14:textId="77777777" w:rsidR="00945454" w:rsidRPr="00993F76" w:rsidRDefault="00945454" w:rsidP="009454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B7C26EE" w14:textId="77777777" w:rsidR="00945454" w:rsidRPr="00993F76" w:rsidRDefault="00945454" w:rsidP="009454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4EE5633" w14:textId="77777777" w:rsidR="00945454" w:rsidRPr="00993F76" w:rsidRDefault="00945454" w:rsidP="009454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66D9EEB" w14:textId="77777777" w:rsidR="00945454" w:rsidRPr="00993F76" w:rsidRDefault="00945454" w:rsidP="009454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67686A6" w14:textId="77777777"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F7D7B29" w14:textId="77777777" w:rsidR="00945454" w:rsidRDefault="00945454" w:rsidP="00945454">
            <w:pPr>
              <w:spacing w:before="20" w:after="20"/>
              <w:rPr>
                <w:b/>
                <w:color w:val="1F497D"/>
                <w:sz w:val="20"/>
                <w:szCs w:val="20"/>
              </w:rPr>
            </w:pPr>
          </w:p>
          <w:p w14:paraId="5C1849A6" w14:textId="7BEA9D79" w:rsidR="00945454" w:rsidRPr="00993F76" w:rsidRDefault="00945454" w:rsidP="00945454">
            <w:pPr>
              <w:spacing w:before="20" w:after="20"/>
              <w:rPr>
                <w:b/>
                <w:color w:val="1F497D"/>
                <w:sz w:val="20"/>
                <w:szCs w:val="20"/>
                <w:lang w:val="tr-TR"/>
              </w:rPr>
            </w:pPr>
            <w:r>
              <w:rPr>
                <w:b/>
                <w:color w:val="1F497D"/>
                <w:sz w:val="20"/>
                <w:szCs w:val="20"/>
              </w:rPr>
              <w:t>3</w:t>
            </w:r>
          </w:p>
        </w:tc>
      </w:tr>
      <w:tr w:rsidR="00945454"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082FA9CD" w14:textId="3FA46EEF" w:rsidR="00945454" w:rsidRPr="00993F76" w:rsidRDefault="00945454" w:rsidP="00945454">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945454" w:rsidRPr="00993F76" w:rsidRDefault="00945454" w:rsidP="00945454">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0012C57" w14:textId="77777777" w:rsidR="00945454" w:rsidRPr="00993F76" w:rsidRDefault="00945454" w:rsidP="009454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2A81308" w14:textId="77777777" w:rsidR="00945454" w:rsidRDefault="00945454" w:rsidP="00945454">
            <w:pPr>
              <w:spacing w:before="20" w:after="20"/>
              <w:rPr>
                <w:b/>
                <w:color w:val="1F497D"/>
                <w:sz w:val="20"/>
                <w:szCs w:val="20"/>
              </w:rPr>
            </w:pPr>
          </w:p>
          <w:p w14:paraId="680EC4FE" w14:textId="34EEFF49" w:rsidR="00945454" w:rsidRPr="00993F76" w:rsidRDefault="00945454" w:rsidP="00945454">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19A837BE" w14:textId="77777777" w:rsidR="00945454" w:rsidRPr="00993F76" w:rsidRDefault="00945454" w:rsidP="009454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56F23FA" w14:textId="77777777" w:rsidR="00945454" w:rsidRPr="00993F76" w:rsidRDefault="00945454" w:rsidP="00945454">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FC46437" w14:textId="77777777" w:rsidR="00945454" w:rsidRDefault="00945454" w:rsidP="00945454">
            <w:pPr>
              <w:spacing w:before="20" w:after="20"/>
              <w:rPr>
                <w:b/>
                <w:color w:val="1F497D"/>
                <w:sz w:val="20"/>
                <w:szCs w:val="20"/>
              </w:rPr>
            </w:pPr>
          </w:p>
          <w:p w14:paraId="73C4113F" w14:textId="3C4583DF" w:rsidR="00945454" w:rsidRPr="00993F76" w:rsidRDefault="00945454" w:rsidP="00945454">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43D69F83" w14:textId="77777777" w:rsidR="00945454" w:rsidRPr="00993F76" w:rsidRDefault="00945454" w:rsidP="00945454">
            <w:pPr>
              <w:spacing w:before="20" w:after="20"/>
              <w:rPr>
                <w:b/>
                <w:color w:val="1F497D"/>
                <w:sz w:val="20"/>
                <w:szCs w:val="20"/>
                <w:lang w:val="tr-TR"/>
              </w:rPr>
            </w:pPr>
          </w:p>
        </w:tc>
      </w:tr>
      <w:tr w:rsidR="00945454"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945454" w:rsidRPr="00993F76" w:rsidRDefault="00945454" w:rsidP="00945454">
            <w:pPr>
              <w:spacing w:before="20" w:after="20"/>
              <w:rPr>
                <w:b/>
                <w:color w:val="1F497D"/>
                <w:sz w:val="20"/>
                <w:szCs w:val="20"/>
                <w:lang w:val="tr-TR"/>
              </w:rPr>
            </w:pPr>
          </w:p>
        </w:tc>
        <w:tc>
          <w:tcPr>
            <w:tcW w:w="937" w:type="dxa"/>
            <w:shd w:val="clear" w:color="auto" w:fill="auto"/>
          </w:tcPr>
          <w:p w14:paraId="510C11AF" w14:textId="22409CD8" w:rsidR="00945454" w:rsidRPr="00993F76" w:rsidRDefault="00945454" w:rsidP="00945454">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945454" w:rsidRPr="00993F76" w:rsidRDefault="00945454" w:rsidP="00945454">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945454" w:rsidRPr="00993F76" w:rsidRDefault="00945454" w:rsidP="00945454">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945454" w:rsidRPr="00993F76" w:rsidRDefault="00945454" w:rsidP="00945454">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945454" w:rsidRPr="00993F76" w:rsidRDefault="00945454" w:rsidP="00945454">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E0DF72" w14:textId="77777777" w:rsidR="00945454" w:rsidRDefault="00945454" w:rsidP="00945454">
            <w:pPr>
              <w:spacing w:before="20" w:after="20"/>
              <w:rPr>
                <w:b/>
                <w:color w:val="1F497D"/>
                <w:sz w:val="20"/>
                <w:szCs w:val="20"/>
              </w:rPr>
            </w:pPr>
          </w:p>
          <w:p w14:paraId="5170C0A2" w14:textId="3AE905A9" w:rsidR="00945454" w:rsidRPr="00993F76" w:rsidRDefault="00945454" w:rsidP="00945454">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6D9AFA50" w14:textId="77777777" w:rsidR="00945454" w:rsidRPr="00993F76" w:rsidRDefault="00945454" w:rsidP="00945454">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945454" w:rsidRPr="00993F76" w:rsidRDefault="00945454" w:rsidP="00945454">
            <w:pPr>
              <w:spacing w:before="20" w:after="20"/>
              <w:rPr>
                <w:b/>
                <w:color w:val="1F497D"/>
                <w:sz w:val="20"/>
                <w:szCs w:val="20"/>
                <w:lang w:val="tr-TR"/>
              </w:rPr>
            </w:pPr>
          </w:p>
        </w:tc>
      </w:tr>
      <w:tr w:rsidR="00945454"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945454" w:rsidRPr="00993F76" w:rsidRDefault="00945454" w:rsidP="00945454">
            <w:pPr>
              <w:spacing w:before="20" w:after="20"/>
              <w:jc w:val="center"/>
              <w:rPr>
                <w:b/>
                <w:sz w:val="20"/>
                <w:szCs w:val="20"/>
                <w:lang w:val="tr-TR"/>
              </w:rPr>
            </w:pPr>
            <w:r w:rsidRPr="00993F76">
              <w:rPr>
                <w:b/>
                <w:color w:val="1F497D"/>
                <w:sz w:val="20"/>
                <w:szCs w:val="20"/>
                <w:lang w:val="tr-TR"/>
              </w:rPr>
              <w:t>III. BÖLÜM (Bölüm Kurulunda Görüşülür)</w:t>
            </w:r>
          </w:p>
        </w:tc>
      </w:tr>
      <w:tr w:rsidR="00945454"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945454" w:rsidRPr="00993F76" w:rsidRDefault="00945454" w:rsidP="00945454">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945454" w:rsidRPr="00993F76" w:rsidRDefault="00945454" w:rsidP="00945454">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945454" w:rsidRPr="00993F76" w:rsidRDefault="00945454" w:rsidP="00945454">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945454" w:rsidRPr="00993F76" w:rsidRDefault="00945454" w:rsidP="00945454">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945454" w:rsidRPr="00993F76" w:rsidRDefault="00945454" w:rsidP="00945454">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945454" w:rsidRPr="00993F76" w:rsidRDefault="00945454" w:rsidP="00945454">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945454" w:rsidRPr="00993F76" w:rsidRDefault="00945454" w:rsidP="00945454">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945454" w:rsidRPr="00993F76" w:rsidRDefault="00945454" w:rsidP="00945454">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945454" w:rsidRPr="00993F76" w:rsidRDefault="00945454" w:rsidP="00945454">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945454" w:rsidRPr="00993F76" w:rsidRDefault="00945454" w:rsidP="00945454">
            <w:pPr>
              <w:spacing w:before="20" w:after="20"/>
              <w:rPr>
                <w:b/>
                <w:color w:val="1F497D"/>
                <w:sz w:val="20"/>
                <w:szCs w:val="20"/>
                <w:lang w:val="tr-TR"/>
              </w:rPr>
            </w:pPr>
            <w:r w:rsidRPr="00993F76">
              <w:rPr>
                <w:b/>
                <w:color w:val="1F497D"/>
                <w:sz w:val="20"/>
                <w:szCs w:val="20"/>
                <w:lang w:val="tr-TR"/>
              </w:rPr>
              <w:t>ÖÇ6</w:t>
            </w:r>
          </w:p>
        </w:tc>
      </w:tr>
      <w:tr w:rsidR="00945454" w:rsidRPr="00993F76" w14:paraId="45362467" w14:textId="77777777" w:rsidTr="00945454">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58BB11B7" w14:textId="7B069019" w:rsidR="00945454" w:rsidRPr="00993F76" w:rsidRDefault="00945454" w:rsidP="00945454">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945454" w:rsidRPr="00993F76" w:rsidRDefault="00945454" w:rsidP="00945454">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667003BC" w:rsidR="00945454" w:rsidRPr="00993F76" w:rsidRDefault="00945454" w:rsidP="00945454">
            <w:pPr>
              <w:spacing w:line="225" w:lineRule="atLeast"/>
              <w:jc w:val="both"/>
              <w:rPr>
                <w:sz w:val="20"/>
                <w:szCs w:val="20"/>
                <w:lang w:val="tr-TR"/>
              </w:rPr>
            </w:pPr>
            <w:r>
              <w:rPr>
                <w:sz w:val="20"/>
                <w:szCs w:val="20"/>
                <w:lang w:val="tr-TR"/>
              </w:rPr>
              <w:t>MİY ve temellerine giriş</w:t>
            </w:r>
          </w:p>
        </w:tc>
        <w:tc>
          <w:tcPr>
            <w:tcW w:w="660" w:type="dxa"/>
            <w:gridSpan w:val="3"/>
            <w:shd w:val="clear" w:color="auto" w:fill="auto"/>
            <w:vAlign w:val="center"/>
          </w:tcPr>
          <w:p w14:paraId="2654E11A" w14:textId="245A6D14" w:rsidR="00945454" w:rsidRPr="00993F76" w:rsidRDefault="00945454" w:rsidP="00945454">
            <w:pPr>
              <w:spacing w:before="20" w:after="20"/>
              <w:jc w:val="center"/>
              <w:rPr>
                <w:sz w:val="18"/>
                <w:szCs w:val="18"/>
                <w:lang w:val="tr-TR"/>
              </w:rPr>
            </w:pPr>
            <w:r>
              <w:rPr>
                <w:sz w:val="18"/>
                <w:szCs w:val="18"/>
              </w:rPr>
              <w:t>X</w:t>
            </w:r>
          </w:p>
        </w:tc>
        <w:tc>
          <w:tcPr>
            <w:tcW w:w="657" w:type="dxa"/>
            <w:gridSpan w:val="3"/>
            <w:shd w:val="clear" w:color="auto" w:fill="auto"/>
            <w:vAlign w:val="center"/>
          </w:tcPr>
          <w:p w14:paraId="214C66EF" w14:textId="3C177076" w:rsidR="00945454" w:rsidRPr="00993F76" w:rsidRDefault="00945454" w:rsidP="00945454">
            <w:pPr>
              <w:spacing w:before="20" w:after="20"/>
              <w:jc w:val="center"/>
              <w:rPr>
                <w:sz w:val="18"/>
                <w:szCs w:val="18"/>
                <w:lang w:val="tr-TR"/>
              </w:rPr>
            </w:pPr>
            <w:r>
              <w:rPr>
                <w:sz w:val="18"/>
                <w:szCs w:val="18"/>
              </w:rPr>
              <w:t>X</w:t>
            </w:r>
          </w:p>
        </w:tc>
        <w:tc>
          <w:tcPr>
            <w:tcW w:w="657" w:type="dxa"/>
            <w:gridSpan w:val="2"/>
            <w:shd w:val="clear" w:color="auto" w:fill="auto"/>
            <w:vAlign w:val="center"/>
          </w:tcPr>
          <w:p w14:paraId="0B15930E" w14:textId="6A422154" w:rsidR="00945454" w:rsidRPr="00993F76" w:rsidRDefault="00945454" w:rsidP="00945454">
            <w:pPr>
              <w:spacing w:before="20" w:after="20"/>
              <w:jc w:val="center"/>
              <w:rPr>
                <w:sz w:val="18"/>
                <w:szCs w:val="18"/>
                <w:lang w:val="tr-TR"/>
              </w:rPr>
            </w:pPr>
            <w:r>
              <w:rPr>
                <w:sz w:val="18"/>
                <w:szCs w:val="18"/>
              </w:rPr>
              <w:t>X</w:t>
            </w:r>
          </w:p>
        </w:tc>
        <w:tc>
          <w:tcPr>
            <w:tcW w:w="662" w:type="dxa"/>
            <w:gridSpan w:val="3"/>
            <w:shd w:val="clear" w:color="auto" w:fill="auto"/>
            <w:vAlign w:val="center"/>
          </w:tcPr>
          <w:p w14:paraId="55B7245A" w14:textId="060571C7" w:rsidR="00945454" w:rsidRPr="00993F76" w:rsidRDefault="00945454" w:rsidP="00945454">
            <w:pPr>
              <w:spacing w:before="20" w:after="20"/>
              <w:jc w:val="center"/>
              <w:rPr>
                <w:sz w:val="18"/>
                <w:szCs w:val="18"/>
                <w:lang w:val="tr-TR"/>
              </w:rPr>
            </w:pPr>
            <w:r>
              <w:rPr>
                <w:sz w:val="18"/>
                <w:szCs w:val="18"/>
              </w:rPr>
              <w:t>X</w:t>
            </w:r>
          </w:p>
        </w:tc>
        <w:tc>
          <w:tcPr>
            <w:tcW w:w="611" w:type="dxa"/>
            <w:gridSpan w:val="2"/>
            <w:shd w:val="clear" w:color="auto" w:fill="auto"/>
            <w:vAlign w:val="center"/>
          </w:tcPr>
          <w:p w14:paraId="6DFA673C" w14:textId="19EAA61A" w:rsidR="00945454" w:rsidRPr="00993F76" w:rsidRDefault="00945454" w:rsidP="00945454">
            <w:pPr>
              <w:spacing w:before="20" w:after="20"/>
              <w:jc w:val="center"/>
              <w:rPr>
                <w:sz w:val="18"/>
                <w:szCs w:val="18"/>
                <w:lang w:val="tr-TR"/>
              </w:rPr>
            </w:pPr>
            <w:r>
              <w:rPr>
                <w:sz w:val="18"/>
                <w:szCs w:val="18"/>
              </w:rPr>
              <w:t>X</w:t>
            </w:r>
          </w:p>
        </w:tc>
        <w:tc>
          <w:tcPr>
            <w:tcW w:w="628" w:type="dxa"/>
            <w:gridSpan w:val="2"/>
            <w:shd w:val="clear" w:color="auto" w:fill="auto"/>
            <w:vAlign w:val="center"/>
          </w:tcPr>
          <w:p w14:paraId="3A576122" w14:textId="59F2FFDF" w:rsidR="00945454" w:rsidRPr="00993F76" w:rsidRDefault="00945454" w:rsidP="00945454">
            <w:pPr>
              <w:spacing w:before="20" w:after="20"/>
              <w:jc w:val="center"/>
              <w:rPr>
                <w:sz w:val="18"/>
                <w:szCs w:val="18"/>
                <w:lang w:val="tr-TR"/>
              </w:rPr>
            </w:pPr>
            <w:r>
              <w:rPr>
                <w:sz w:val="18"/>
                <w:szCs w:val="18"/>
              </w:rPr>
              <w:t>X</w:t>
            </w:r>
          </w:p>
        </w:tc>
      </w:tr>
      <w:tr w:rsidR="00945454" w:rsidRPr="00993F76" w14:paraId="2A93E4A3" w14:textId="77777777" w:rsidTr="00945454">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512A3717" w14:textId="4DDB8B3C" w:rsidR="00945454" w:rsidRPr="00993F76" w:rsidRDefault="00945454" w:rsidP="00945454">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945454" w:rsidRPr="00993F76" w:rsidRDefault="00945454" w:rsidP="00945454">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68122E89" w:rsidR="00945454" w:rsidRPr="00993F76" w:rsidRDefault="00945454" w:rsidP="00945454">
            <w:pPr>
              <w:spacing w:before="100" w:after="100"/>
              <w:jc w:val="both"/>
              <w:rPr>
                <w:sz w:val="20"/>
                <w:szCs w:val="20"/>
                <w:lang w:val="tr-TR"/>
              </w:rPr>
            </w:pPr>
            <w:r>
              <w:rPr>
                <w:sz w:val="20"/>
                <w:szCs w:val="20"/>
                <w:lang w:val="tr-TR"/>
              </w:rPr>
              <w:t>MİY stratejisi: Mimari, bileşenler ve özellikleri</w:t>
            </w:r>
          </w:p>
        </w:tc>
        <w:tc>
          <w:tcPr>
            <w:tcW w:w="660" w:type="dxa"/>
            <w:gridSpan w:val="3"/>
            <w:shd w:val="clear" w:color="auto" w:fill="auto"/>
            <w:vAlign w:val="center"/>
          </w:tcPr>
          <w:p w14:paraId="05F5FED8" w14:textId="5A4EF257" w:rsidR="00945454" w:rsidRPr="00993F76" w:rsidRDefault="00945454" w:rsidP="00945454">
            <w:pPr>
              <w:spacing w:before="20" w:after="20"/>
              <w:jc w:val="center"/>
              <w:rPr>
                <w:sz w:val="18"/>
                <w:szCs w:val="18"/>
                <w:lang w:val="tr-TR"/>
              </w:rPr>
            </w:pPr>
            <w:r>
              <w:rPr>
                <w:sz w:val="18"/>
                <w:szCs w:val="18"/>
              </w:rPr>
              <w:t>X</w:t>
            </w:r>
          </w:p>
        </w:tc>
        <w:tc>
          <w:tcPr>
            <w:tcW w:w="657" w:type="dxa"/>
            <w:gridSpan w:val="3"/>
            <w:shd w:val="clear" w:color="auto" w:fill="auto"/>
            <w:vAlign w:val="center"/>
          </w:tcPr>
          <w:p w14:paraId="493E5DCA" w14:textId="21B3D5C4" w:rsidR="00945454" w:rsidRPr="00993F76" w:rsidRDefault="00945454" w:rsidP="00945454">
            <w:pPr>
              <w:spacing w:before="20" w:after="20"/>
              <w:jc w:val="center"/>
              <w:rPr>
                <w:sz w:val="18"/>
                <w:szCs w:val="18"/>
                <w:lang w:val="tr-TR"/>
              </w:rPr>
            </w:pPr>
            <w:r>
              <w:rPr>
                <w:sz w:val="18"/>
                <w:szCs w:val="18"/>
              </w:rPr>
              <w:t>X</w:t>
            </w:r>
          </w:p>
        </w:tc>
        <w:tc>
          <w:tcPr>
            <w:tcW w:w="657" w:type="dxa"/>
            <w:gridSpan w:val="2"/>
            <w:shd w:val="clear" w:color="auto" w:fill="auto"/>
            <w:vAlign w:val="center"/>
          </w:tcPr>
          <w:p w14:paraId="78A0E67F" w14:textId="0B1C71BC" w:rsidR="00945454" w:rsidRPr="00993F76" w:rsidRDefault="00945454" w:rsidP="00945454">
            <w:pPr>
              <w:spacing w:before="20" w:after="20"/>
              <w:jc w:val="center"/>
              <w:rPr>
                <w:sz w:val="18"/>
                <w:szCs w:val="18"/>
                <w:lang w:val="tr-TR"/>
              </w:rPr>
            </w:pPr>
            <w:r>
              <w:rPr>
                <w:sz w:val="18"/>
                <w:szCs w:val="18"/>
              </w:rPr>
              <w:t>X</w:t>
            </w:r>
          </w:p>
        </w:tc>
        <w:tc>
          <w:tcPr>
            <w:tcW w:w="662" w:type="dxa"/>
            <w:gridSpan w:val="3"/>
            <w:shd w:val="clear" w:color="auto" w:fill="auto"/>
            <w:vAlign w:val="center"/>
          </w:tcPr>
          <w:p w14:paraId="4FB7875A" w14:textId="5D43EF3E" w:rsidR="00945454" w:rsidRPr="00993F76" w:rsidRDefault="00945454" w:rsidP="00945454">
            <w:pPr>
              <w:spacing w:before="20" w:after="20"/>
              <w:jc w:val="center"/>
              <w:rPr>
                <w:sz w:val="18"/>
                <w:szCs w:val="18"/>
                <w:lang w:val="tr-TR"/>
              </w:rPr>
            </w:pPr>
            <w:r>
              <w:rPr>
                <w:sz w:val="18"/>
                <w:szCs w:val="18"/>
              </w:rPr>
              <w:t>X</w:t>
            </w:r>
          </w:p>
        </w:tc>
        <w:tc>
          <w:tcPr>
            <w:tcW w:w="611" w:type="dxa"/>
            <w:gridSpan w:val="2"/>
            <w:shd w:val="clear" w:color="auto" w:fill="auto"/>
            <w:vAlign w:val="center"/>
          </w:tcPr>
          <w:p w14:paraId="4ED07338" w14:textId="123E1556" w:rsidR="00945454" w:rsidRPr="00993F76" w:rsidRDefault="00945454" w:rsidP="00945454">
            <w:pPr>
              <w:spacing w:before="20" w:after="20"/>
              <w:jc w:val="center"/>
              <w:rPr>
                <w:sz w:val="18"/>
                <w:szCs w:val="18"/>
                <w:lang w:val="tr-TR"/>
              </w:rPr>
            </w:pPr>
            <w:r>
              <w:rPr>
                <w:sz w:val="18"/>
                <w:szCs w:val="18"/>
              </w:rPr>
              <w:t>X</w:t>
            </w:r>
          </w:p>
        </w:tc>
        <w:tc>
          <w:tcPr>
            <w:tcW w:w="628" w:type="dxa"/>
            <w:gridSpan w:val="2"/>
            <w:shd w:val="clear" w:color="auto" w:fill="auto"/>
            <w:vAlign w:val="center"/>
          </w:tcPr>
          <w:p w14:paraId="2DE0F7EC" w14:textId="72C548B9" w:rsidR="00945454" w:rsidRPr="00993F76" w:rsidRDefault="00945454" w:rsidP="00945454">
            <w:pPr>
              <w:spacing w:before="20" w:after="20"/>
              <w:jc w:val="center"/>
              <w:rPr>
                <w:sz w:val="18"/>
                <w:szCs w:val="18"/>
                <w:lang w:val="tr-TR"/>
              </w:rPr>
            </w:pPr>
            <w:r>
              <w:rPr>
                <w:sz w:val="18"/>
                <w:szCs w:val="18"/>
              </w:rPr>
              <w:t>X</w:t>
            </w:r>
          </w:p>
        </w:tc>
      </w:tr>
      <w:tr w:rsidR="00945454" w:rsidRPr="00993F76" w14:paraId="25EF0696" w14:textId="77777777" w:rsidTr="00945454">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399899A1" w14:textId="1A5CAFA4" w:rsidR="00945454" w:rsidRPr="00993F76" w:rsidRDefault="00945454" w:rsidP="00945454">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945454" w:rsidRPr="00993F76" w:rsidRDefault="00945454" w:rsidP="00945454">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1C901D28" w:rsidR="00945454" w:rsidRPr="00993F76" w:rsidRDefault="00945454" w:rsidP="00945454">
            <w:pPr>
              <w:spacing w:line="225" w:lineRule="atLeast"/>
              <w:jc w:val="both"/>
              <w:rPr>
                <w:sz w:val="20"/>
                <w:szCs w:val="20"/>
                <w:lang w:val="tr-TR"/>
              </w:rPr>
            </w:pPr>
            <w:r>
              <w:rPr>
                <w:sz w:val="20"/>
                <w:szCs w:val="20"/>
                <w:lang w:val="tr-TR"/>
              </w:rPr>
              <w:t>Müşteri farklılıklarını anlama</w:t>
            </w:r>
          </w:p>
        </w:tc>
        <w:tc>
          <w:tcPr>
            <w:tcW w:w="660" w:type="dxa"/>
            <w:gridSpan w:val="3"/>
            <w:shd w:val="clear" w:color="auto" w:fill="auto"/>
            <w:vAlign w:val="center"/>
          </w:tcPr>
          <w:p w14:paraId="0714DE80" w14:textId="1583E229" w:rsidR="00945454" w:rsidRPr="00993F76" w:rsidRDefault="00945454" w:rsidP="00945454">
            <w:pPr>
              <w:spacing w:before="20" w:after="20"/>
              <w:jc w:val="center"/>
              <w:rPr>
                <w:sz w:val="18"/>
                <w:szCs w:val="18"/>
                <w:lang w:val="tr-TR"/>
              </w:rPr>
            </w:pPr>
            <w:r>
              <w:rPr>
                <w:sz w:val="18"/>
                <w:szCs w:val="18"/>
              </w:rPr>
              <w:t>X</w:t>
            </w:r>
          </w:p>
        </w:tc>
        <w:tc>
          <w:tcPr>
            <w:tcW w:w="657" w:type="dxa"/>
            <w:gridSpan w:val="3"/>
            <w:shd w:val="clear" w:color="auto" w:fill="auto"/>
            <w:vAlign w:val="center"/>
          </w:tcPr>
          <w:p w14:paraId="46A88BDF" w14:textId="7F880998" w:rsidR="00945454" w:rsidRPr="00993F76" w:rsidRDefault="00945454" w:rsidP="00945454">
            <w:pPr>
              <w:spacing w:before="20" w:after="20"/>
              <w:jc w:val="center"/>
              <w:rPr>
                <w:sz w:val="18"/>
                <w:szCs w:val="18"/>
                <w:lang w:val="tr-TR"/>
              </w:rPr>
            </w:pPr>
            <w:r>
              <w:rPr>
                <w:sz w:val="18"/>
                <w:szCs w:val="18"/>
              </w:rPr>
              <w:t>X</w:t>
            </w:r>
          </w:p>
        </w:tc>
        <w:tc>
          <w:tcPr>
            <w:tcW w:w="657" w:type="dxa"/>
            <w:gridSpan w:val="2"/>
            <w:shd w:val="clear" w:color="auto" w:fill="auto"/>
            <w:vAlign w:val="center"/>
          </w:tcPr>
          <w:p w14:paraId="4B0ACCC4" w14:textId="20E51018" w:rsidR="00945454" w:rsidRPr="00993F76" w:rsidRDefault="00945454" w:rsidP="00945454">
            <w:pPr>
              <w:spacing w:before="20" w:after="20"/>
              <w:jc w:val="center"/>
              <w:rPr>
                <w:sz w:val="18"/>
                <w:szCs w:val="18"/>
                <w:lang w:val="tr-TR"/>
              </w:rPr>
            </w:pPr>
            <w:r>
              <w:rPr>
                <w:sz w:val="18"/>
                <w:szCs w:val="18"/>
              </w:rPr>
              <w:t>X</w:t>
            </w:r>
          </w:p>
        </w:tc>
        <w:tc>
          <w:tcPr>
            <w:tcW w:w="662" w:type="dxa"/>
            <w:gridSpan w:val="3"/>
            <w:shd w:val="clear" w:color="auto" w:fill="auto"/>
            <w:vAlign w:val="center"/>
          </w:tcPr>
          <w:p w14:paraId="785E6479" w14:textId="0EA73693" w:rsidR="00945454" w:rsidRPr="00993F76" w:rsidRDefault="00945454" w:rsidP="00945454">
            <w:pPr>
              <w:spacing w:before="20" w:after="20"/>
              <w:jc w:val="center"/>
              <w:rPr>
                <w:sz w:val="18"/>
                <w:szCs w:val="18"/>
                <w:lang w:val="tr-TR"/>
              </w:rPr>
            </w:pPr>
            <w:r>
              <w:rPr>
                <w:sz w:val="18"/>
                <w:szCs w:val="18"/>
              </w:rPr>
              <w:t>X</w:t>
            </w:r>
          </w:p>
        </w:tc>
        <w:tc>
          <w:tcPr>
            <w:tcW w:w="611" w:type="dxa"/>
            <w:gridSpan w:val="2"/>
            <w:shd w:val="clear" w:color="auto" w:fill="auto"/>
            <w:vAlign w:val="center"/>
          </w:tcPr>
          <w:p w14:paraId="58417E07" w14:textId="3FE54E50" w:rsidR="00945454" w:rsidRPr="00993F76" w:rsidRDefault="00945454" w:rsidP="00945454">
            <w:pPr>
              <w:spacing w:before="20" w:after="20"/>
              <w:jc w:val="center"/>
              <w:rPr>
                <w:sz w:val="18"/>
                <w:szCs w:val="18"/>
                <w:lang w:val="tr-TR"/>
              </w:rPr>
            </w:pPr>
            <w:r>
              <w:rPr>
                <w:sz w:val="18"/>
                <w:szCs w:val="18"/>
              </w:rPr>
              <w:t>X</w:t>
            </w:r>
          </w:p>
        </w:tc>
        <w:tc>
          <w:tcPr>
            <w:tcW w:w="628" w:type="dxa"/>
            <w:gridSpan w:val="2"/>
            <w:shd w:val="clear" w:color="auto" w:fill="auto"/>
            <w:vAlign w:val="center"/>
          </w:tcPr>
          <w:p w14:paraId="638CA6FC" w14:textId="5AFA33A5" w:rsidR="00945454" w:rsidRPr="00993F76" w:rsidRDefault="00945454" w:rsidP="00945454">
            <w:pPr>
              <w:spacing w:before="20" w:after="20"/>
              <w:jc w:val="center"/>
              <w:rPr>
                <w:sz w:val="18"/>
                <w:szCs w:val="18"/>
                <w:lang w:val="tr-TR"/>
              </w:rPr>
            </w:pPr>
            <w:r>
              <w:rPr>
                <w:sz w:val="18"/>
                <w:szCs w:val="18"/>
              </w:rPr>
              <w:t>X</w:t>
            </w:r>
          </w:p>
        </w:tc>
      </w:tr>
      <w:tr w:rsidR="00945454" w:rsidRPr="00993F76" w14:paraId="5DD7BCC0" w14:textId="2D264C8D" w:rsidTr="00945454">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6DE89AEA" w14:textId="345DB741" w:rsidR="00945454" w:rsidRPr="00993F76" w:rsidRDefault="00945454" w:rsidP="00945454">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945454" w:rsidRPr="00993F76" w:rsidRDefault="00945454" w:rsidP="00945454">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25933D84" w:rsidR="00945454" w:rsidRPr="00993F76" w:rsidRDefault="00BA2E23" w:rsidP="00945454">
            <w:pPr>
              <w:spacing w:line="225" w:lineRule="atLeast"/>
              <w:jc w:val="both"/>
              <w:rPr>
                <w:sz w:val="20"/>
                <w:szCs w:val="20"/>
                <w:lang w:val="tr-TR"/>
              </w:rPr>
            </w:pPr>
            <w:r>
              <w:rPr>
                <w:sz w:val="20"/>
                <w:szCs w:val="20"/>
                <w:lang w:val="tr-TR"/>
              </w:rPr>
              <w:t>Müşteri ömrü değeri oluşturmak için müşteriye hizmet etme</w:t>
            </w:r>
          </w:p>
        </w:tc>
        <w:tc>
          <w:tcPr>
            <w:tcW w:w="660" w:type="dxa"/>
            <w:gridSpan w:val="3"/>
            <w:tcBorders>
              <w:bottom w:val="single" w:sz="4" w:space="0" w:color="auto"/>
              <w:right w:val="single" w:sz="4" w:space="0" w:color="auto"/>
            </w:tcBorders>
            <w:shd w:val="clear" w:color="auto" w:fill="auto"/>
            <w:vAlign w:val="center"/>
          </w:tcPr>
          <w:p w14:paraId="4DBCC4D3" w14:textId="4B9C1FF3" w:rsidR="00945454" w:rsidRPr="00993F76" w:rsidRDefault="00945454" w:rsidP="00945454">
            <w:pPr>
              <w:spacing w:before="20" w:after="20"/>
              <w:jc w:val="center"/>
              <w:rPr>
                <w:sz w:val="18"/>
                <w:szCs w:val="18"/>
                <w:lang w:val="tr-TR"/>
              </w:rPr>
            </w:pPr>
            <w:r>
              <w:rPr>
                <w:sz w:val="18"/>
                <w:szCs w:val="18"/>
              </w:rPr>
              <w:t>X</w:t>
            </w:r>
          </w:p>
        </w:tc>
        <w:tc>
          <w:tcPr>
            <w:tcW w:w="657" w:type="dxa"/>
            <w:gridSpan w:val="3"/>
            <w:tcBorders>
              <w:left w:val="single" w:sz="4" w:space="0" w:color="auto"/>
              <w:bottom w:val="single" w:sz="4" w:space="0" w:color="auto"/>
            </w:tcBorders>
            <w:shd w:val="clear" w:color="auto" w:fill="auto"/>
            <w:vAlign w:val="center"/>
          </w:tcPr>
          <w:p w14:paraId="466E4A8A" w14:textId="3F829368" w:rsidR="00945454" w:rsidRPr="00993F76" w:rsidRDefault="00945454" w:rsidP="00945454">
            <w:pPr>
              <w:spacing w:before="20" w:after="20"/>
              <w:jc w:val="center"/>
              <w:rPr>
                <w:sz w:val="18"/>
                <w:szCs w:val="18"/>
                <w:lang w:val="tr-TR"/>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0F5DC65D" w:rsidR="00945454" w:rsidRPr="00993F76" w:rsidRDefault="00945454" w:rsidP="00945454">
            <w:pPr>
              <w:spacing w:before="20" w:after="20"/>
              <w:jc w:val="center"/>
              <w:rPr>
                <w:sz w:val="18"/>
                <w:szCs w:val="18"/>
                <w:lang w:val="tr-TR"/>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1B8F9F80" w:rsidR="00945454" w:rsidRPr="00993F76" w:rsidRDefault="00945454" w:rsidP="00945454">
            <w:pPr>
              <w:spacing w:before="20" w:after="20"/>
              <w:jc w:val="center"/>
              <w:rPr>
                <w:sz w:val="18"/>
                <w:szCs w:val="18"/>
                <w:lang w:val="tr-TR"/>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6FE6B070" w:rsidR="00945454" w:rsidRPr="00993F76" w:rsidRDefault="00945454" w:rsidP="00945454">
            <w:pPr>
              <w:spacing w:before="20" w:after="20"/>
              <w:jc w:val="center"/>
              <w:rPr>
                <w:sz w:val="18"/>
                <w:szCs w:val="18"/>
                <w:lang w:val="tr-TR"/>
              </w:rPr>
            </w:pPr>
            <w:r>
              <w:rPr>
                <w:sz w:val="18"/>
                <w:szCs w:val="18"/>
              </w:rPr>
              <w:t>X</w:t>
            </w:r>
          </w:p>
        </w:tc>
        <w:tc>
          <w:tcPr>
            <w:tcW w:w="628" w:type="dxa"/>
            <w:gridSpan w:val="2"/>
            <w:tcBorders>
              <w:left w:val="single" w:sz="4" w:space="0" w:color="auto"/>
              <w:bottom w:val="single" w:sz="4" w:space="0" w:color="auto"/>
            </w:tcBorders>
            <w:shd w:val="clear" w:color="auto" w:fill="auto"/>
            <w:vAlign w:val="center"/>
          </w:tcPr>
          <w:p w14:paraId="31538155" w14:textId="000BA8B6" w:rsidR="00945454" w:rsidRPr="00993F76" w:rsidRDefault="00945454" w:rsidP="00945454">
            <w:pPr>
              <w:spacing w:before="20" w:after="20"/>
              <w:jc w:val="center"/>
              <w:rPr>
                <w:sz w:val="18"/>
                <w:szCs w:val="18"/>
                <w:lang w:val="tr-TR"/>
              </w:rPr>
            </w:pPr>
            <w:r>
              <w:rPr>
                <w:sz w:val="18"/>
                <w:szCs w:val="18"/>
              </w:rPr>
              <w:t>X</w:t>
            </w:r>
          </w:p>
        </w:tc>
      </w:tr>
      <w:tr w:rsidR="00945454" w:rsidRPr="00993F76" w14:paraId="7564B99C" w14:textId="38697B6B" w:rsidTr="00945454">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6035C413" w14:textId="227B48AE" w:rsidR="00945454" w:rsidRPr="00993F76" w:rsidRDefault="00945454" w:rsidP="00945454">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945454" w:rsidRPr="00993F76" w:rsidRDefault="00945454" w:rsidP="00945454">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1CABAA93" w:rsidR="00945454" w:rsidRPr="00993F76" w:rsidRDefault="00BA2E23" w:rsidP="00945454">
            <w:pPr>
              <w:spacing w:line="225" w:lineRule="atLeast"/>
              <w:jc w:val="both"/>
              <w:rPr>
                <w:sz w:val="20"/>
                <w:szCs w:val="20"/>
                <w:lang w:val="tr-TR"/>
              </w:rPr>
            </w:pPr>
            <w:r>
              <w:rPr>
                <w:sz w:val="20"/>
                <w:szCs w:val="20"/>
                <w:lang w:val="tr-TR"/>
              </w:rPr>
              <w:t>Ara sınav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5A53F082" w:rsidR="00945454" w:rsidRPr="00993F76" w:rsidRDefault="00945454" w:rsidP="00945454">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613E9360" w:rsidR="00945454" w:rsidRPr="00993F76" w:rsidRDefault="00945454" w:rsidP="00945454">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38A8C3C9" w:rsidR="00945454" w:rsidRPr="00993F76" w:rsidRDefault="00945454" w:rsidP="00945454">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3D6BBDCD" w:rsidR="00945454" w:rsidRPr="00993F76" w:rsidRDefault="00945454" w:rsidP="00945454">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695D3BC2" w:rsidR="00945454" w:rsidRPr="00993F76" w:rsidRDefault="00945454" w:rsidP="00945454">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38CA7CF6" w:rsidR="00945454" w:rsidRPr="00993F76" w:rsidRDefault="00945454" w:rsidP="00945454">
            <w:pPr>
              <w:spacing w:before="20" w:after="20"/>
              <w:jc w:val="center"/>
              <w:rPr>
                <w:sz w:val="18"/>
                <w:szCs w:val="18"/>
                <w:lang w:val="tr-TR"/>
              </w:rPr>
            </w:pPr>
            <w:r>
              <w:rPr>
                <w:sz w:val="18"/>
                <w:szCs w:val="18"/>
              </w:rPr>
              <w:t>X</w:t>
            </w:r>
          </w:p>
        </w:tc>
      </w:tr>
      <w:tr w:rsidR="00945454" w:rsidRPr="00993F76" w14:paraId="355F64D9" w14:textId="385C6293" w:rsidTr="00945454">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6ADCE050" w14:textId="08A5E6D6" w:rsidR="00945454" w:rsidRPr="00993F76" w:rsidRDefault="00945454" w:rsidP="00945454">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945454" w:rsidRPr="00993F76" w:rsidRDefault="00945454" w:rsidP="00945454">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7110F5BD" w:rsidR="00945454" w:rsidRPr="00993F76" w:rsidRDefault="00BA2E23" w:rsidP="00945454">
            <w:pPr>
              <w:spacing w:line="225" w:lineRule="atLeast"/>
              <w:jc w:val="both"/>
              <w:rPr>
                <w:sz w:val="20"/>
                <w:szCs w:val="20"/>
                <w:lang w:val="tr-TR"/>
              </w:rPr>
            </w:pPr>
            <w:r>
              <w:rPr>
                <w:sz w:val="20"/>
                <w:szCs w:val="20"/>
                <w:lang w:val="tr-TR"/>
              </w:rPr>
              <w:t>Müşteri tutma strateji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B28AA08" w:rsidR="00945454" w:rsidRPr="00993F76" w:rsidRDefault="00945454" w:rsidP="00945454">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720FC560" w:rsidR="00945454" w:rsidRPr="00993F76" w:rsidRDefault="00945454" w:rsidP="00945454">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6213F739" w:rsidR="00945454" w:rsidRPr="00993F76" w:rsidRDefault="00945454" w:rsidP="00945454">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33002F95" w:rsidR="00945454" w:rsidRPr="00993F76" w:rsidRDefault="00945454" w:rsidP="00945454">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292E33DB" w:rsidR="00945454" w:rsidRPr="00993F76" w:rsidRDefault="00945454" w:rsidP="00945454">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6C883265" w:rsidR="00945454" w:rsidRPr="00993F76" w:rsidRDefault="00945454" w:rsidP="00945454">
            <w:pPr>
              <w:spacing w:before="20" w:after="20"/>
              <w:jc w:val="center"/>
              <w:rPr>
                <w:sz w:val="18"/>
                <w:szCs w:val="18"/>
                <w:lang w:val="tr-TR"/>
              </w:rPr>
            </w:pPr>
            <w:r>
              <w:rPr>
                <w:sz w:val="18"/>
                <w:szCs w:val="18"/>
              </w:rPr>
              <w:t>X</w:t>
            </w:r>
          </w:p>
        </w:tc>
      </w:tr>
      <w:tr w:rsidR="00945454" w:rsidRPr="00993F76" w14:paraId="109FEBDB" w14:textId="081B168B" w:rsidTr="00945454">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27E4BB6F" w14:textId="5F956067" w:rsidR="00945454" w:rsidRPr="00993F76" w:rsidRDefault="00945454" w:rsidP="00945454">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945454" w:rsidRPr="00993F76" w:rsidRDefault="00945454" w:rsidP="00945454">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53799CFF" w:rsidR="00945454" w:rsidRPr="00993F76" w:rsidRDefault="00BA2E23" w:rsidP="00945454">
            <w:pPr>
              <w:spacing w:line="225" w:lineRule="atLeast"/>
              <w:jc w:val="both"/>
              <w:rPr>
                <w:sz w:val="20"/>
                <w:szCs w:val="20"/>
                <w:lang w:val="tr-TR"/>
              </w:rPr>
            </w:pPr>
            <w:r>
              <w:rPr>
                <w:sz w:val="20"/>
                <w:szCs w:val="20"/>
                <w:lang w:val="tr-TR"/>
              </w:rPr>
              <w:t>Veri depolama, ulaşımı, analizi, işleme, görüntüle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400244BA" w:rsidR="00945454" w:rsidRPr="00993F76" w:rsidRDefault="00945454" w:rsidP="00945454">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32136D1C" w:rsidR="00945454" w:rsidRPr="00993F76" w:rsidRDefault="00945454" w:rsidP="00945454">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2E4DA756" w:rsidR="00945454" w:rsidRPr="00993F76" w:rsidRDefault="00945454" w:rsidP="00945454">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41951C0" w:rsidR="00945454" w:rsidRPr="00993F76" w:rsidRDefault="00945454" w:rsidP="00945454">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0A6225D8" w:rsidR="00945454" w:rsidRPr="00993F76" w:rsidRDefault="00945454" w:rsidP="00945454">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25282F1" w:rsidR="00945454" w:rsidRPr="00993F76" w:rsidRDefault="00945454" w:rsidP="00945454">
            <w:pPr>
              <w:spacing w:before="20" w:after="20"/>
              <w:jc w:val="center"/>
              <w:rPr>
                <w:sz w:val="18"/>
                <w:szCs w:val="18"/>
                <w:lang w:val="tr-TR"/>
              </w:rPr>
            </w:pPr>
            <w:r>
              <w:rPr>
                <w:sz w:val="18"/>
                <w:szCs w:val="18"/>
              </w:rPr>
              <w:t>X</w:t>
            </w:r>
          </w:p>
        </w:tc>
      </w:tr>
      <w:tr w:rsidR="00945454" w:rsidRPr="00993F76" w14:paraId="19B37120" w14:textId="492D9D98" w:rsidTr="00945454">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30F38CF7" w14:textId="1FB4089A" w:rsidR="00945454" w:rsidRPr="00993F76" w:rsidRDefault="00945454" w:rsidP="00945454">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945454" w:rsidRPr="00993F76" w:rsidRDefault="00945454" w:rsidP="00945454">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15B34747" w:rsidR="00945454" w:rsidRPr="00993F76" w:rsidRDefault="00BA2E23" w:rsidP="00945454">
            <w:pPr>
              <w:spacing w:line="225" w:lineRule="atLeast"/>
              <w:jc w:val="both"/>
              <w:rPr>
                <w:sz w:val="20"/>
                <w:szCs w:val="20"/>
                <w:lang w:val="tr-TR"/>
              </w:rPr>
            </w:pPr>
            <w:r>
              <w:rPr>
                <w:sz w:val="20"/>
                <w:szCs w:val="20"/>
                <w:lang w:val="tr-TR"/>
              </w:rPr>
              <w:t>Devralma ve geri kazanma stratejiler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62764F96" w:rsidR="00945454" w:rsidRPr="00993F76" w:rsidRDefault="00945454" w:rsidP="00945454">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6FD80707" w:rsidR="00945454" w:rsidRPr="00993F76" w:rsidRDefault="00945454" w:rsidP="00945454">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4D929A11" w:rsidR="00945454" w:rsidRPr="00993F76" w:rsidRDefault="00945454" w:rsidP="00945454">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0C2D6834" w:rsidR="00945454" w:rsidRPr="00993F76" w:rsidRDefault="00945454" w:rsidP="00945454">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45034731" w:rsidR="00945454" w:rsidRPr="00993F76" w:rsidRDefault="00945454" w:rsidP="00945454">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29CEF466" w:rsidR="00945454" w:rsidRPr="00993F76" w:rsidRDefault="00945454" w:rsidP="00945454">
            <w:pPr>
              <w:spacing w:before="20" w:after="20"/>
              <w:jc w:val="center"/>
              <w:rPr>
                <w:sz w:val="18"/>
                <w:szCs w:val="18"/>
                <w:lang w:val="tr-TR"/>
              </w:rPr>
            </w:pPr>
            <w:r>
              <w:rPr>
                <w:sz w:val="18"/>
                <w:szCs w:val="18"/>
              </w:rPr>
              <w:t>X</w:t>
            </w:r>
          </w:p>
        </w:tc>
      </w:tr>
      <w:tr w:rsidR="00945454" w:rsidRPr="00993F76" w14:paraId="76E639EA" w14:textId="2D6A4CA1" w:rsidTr="00945454">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0359B34F" w14:textId="0F4CE3DD" w:rsidR="00945454" w:rsidRPr="00993F76" w:rsidRDefault="00945454" w:rsidP="00945454">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945454" w:rsidRPr="00993F76" w:rsidRDefault="00945454" w:rsidP="00945454">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5CFB3533" w:rsidR="00945454" w:rsidRPr="00993F76" w:rsidRDefault="00BA2E23" w:rsidP="00945454">
            <w:pPr>
              <w:spacing w:line="225" w:lineRule="atLeast"/>
              <w:jc w:val="both"/>
              <w:rPr>
                <w:sz w:val="20"/>
                <w:szCs w:val="20"/>
                <w:lang w:val="tr-TR"/>
              </w:rPr>
            </w:pPr>
            <w:r>
              <w:rPr>
                <w:sz w:val="20"/>
                <w:szCs w:val="20"/>
                <w:lang w:val="tr-TR"/>
              </w:rPr>
              <w:t>Satış gücü otomasyonu ve müşteri hizmetleri merkez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0382BF7B" w:rsidR="00945454" w:rsidRPr="00993F76" w:rsidRDefault="00945454" w:rsidP="00945454">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49F87DAB" w:rsidR="00945454" w:rsidRPr="00993F76" w:rsidRDefault="00945454" w:rsidP="00945454">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5CF9D47F" w:rsidR="00945454" w:rsidRPr="00993F76" w:rsidRDefault="00945454" w:rsidP="00945454">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775A01FF" w:rsidR="00945454" w:rsidRPr="00993F76" w:rsidRDefault="00945454" w:rsidP="00945454">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530B8920" w:rsidR="00945454" w:rsidRPr="00993F76" w:rsidRDefault="00945454" w:rsidP="00945454">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C986344" w:rsidR="00945454" w:rsidRPr="00993F76" w:rsidRDefault="00945454" w:rsidP="00945454">
            <w:pPr>
              <w:spacing w:before="20" w:after="20"/>
              <w:jc w:val="center"/>
              <w:rPr>
                <w:sz w:val="18"/>
                <w:szCs w:val="18"/>
                <w:lang w:val="tr-TR"/>
              </w:rPr>
            </w:pPr>
            <w:r>
              <w:rPr>
                <w:sz w:val="18"/>
                <w:szCs w:val="18"/>
              </w:rPr>
              <w:t>X</w:t>
            </w:r>
          </w:p>
        </w:tc>
      </w:tr>
      <w:tr w:rsidR="00945454" w:rsidRPr="00993F76" w14:paraId="1E8CB99D" w14:textId="790B3036" w:rsidTr="00945454">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945454" w:rsidRPr="00993F76" w:rsidRDefault="00945454" w:rsidP="00945454">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945454" w:rsidRPr="00993F76" w:rsidRDefault="00945454" w:rsidP="00945454">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945454" w:rsidRPr="00993F76" w:rsidRDefault="00945454" w:rsidP="00945454">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2C34DA44" w:rsidR="00945454" w:rsidRPr="00993F76" w:rsidRDefault="00BA2E23" w:rsidP="00945454">
            <w:pPr>
              <w:spacing w:line="225" w:lineRule="atLeast"/>
              <w:jc w:val="both"/>
              <w:rPr>
                <w:sz w:val="20"/>
                <w:szCs w:val="20"/>
                <w:lang w:val="tr-TR"/>
              </w:rPr>
            </w:pPr>
            <w:r>
              <w:rPr>
                <w:sz w:val="20"/>
                <w:szCs w:val="20"/>
                <w:lang w:val="tr-TR"/>
              </w:rPr>
              <w:t>Ara sınav 2</w:t>
            </w:r>
          </w:p>
        </w:tc>
        <w:tc>
          <w:tcPr>
            <w:tcW w:w="660" w:type="dxa"/>
            <w:gridSpan w:val="3"/>
            <w:tcBorders>
              <w:top w:val="single" w:sz="4" w:space="0" w:color="auto"/>
              <w:right w:val="single" w:sz="4" w:space="0" w:color="auto"/>
            </w:tcBorders>
            <w:shd w:val="clear" w:color="auto" w:fill="auto"/>
            <w:vAlign w:val="center"/>
          </w:tcPr>
          <w:p w14:paraId="189B72B8" w14:textId="7D253550" w:rsidR="00945454" w:rsidRPr="00993F76" w:rsidRDefault="00945454" w:rsidP="00945454">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3E5A45F3" w14:textId="177B49F5" w:rsidR="00945454" w:rsidRPr="00993F76" w:rsidRDefault="00945454" w:rsidP="00945454">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253BB2B8" w14:textId="6FD0F446" w:rsidR="00945454" w:rsidRPr="00993F76" w:rsidRDefault="00945454" w:rsidP="00945454">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1CE50F84" w14:textId="3E380B14" w:rsidR="00945454" w:rsidRPr="00993F76" w:rsidRDefault="00945454" w:rsidP="00945454">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3B341DC6" w14:textId="070DDC9B" w:rsidR="00945454" w:rsidRPr="00993F76" w:rsidRDefault="00945454" w:rsidP="00945454">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3D457A1C" w14:textId="39D4CDB9" w:rsidR="00945454" w:rsidRPr="00993F76" w:rsidRDefault="00945454" w:rsidP="00945454">
            <w:pPr>
              <w:spacing w:before="20" w:after="20"/>
              <w:jc w:val="center"/>
              <w:rPr>
                <w:sz w:val="18"/>
                <w:szCs w:val="18"/>
                <w:lang w:val="tr-TR"/>
              </w:rPr>
            </w:pPr>
            <w:r>
              <w:rPr>
                <w:sz w:val="18"/>
                <w:szCs w:val="18"/>
              </w:rPr>
              <w:t>X</w:t>
            </w:r>
          </w:p>
        </w:tc>
      </w:tr>
      <w:tr w:rsidR="00945454" w:rsidRPr="00993F76" w14:paraId="0F3D11BB" w14:textId="77777777" w:rsidTr="00945454">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945454" w:rsidRPr="00993F76" w:rsidRDefault="00945454" w:rsidP="00945454">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945454" w:rsidRPr="00993F76" w:rsidRDefault="00945454" w:rsidP="00945454">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945454" w:rsidRPr="00993F76" w:rsidRDefault="00945454" w:rsidP="00945454">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26B178EA" w:rsidR="00945454" w:rsidRPr="00993F76" w:rsidRDefault="00BA2E23" w:rsidP="00945454">
            <w:pPr>
              <w:spacing w:line="225" w:lineRule="atLeast"/>
              <w:jc w:val="both"/>
              <w:rPr>
                <w:spacing w:val="8"/>
                <w:sz w:val="20"/>
                <w:szCs w:val="20"/>
                <w:lang w:val="tr-TR"/>
              </w:rPr>
            </w:pPr>
            <w:r>
              <w:rPr>
                <w:spacing w:val="8"/>
                <w:sz w:val="20"/>
                <w:szCs w:val="20"/>
                <w:lang w:val="tr-TR"/>
              </w:rPr>
              <w:t>Çevrimiçi analitik işle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33E4FA84" w:rsidR="00945454" w:rsidRPr="00993F76" w:rsidRDefault="00945454" w:rsidP="00945454">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26B584A" w:rsidR="00945454" w:rsidRPr="00993F76" w:rsidRDefault="00945454" w:rsidP="00945454">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1B2713E2" w:rsidR="00945454" w:rsidRPr="00993F76" w:rsidRDefault="00945454" w:rsidP="00945454">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5328876" w:rsidR="00945454" w:rsidRPr="00993F76" w:rsidRDefault="00945454" w:rsidP="00945454">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EA9FC05" w:rsidR="00945454" w:rsidRPr="00993F76" w:rsidRDefault="00945454" w:rsidP="00945454">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1A362DE6" w:rsidR="00945454" w:rsidRPr="00993F76" w:rsidRDefault="00945454" w:rsidP="00945454">
            <w:pPr>
              <w:spacing w:before="20" w:after="20"/>
              <w:jc w:val="center"/>
              <w:rPr>
                <w:sz w:val="18"/>
                <w:szCs w:val="18"/>
                <w:lang w:val="tr-TR"/>
              </w:rPr>
            </w:pPr>
            <w:r>
              <w:rPr>
                <w:sz w:val="18"/>
                <w:szCs w:val="18"/>
              </w:rPr>
              <w:t>X</w:t>
            </w:r>
          </w:p>
        </w:tc>
      </w:tr>
      <w:tr w:rsidR="00945454" w:rsidRPr="00993F76" w14:paraId="54D96B46" w14:textId="77777777" w:rsidTr="00945454">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945454" w:rsidRPr="00993F76" w:rsidRDefault="00945454" w:rsidP="00945454">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945454" w:rsidRPr="00993F76" w:rsidRDefault="00945454" w:rsidP="00945454">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945454" w:rsidRPr="00993F76" w:rsidRDefault="00945454" w:rsidP="00945454">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5E85259F" w:rsidR="00945454" w:rsidRPr="00993F76" w:rsidRDefault="00BA2E23" w:rsidP="00945454">
            <w:pPr>
              <w:spacing w:line="225" w:lineRule="atLeast"/>
              <w:jc w:val="both"/>
              <w:rPr>
                <w:spacing w:val="8"/>
                <w:sz w:val="20"/>
                <w:szCs w:val="20"/>
                <w:lang w:val="tr-TR"/>
              </w:rPr>
            </w:pPr>
            <w:r>
              <w:rPr>
                <w:spacing w:val="8"/>
                <w:sz w:val="20"/>
                <w:szCs w:val="20"/>
                <w:lang w:val="tr-TR"/>
              </w:rPr>
              <w:t>Müşteri tatmini ölçümü</w:t>
            </w:r>
          </w:p>
        </w:tc>
        <w:tc>
          <w:tcPr>
            <w:tcW w:w="660" w:type="dxa"/>
            <w:gridSpan w:val="3"/>
            <w:tcBorders>
              <w:top w:val="single" w:sz="4" w:space="0" w:color="auto"/>
              <w:right w:val="single" w:sz="4" w:space="0" w:color="auto"/>
            </w:tcBorders>
            <w:shd w:val="clear" w:color="auto" w:fill="auto"/>
            <w:vAlign w:val="center"/>
          </w:tcPr>
          <w:p w14:paraId="42FE1E72" w14:textId="2B8BA17B" w:rsidR="00945454" w:rsidRPr="00993F76" w:rsidRDefault="00945454" w:rsidP="00945454">
            <w:pPr>
              <w:spacing w:before="20" w:after="20"/>
              <w:jc w:val="center"/>
              <w:rPr>
                <w:sz w:val="18"/>
                <w:szCs w:val="18"/>
                <w:lang w:val="tr-TR"/>
              </w:rPr>
            </w:pPr>
            <w:r>
              <w:rPr>
                <w:sz w:val="18"/>
                <w:szCs w:val="18"/>
              </w:rPr>
              <w:t>X</w:t>
            </w:r>
          </w:p>
        </w:tc>
        <w:tc>
          <w:tcPr>
            <w:tcW w:w="657" w:type="dxa"/>
            <w:gridSpan w:val="3"/>
            <w:tcBorders>
              <w:top w:val="single" w:sz="4" w:space="0" w:color="auto"/>
              <w:left w:val="single" w:sz="4" w:space="0" w:color="auto"/>
            </w:tcBorders>
            <w:shd w:val="clear" w:color="auto" w:fill="auto"/>
            <w:vAlign w:val="center"/>
          </w:tcPr>
          <w:p w14:paraId="29E2D135" w14:textId="26BEA5C1" w:rsidR="00945454" w:rsidRPr="00993F76" w:rsidRDefault="00945454" w:rsidP="00945454">
            <w:pPr>
              <w:spacing w:before="20" w:after="20"/>
              <w:jc w:val="center"/>
              <w:rPr>
                <w:sz w:val="18"/>
                <w:szCs w:val="18"/>
                <w:lang w:val="tr-TR"/>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7AE9AE2F" w:rsidR="00945454" w:rsidRPr="00993F76" w:rsidRDefault="00945454" w:rsidP="00945454">
            <w:pPr>
              <w:spacing w:before="20" w:after="20"/>
              <w:jc w:val="center"/>
              <w:rPr>
                <w:sz w:val="18"/>
                <w:szCs w:val="18"/>
                <w:lang w:val="tr-TR"/>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71CC2F71" w:rsidR="00945454" w:rsidRPr="00993F76" w:rsidRDefault="00945454" w:rsidP="00945454">
            <w:pPr>
              <w:spacing w:before="20" w:after="20"/>
              <w:jc w:val="center"/>
              <w:rPr>
                <w:sz w:val="18"/>
                <w:szCs w:val="18"/>
                <w:lang w:val="tr-TR"/>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4144F152" w:rsidR="00945454" w:rsidRPr="00993F76" w:rsidRDefault="00945454" w:rsidP="00945454">
            <w:pPr>
              <w:spacing w:before="20" w:after="20"/>
              <w:jc w:val="center"/>
              <w:rPr>
                <w:sz w:val="18"/>
                <w:szCs w:val="18"/>
                <w:lang w:val="tr-TR"/>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0CEAA697" w:rsidR="00945454" w:rsidRPr="00993F76" w:rsidRDefault="00945454" w:rsidP="00945454">
            <w:pPr>
              <w:spacing w:before="20" w:after="20"/>
              <w:jc w:val="center"/>
              <w:rPr>
                <w:sz w:val="18"/>
                <w:szCs w:val="18"/>
                <w:lang w:val="tr-TR"/>
              </w:rPr>
            </w:pPr>
            <w:r>
              <w:rPr>
                <w:sz w:val="18"/>
                <w:szCs w:val="18"/>
              </w:rPr>
              <w:t>X</w:t>
            </w:r>
          </w:p>
        </w:tc>
      </w:tr>
      <w:tr w:rsidR="00945454" w:rsidRPr="00993F76" w14:paraId="48F628CF" w14:textId="767B563E" w:rsidTr="00945454">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786E29B1" w14:textId="39EC6416" w:rsidR="00945454" w:rsidRPr="00993F76" w:rsidRDefault="00945454" w:rsidP="00945454">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945454" w:rsidRPr="00993F76" w:rsidRDefault="00945454" w:rsidP="00945454">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0AA8E176" w:rsidR="00945454" w:rsidRPr="00993F76" w:rsidRDefault="00BA2E23" w:rsidP="00945454">
            <w:pPr>
              <w:autoSpaceDE w:val="0"/>
              <w:autoSpaceDN w:val="0"/>
              <w:adjustRightInd w:val="0"/>
              <w:rPr>
                <w:sz w:val="20"/>
                <w:szCs w:val="20"/>
                <w:lang w:val="tr-TR"/>
              </w:rPr>
            </w:pPr>
            <w:r>
              <w:rPr>
                <w:sz w:val="20"/>
                <w:szCs w:val="20"/>
                <w:lang w:val="tr-TR"/>
              </w:rPr>
              <w:t>MİY sistemleri uygulaması ile ilgili konular</w:t>
            </w:r>
          </w:p>
        </w:tc>
        <w:tc>
          <w:tcPr>
            <w:tcW w:w="645" w:type="dxa"/>
            <w:gridSpan w:val="2"/>
            <w:tcBorders>
              <w:right w:val="single" w:sz="4" w:space="0" w:color="auto"/>
            </w:tcBorders>
            <w:shd w:val="clear" w:color="auto" w:fill="auto"/>
            <w:vAlign w:val="center"/>
          </w:tcPr>
          <w:p w14:paraId="375813A3" w14:textId="2105B37E" w:rsidR="00945454" w:rsidRPr="00993F76" w:rsidRDefault="00945454" w:rsidP="00945454">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38D46C4B" w14:textId="72C3AAEF" w:rsidR="00945454" w:rsidRPr="00993F76" w:rsidRDefault="00945454" w:rsidP="00945454">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DFF07D6" w14:textId="57817B93" w:rsidR="00945454" w:rsidRPr="00993F76" w:rsidRDefault="00945454" w:rsidP="00945454">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6A8E07F3" w14:textId="1D6E8DD9" w:rsidR="00945454" w:rsidRPr="00993F76" w:rsidRDefault="00945454" w:rsidP="00945454">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107C96DE" w14:textId="35447056" w:rsidR="00945454" w:rsidRPr="00993F76" w:rsidRDefault="00945454" w:rsidP="00945454">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4A88726" w14:textId="1D96570E" w:rsidR="00945454" w:rsidRPr="00993F76" w:rsidRDefault="00945454" w:rsidP="00945454">
            <w:pPr>
              <w:spacing w:before="20" w:after="20"/>
              <w:jc w:val="center"/>
              <w:rPr>
                <w:sz w:val="18"/>
                <w:szCs w:val="18"/>
                <w:lang w:val="tr-TR"/>
              </w:rPr>
            </w:pPr>
            <w:r>
              <w:rPr>
                <w:sz w:val="18"/>
                <w:szCs w:val="18"/>
              </w:rPr>
              <w:t>X</w:t>
            </w:r>
          </w:p>
        </w:tc>
      </w:tr>
      <w:tr w:rsidR="00945454" w:rsidRPr="00993F76" w14:paraId="22BFE92B" w14:textId="6C898A46" w:rsidTr="00945454">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0D0EFDF1" w14:textId="72FF2626" w:rsidR="00945454" w:rsidRPr="00993F76" w:rsidRDefault="00945454" w:rsidP="00945454">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945454" w:rsidRPr="00993F76" w:rsidRDefault="00945454" w:rsidP="00945454">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0BDE1E26" w:rsidR="00945454" w:rsidRPr="00993F76" w:rsidRDefault="00BA2E23" w:rsidP="00945454">
            <w:pPr>
              <w:spacing w:line="225" w:lineRule="atLeast"/>
              <w:jc w:val="both"/>
              <w:rPr>
                <w:sz w:val="20"/>
                <w:szCs w:val="20"/>
                <w:lang w:val="tr-TR"/>
              </w:rPr>
            </w:pPr>
            <w:r>
              <w:rPr>
                <w:sz w:val="20"/>
                <w:szCs w:val="20"/>
                <w:lang w:val="tr-TR"/>
              </w:rPr>
              <w:t>Final sınavı</w:t>
            </w:r>
          </w:p>
        </w:tc>
        <w:tc>
          <w:tcPr>
            <w:tcW w:w="645" w:type="dxa"/>
            <w:gridSpan w:val="2"/>
            <w:tcBorders>
              <w:right w:val="single" w:sz="4" w:space="0" w:color="auto"/>
            </w:tcBorders>
            <w:shd w:val="clear" w:color="auto" w:fill="auto"/>
            <w:vAlign w:val="center"/>
          </w:tcPr>
          <w:p w14:paraId="19992227" w14:textId="2B967653" w:rsidR="00945454" w:rsidRPr="00993F76" w:rsidRDefault="00945454" w:rsidP="00945454">
            <w:pPr>
              <w:spacing w:before="20" w:after="20"/>
              <w:jc w:val="center"/>
              <w:rPr>
                <w:sz w:val="18"/>
                <w:szCs w:val="18"/>
                <w:lang w:val="tr-TR"/>
              </w:rPr>
            </w:pPr>
            <w:r>
              <w:rPr>
                <w:sz w:val="18"/>
                <w:szCs w:val="18"/>
              </w:rPr>
              <w:t>X</w:t>
            </w:r>
          </w:p>
        </w:tc>
        <w:tc>
          <w:tcPr>
            <w:tcW w:w="691" w:type="dxa"/>
            <w:gridSpan w:val="5"/>
            <w:tcBorders>
              <w:left w:val="single" w:sz="4" w:space="0" w:color="auto"/>
            </w:tcBorders>
            <w:shd w:val="clear" w:color="auto" w:fill="auto"/>
            <w:vAlign w:val="center"/>
          </w:tcPr>
          <w:p w14:paraId="5EA59CA8" w14:textId="46461782" w:rsidR="00945454" w:rsidRPr="00993F76" w:rsidRDefault="00945454" w:rsidP="00945454">
            <w:pPr>
              <w:spacing w:before="20" w:after="20"/>
              <w:jc w:val="center"/>
              <w:rPr>
                <w:sz w:val="18"/>
                <w:szCs w:val="18"/>
                <w:lang w:val="tr-TR"/>
              </w:rPr>
            </w:pPr>
            <w:r>
              <w:rPr>
                <w:sz w:val="18"/>
                <w:szCs w:val="18"/>
              </w:rPr>
              <w:t>X</w:t>
            </w:r>
          </w:p>
        </w:tc>
        <w:tc>
          <w:tcPr>
            <w:tcW w:w="638" w:type="dxa"/>
            <w:tcBorders>
              <w:left w:val="single" w:sz="4" w:space="0" w:color="auto"/>
            </w:tcBorders>
            <w:shd w:val="clear" w:color="auto" w:fill="auto"/>
            <w:vAlign w:val="center"/>
          </w:tcPr>
          <w:p w14:paraId="018803B1" w14:textId="0A00A967" w:rsidR="00945454" w:rsidRPr="00993F76" w:rsidRDefault="00945454" w:rsidP="00945454">
            <w:pPr>
              <w:spacing w:before="20" w:after="20"/>
              <w:jc w:val="center"/>
              <w:rPr>
                <w:sz w:val="18"/>
                <w:szCs w:val="18"/>
                <w:lang w:val="tr-TR"/>
              </w:rPr>
            </w:pPr>
            <w:r>
              <w:rPr>
                <w:sz w:val="18"/>
                <w:szCs w:val="18"/>
              </w:rPr>
              <w:t>X</w:t>
            </w:r>
          </w:p>
        </w:tc>
        <w:tc>
          <w:tcPr>
            <w:tcW w:w="703" w:type="dxa"/>
            <w:gridSpan w:val="4"/>
            <w:tcBorders>
              <w:left w:val="single" w:sz="4" w:space="0" w:color="auto"/>
            </w:tcBorders>
            <w:shd w:val="clear" w:color="auto" w:fill="auto"/>
            <w:vAlign w:val="center"/>
          </w:tcPr>
          <w:p w14:paraId="0917E91E" w14:textId="566F795B" w:rsidR="00945454" w:rsidRPr="00993F76" w:rsidRDefault="00945454" w:rsidP="00945454">
            <w:pPr>
              <w:spacing w:before="20" w:after="20"/>
              <w:jc w:val="center"/>
              <w:rPr>
                <w:sz w:val="18"/>
                <w:szCs w:val="18"/>
                <w:lang w:val="tr-TR"/>
              </w:rPr>
            </w:pPr>
            <w:r>
              <w:rPr>
                <w:sz w:val="18"/>
                <w:szCs w:val="18"/>
              </w:rPr>
              <w:t>X</w:t>
            </w:r>
          </w:p>
        </w:tc>
        <w:tc>
          <w:tcPr>
            <w:tcW w:w="576" w:type="dxa"/>
            <w:gridSpan w:val="2"/>
            <w:tcBorders>
              <w:left w:val="single" w:sz="4" w:space="0" w:color="auto"/>
            </w:tcBorders>
            <w:shd w:val="clear" w:color="auto" w:fill="auto"/>
            <w:vAlign w:val="center"/>
          </w:tcPr>
          <w:p w14:paraId="3A8EF956" w14:textId="0D8F86F5" w:rsidR="00945454" w:rsidRPr="00993F76" w:rsidRDefault="00945454" w:rsidP="00945454">
            <w:pPr>
              <w:spacing w:before="20" w:after="20"/>
              <w:jc w:val="center"/>
              <w:rPr>
                <w:sz w:val="18"/>
                <w:szCs w:val="18"/>
                <w:lang w:val="tr-TR"/>
              </w:rPr>
            </w:pPr>
            <w:r>
              <w:rPr>
                <w:sz w:val="18"/>
                <w:szCs w:val="18"/>
              </w:rPr>
              <w:t>X</w:t>
            </w:r>
          </w:p>
        </w:tc>
        <w:tc>
          <w:tcPr>
            <w:tcW w:w="622" w:type="dxa"/>
            <w:tcBorders>
              <w:left w:val="single" w:sz="4" w:space="0" w:color="auto"/>
            </w:tcBorders>
            <w:shd w:val="clear" w:color="auto" w:fill="auto"/>
            <w:vAlign w:val="center"/>
          </w:tcPr>
          <w:p w14:paraId="738A875A" w14:textId="563911E3" w:rsidR="00945454" w:rsidRPr="00993F76" w:rsidRDefault="00945454" w:rsidP="00945454">
            <w:pPr>
              <w:spacing w:before="20" w:after="20"/>
              <w:jc w:val="center"/>
              <w:rPr>
                <w:sz w:val="18"/>
                <w:szCs w:val="18"/>
                <w:lang w:val="tr-TR"/>
              </w:rPr>
            </w:pPr>
            <w:r>
              <w:rPr>
                <w:sz w:val="18"/>
                <w:szCs w:val="18"/>
              </w:rPr>
              <w:t>X</w:t>
            </w:r>
          </w:p>
        </w:tc>
      </w:tr>
      <w:tr w:rsidR="00945454"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945454" w:rsidRPr="00993F76" w:rsidRDefault="00945454" w:rsidP="00945454">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945454" w:rsidRPr="00993F76" w:rsidRDefault="00945454" w:rsidP="00945454">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945454" w:rsidRPr="00993F76" w:rsidRDefault="00945454" w:rsidP="00945454">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945454" w:rsidRPr="00993F76" w:rsidRDefault="00945454" w:rsidP="00945454">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945454" w:rsidRPr="00993F76" w:rsidRDefault="00945454" w:rsidP="00945454">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945454" w:rsidRPr="00993F76" w:rsidRDefault="00945454" w:rsidP="00945454">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945454" w:rsidRPr="00993F76" w:rsidRDefault="00945454" w:rsidP="00945454">
            <w:pPr>
              <w:spacing w:before="20" w:after="20"/>
              <w:rPr>
                <w:b/>
                <w:color w:val="1F497D"/>
                <w:sz w:val="20"/>
                <w:szCs w:val="20"/>
                <w:lang w:val="tr-TR"/>
              </w:rPr>
            </w:pPr>
            <w:r w:rsidRPr="00993F76">
              <w:rPr>
                <w:b/>
                <w:color w:val="1F497D"/>
                <w:sz w:val="20"/>
                <w:szCs w:val="20"/>
                <w:lang w:val="tr-TR"/>
              </w:rPr>
              <w:t>Telafi Kuralı</w:t>
            </w:r>
          </w:p>
        </w:tc>
      </w:tr>
      <w:tr w:rsidR="00945454"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0272C7CB" w14:textId="374AF9AD" w:rsidR="00945454" w:rsidRPr="00993F76" w:rsidRDefault="00945454" w:rsidP="00945454">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945454" w:rsidRPr="00993F76" w:rsidRDefault="00945454" w:rsidP="00945454">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633746B5" w:rsidR="00945454" w:rsidRPr="00993F76" w:rsidRDefault="00BA2E23" w:rsidP="00945454">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3182951D" w14:textId="2C461F69" w:rsidR="00945454" w:rsidRPr="00993F76" w:rsidRDefault="00945454" w:rsidP="00945454">
            <w:pPr>
              <w:rPr>
                <w:color w:val="262626" w:themeColor="text1" w:themeTint="D9"/>
                <w:sz w:val="20"/>
                <w:szCs w:val="20"/>
                <w:lang w:val="tr-TR"/>
              </w:rPr>
            </w:pPr>
          </w:p>
        </w:tc>
        <w:tc>
          <w:tcPr>
            <w:tcW w:w="3215" w:type="dxa"/>
            <w:gridSpan w:val="12"/>
            <w:shd w:val="clear" w:color="auto" w:fill="auto"/>
          </w:tcPr>
          <w:p w14:paraId="799F41A4" w14:textId="5E2234B9" w:rsidR="00945454" w:rsidRPr="00993F76" w:rsidRDefault="00945454" w:rsidP="00945454">
            <w:pPr>
              <w:spacing w:before="20" w:after="20"/>
              <w:rPr>
                <w:sz w:val="20"/>
                <w:szCs w:val="20"/>
                <w:lang w:val="tr-TR"/>
              </w:rPr>
            </w:pPr>
          </w:p>
        </w:tc>
      </w:tr>
      <w:tr w:rsidR="00945454"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58EC07CE" w14:textId="45D1EF69" w:rsidR="00945454" w:rsidRPr="00993F76" w:rsidRDefault="00945454" w:rsidP="00945454">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945454" w:rsidRPr="00993F76" w:rsidRDefault="00945454" w:rsidP="00945454">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945454" w:rsidRPr="00993F76" w:rsidRDefault="00945454" w:rsidP="00945454">
            <w:pPr>
              <w:spacing w:before="20" w:after="20"/>
              <w:ind w:left="90"/>
              <w:jc w:val="center"/>
              <w:rPr>
                <w:sz w:val="20"/>
                <w:szCs w:val="20"/>
                <w:lang w:val="tr-TR"/>
              </w:rPr>
            </w:pPr>
          </w:p>
        </w:tc>
        <w:tc>
          <w:tcPr>
            <w:tcW w:w="2176" w:type="dxa"/>
            <w:gridSpan w:val="5"/>
            <w:shd w:val="clear" w:color="auto" w:fill="auto"/>
          </w:tcPr>
          <w:p w14:paraId="794B28B6" w14:textId="5B403C10" w:rsidR="00945454" w:rsidRPr="00993F76" w:rsidRDefault="00945454" w:rsidP="00945454">
            <w:pPr>
              <w:jc w:val="center"/>
              <w:rPr>
                <w:color w:val="262626" w:themeColor="text1" w:themeTint="D9"/>
                <w:sz w:val="20"/>
                <w:szCs w:val="20"/>
                <w:lang w:val="tr-TR"/>
              </w:rPr>
            </w:pPr>
          </w:p>
        </w:tc>
        <w:tc>
          <w:tcPr>
            <w:tcW w:w="3215" w:type="dxa"/>
            <w:gridSpan w:val="12"/>
            <w:shd w:val="clear" w:color="auto" w:fill="auto"/>
          </w:tcPr>
          <w:p w14:paraId="5365BD9C" w14:textId="1FDC233A" w:rsidR="00945454" w:rsidRPr="00993F76" w:rsidRDefault="00945454" w:rsidP="00945454">
            <w:pPr>
              <w:jc w:val="center"/>
              <w:rPr>
                <w:sz w:val="20"/>
                <w:szCs w:val="20"/>
                <w:lang w:val="tr-TR"/>
              </w:rPr>
            </w:pPr>
          </w:p>
        </w:tc>
      </w:tr>
      <w:tr w:rsidR="00945454"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067675FD" w14:textId="51429101" w:rsidR="00945454" w:rsidRPr="00993F76" w:rsidRDefault="00945454" w:rsidP="00945454">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945454" w:rsidRPr="00993F76" w:rsidRDefault="00945454" w:rsidP="00945454">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945454" w:rsidRPr="00993F76" w:rsidRDefault="00945454" w:rsidP="00945454">
            <w:pPr>
              <w:spacing w:before="20" w:after="20"/>
              <w:ind w:left="90"/>
              <w:jc w:val="center"/>
              <w:rPr>
                <w:sz w:val="20"/>
                <w:szCs w:val="20"/>
                <w:lang w:val="tr-TR"/>
              </w:rPr>
            </w:pPr>
          </w:p>
        </w:tc>
        <w:tc>
          <w:tcPr>
            <w:tcW w:w="2176" w:type="dxa"/>
            <w:gridSpan w:val="5"/>
            <w:shd w:val="clear" w:color="auto" w:fill="auto"/>
          </w:tcPr>
          <w:p w14:paraId="1E8F88DD" w14:textId="0C540E59" w:rsidR="00945454" w:rsidRPr="00993F76" w:rsidRDefault="00945454" w:rsidP="00945454">
            <w:pPr>
              <w:rPr>
                <w:color w:val="262626" w:themeColor="text1" w:themeTint="D9"/>
                <w:sz w:val="20"/>
                <w:szCs w:val="20"/>
                <w:lang w:val="tr-TR"/>
              </w:rPr>
            </w:pPr>
          </w:p>
        </w:tc>
        <w:tc>
          <w:tcPr>
            <w:tcW w:w="3215" w:type="dxa"/>
            <w:gridSpan w:val="12"/>
            <w:shd w:val="clear" w:color="auto" w:fill="auto"/>
          </w:tcPr>
          <w:p w14:paraId="038255B7" w14:textId="614D8608" w:rsidR="00945454" w:rsidRPr="00993F76" w:rsidRDefault="00945454" w:rsidP="00945454">
            <w:pPr>
              <w:spacing w:before="20" w:after="20"/>
              <w:rPr>
                <w:sz w:val="20"/>
                <w:szCs w:val="20"/>
                <w:lang w:val="tr-TR"/>
              </w:rPr>
            </w:pPr>
          </w:p>
        </w:tc>
      </w:tr>
      <w:tr w:rsidR="00945454"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32C2900B" w14:textId="008E3981" w:rsidR="00945454" w:rsidRPr="00993F76" w:rsidRDefault="00945454" w:rsidP="00945454">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945454" w:rsidRPr="00993F76" w:rsidRDefault="00945454" w:rsidP="00945454">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5AA082B7" w:rsidR="00945454" w:rsidRPr="00993F76" w:rsidRDefault="00BA2E23" w:rsidP="00945454">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0E0415FB" w14:textId="6E75B302" w:rsidR="00945454" w:rsidRPr="00993F76" w:rsidRDefault="00945454" w:rsidP="00945454">
            <w:pPr>
              <w:rPr>
                <w:color w:val="262626" w:themeColor="text1" w:themeTint="D9"/>
                <w:sz w:val="20"/>
                <w:szCs w:val="20"/>
                <w:lang w:val="tr-TR"/>
              </w:rPr>
            </w:pPr>
          </w:p>
        </w:tc>
        <w:tc>
          <w:tcPr>
            <w:tcW w:w="3215" w:type="dxa"/>
            <w:gridSpan w:val="12"/>
            <w:shd w:val="clear" w:color="auto" w:fill="auto"/>
          </w:tcPr>
          <w:p w14:paraId="4DCBEB98" w14:textId="7EED3E23" w:rsidR="00945454" w:rsidRPr="00993F76" w:rsidRDefault="00945454" w:rsidP="00945454">
            <w:pPr>
              <w:jc w:val="center"/>
              <w:rPr>
                <w:sz w:val="20"/>
                <w:szCs w:val="20"/>
                <w:lang w:val="tr-TR"/>
              </w:rPr>
            </w:pPr>
          </w:p>
        </w:tc>
      </w:tr>
      <w:tr w:rsidR="00945454"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7D8B97E8" w14:textId="2BD2509D" w:rsidR="00945454" w:rsidRPr="00993F76" w:rsidRDefault="00945454" w:rsidP="00945454">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945454" w:rsidRPr="00993F76" w:rsidRDefault="00945454" w:rsidP="00945454">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945454" w:rsidRPr="00993F76" w:rsidRDefault="00945454" w:rsidP="00945454">
            <w:pPr>
              <w:spacing w:before="20" w:after="20"/>
              <w:ind w:left="90"/>
              <w:jc w:val="center"/>
              <w:rPr>
                <w:sz w:val="20"/>
                <w:szCs w:val="20"/>
                <w:lang w:val="tr-TR"/>
              </w:rPr>
            </w:pPr>
          </w:p>
        </w:tc>
        <w:tc>
          <w:tcPr>
            <w:tcW w:w="2176" w:type="dxa"/>
            <w:gridSpan w:val="5"/>
            <w:shd w:val="clear" w:color="auto" w:fill="auto"/>
          </w:tcPr>
          <w:p w14:paraId="12F84177" w14:textId="34AA733E" w:rsidR="00945454" w:rsidRPr="00993F76" w:rsidRDefault="00945454" w:rsidP="00945454">
            <w:pPr>
              <w:jc w:val="center"/>
              <w:rPr>
                <w:sz w:val="20"/>
                <w:szCs w:val="20"/>
                <w:lang w:val="tr-TR"/>
              </w:rPr>
            </w:pPr>
          </w:p>
        </w:tc>
        <w:tc>
          <w:tcPr>
            <w:tcW w:w="3215" w:type="dxa"/>
            <w:gridSpan w:val="12"/>
            <w:shd w:val="clear" w:color="auto" w:fill="auto"/>
          </w:tcPr>
          <w:p w14:paraId="58F429AD" w14:textId="4301BC88" w:rsidR="00945454" w:rsidRPr="00993F76" w:rsidRDefault="00945454" w:rsidP="00945454">
            <w:pPr>
              <w:jc w:val="center"/>
              <w:rPr>
                <w:sz w:val="20"/>
                <w:szCs w:val="20"/>
                <w:lang w:val="tr-TR"/>
              </w:rPr>
            </w:pPr>
          </w:p>
        </w:tc>
      </w:tr>
      <w:tr w:rsidR="00945454"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0F62FAE3" w14:textId="3AB95457" w:rsidR="00945454" w:rsidRPr="00993F76" w:rsidRDefault="00945454" w:rsidP="00945454">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945454" w:rsidRPr="00993F76" w:rsidRDefault="00945454" w:rsidP="00945454">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945454" w:rsidRPr="00993F76" w:rsidRDefault="00945454" w:rsidP="00945454">
            <w:pPr>
              <w:spacing w:before="20" w:after="20"/>
              <w:ind w:left="90"/>
              <w:jc w:val="center"/>
              <w:rPr>
                <w:sz w:val="20"/>
                <w:szCs w:val="20"/>
                <w:lang w:val="tr-TR"/>
              </w:rPr>
            </w:pPr>
          </w:p>
        </w:tc>
        <w:tc>
          <w:tcPr>
            <w:tcW w:w="2176" w:type="dxa"/>
            <w:gridSpan w:val="5"/>
            <w:shd w:val="clear" w:color="auto" w:fill="auto"/>
          </w:tcPr>
          <w:p w14:paraId="76E8F8FF" w14:textId="3522CF88" w:rsidR="00945454" w:rsidRPr="00993F76" w:rsidRDefault="00945454" w:rsidP="00945454">
            <w:pPr>
              <w:rPr>
                <w:sz w:val="20"/>
                <w:szCs w:val="20"/>
                <w:lang w:val="tr-TR"/>
              </w:rPr>
            </w:pPr>
          </w:p>
        </w:tc>
        <w:tc>
          <w:tcPr>
            <w:tcW w:w="3215" w:type="dxa"/>
            <w:gridSpan w:val="12"/>
            <w:shd w:val="clear" w:color="auto" w:fill="auto"/>
          </w:tcPr>
          <w:p w14:paraId="62A53D61" w14:textId="0A13D018" w:rsidR="00945454" w:rsidRPr="00993F76" w:rsidRDefault="00945454" w:rsidP="00945454">
            <w:pPr>
              <w:jc w:val="center"/>
              <w:rPr>
                <w:sz w:val="20"/>
                <w:szCs w:val="20"/>
                <w:lang w:val="tr-TR"/>
              </w:rPr>
            </w:pPr>
          </w:p>
        </w:tc>
      </w:tr>
      <w:tr w:rsidR="00945454"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544C927C" w14:textId="661A4DF2" w:rsidR="00945454" w:rsidRPr="00993F76" w:rsidRDefault="00945454" w:rsidP="00945454">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64F5851D" w:rsidR="00945454" w:rsidRPr="00993F76" w:rsidRDefault="00945454" w:rsidP="00945454">
            <w:pPr>
              <w:spacing w:before="20" w:after="20"/>
              <w:rPr>
                <w:b/>
                <w:color w:val="1F497D"/>
                <w:sz w:val="20"/>
                <w:szCs w:val="20"/>
                <w:lang w:val="tr-TR"/>
              </w:rPr>
            </w:pPr>
            <w:r w:rsidRPr="00993F76">
              <w:rPr>
                <w:b/>
                <w:color w:val="1F497D"/>
                <w:sz w:val="20"/>
                <w:szCs w:val="20"/>
                <w:lang w:val="tr-TR"/>
              </w:rPr>
              <w:t>Yoklama/Derse Katılım</w:t>
            </w:r>
          </w:p>
        </w:tc>
        <w:tc>
          <w:tcPr>
            <w:tcW w:w="839" w:type="dxa"/>
            <w:gridSpan w:val="2"/>
            <w:shd w:val="clear" w:color="auto" w:fill="auto"/>
          </w:tcPr>
          <w:p w14:paraId="482C533D" w14:textId="17C8E26A" w:rsidR="00945454" w:rsidRPr="00993F76" w:rsidRDefault="00945454" w:rsidP="00945454">
            <w:pPr>
              <w:spacing w:before="20" w:after="20"/>
              <w:jc w:val="center"/>
              <w:rPr>
                <w:sz w:val="20"/>
                <w:szCs w:val="20"/>
                <w:lang w:val="tr-TR"/>
              </w:rPr>
            </w:pPr>
          </w:p>
        </w:tc>
        <w:tc>
          <w:tcPr>
            <w:tcW w:w="2176" w:type="dxa"/>
            <w:gridSpan w:val="5"/>
            <w:shd w:val="clear" w:color="auto" w:fill="auto"/>
          </w:tcPr>
          <w:p w14:paraId="6782175C" w14:textId="4196729C" w:rsidR="00945454" w:rsidRPr="00993F76" w:rsidRDefault="00945454" w:rsidP="00945454">
            <w:pPr>
              <w:jc w:val="center"/>
              <w:rPr>
                <w:sz w:val="20"/>
                <w:szCs w:val="20"/>
                <w:lang w:val="tr-TR"/>
              </w:rPr>
            </w:pPr>
          </w:p>
        </w:tc>
        <w:tc>
          <w:tcPr>
            <w:tcW w:w="3215" w:type="dxa"/>
            <w:gridSpan w:val="12"/>
            <w:shd w:val="clear" w:color="auto" w:fill="auto"/>
          </w:tcPr>
          <w:p w14:paraId="04C71A37" w14:textId="138071B2" w:rsidR="00945454" w:rsidRPr="00993F76" w:rsidRDefault="00945454" w:rsidP="00945454">
            <w:pPr>
              <w:jc w:val="center"/>
              <w:rPr>
                <w:sz w:val="20"/>
                <w:szCs w:val="20"/>
                <w:lang w:val="tr-TR"/>
              </w:rPr>
            </w:pPr>
          </w:p>
        </w:tc>
      </w:tr>
      <w:tr w:rsidR="00945454"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681E668A" w14:textId="51FF170E" w:rsidR="00945454" w:rsidRPr="00993F76" w:rsidRDefault="00945454" w:rsidP="00945454">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945454" w:rsidRPr="00993F76" w:rsidRDefault="00945454" w:rsidP="00945454">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5AC39513" w:rsidR="00945454" w:rsidRPr="00993F76" w:rsidRDefault="00BA2E23" w:rsidP="00945454">
            <w:pPr>
              <w:jc w:val="center"/>
              <w:rPr>
                <w:sz w:val="18"/>
                <w:szCs w:val="18"/>
                <w:lang w:val="tr-TR"/>
              </w:rPr>
            </w:pPr>
            <w:r>
              <w:rPr>
                <w:sz w:val="18"/>
                <w:szCs w:val="18"/>
                <w:lang w:val="tr-TR"/>
              </w:rPr>
              <w:t>40</w:t>
            </w:r>
          </w:p>
        </w:tc>
        <w:tc>
          <w:tcPr>
            <w:tcW w:w="2176" w:type="dxa"/>
            <w:gridSpan w:val="5"/>
            <w:shd w:val="clear" w:color="auto" w:fill="auto"/>
          </w:tcPr>
          <w:p w14:paraId="61138A17" w14:textId="77740428" w:rsidR="00945454" w:rsidRPr="00993F76" w:rsidRDefault="00945454" w:rsidP="00945454">
            <w:pPr>
              <w:jc w:val="center"/>
              <w:rPr>
                <w:sz w:val="18"/>
                <w:szCs w:val="18"/>
                <w:lang w:val="tr-TR"/>
              </w:rPr>
            </w:pPr>
          </w:p>
        </w:tc>
        <w:tc>
          <w:tcPr>
            <w:tcW w:w="3215" w:type="dxa"/>
            <w:gridSpan w:val="12"/>
            <w:shd w:val="clear" w:color="auto" w:fill="auto"/>
          </w:tcPr>
          <w:p w14:paraId="45A5710B" w14:textId="43B7A64F" w:rsidR="00945454" w:rsidRPr="00993F76" w:rsidRDefault="00945454" w:rsidP="00945454">
            <w:pPr>
              <w:jc w:val="center"/>
              <w:rPr>
                <w:sz w:val="18"/>
                <w:szCs w:val="18"/>
                <w:lang w:val="tr-TR"/>
              </w:rPr>
            </w:pPr>
          </w:p>
        </w:tc>
      </w:tr>
      <w:tr w:rsidR="00945454"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945454" w:rsidRPr="00993F76" w:rsidRDefault="00945454" w:rsidP="00945454">
            <w:pPr>
              <w:spacing w:before="20" w:after="20"/>
              <w:rPr>
                <w:b/>
                <w:color w:val="1F497D"/>
                <w:sz w:val="20"/>
                <w:szCs w:val="20"/>
                <w:lang w:val="tr-TR"/>
              </w:rPr>
            </w:pPr>
          </w:p>
        </w:tc>
        <w:tc>
          <w:tcPr>
            <w:tcW w:w="1126" w:type="dxa"/>
            <w:gridSpan w:val="2"/>
            <w:shd w:val="clear" w:color="auto" w:fill="auto"/>
          </w:tcPr>
          <w:p w14:paraId="19095A5C" w14:textId="08916EF6" w:rsidR="00945454" w:rsidRPr="00993F76" w:rsidRDefault="00945454" w:rsidP="00945454">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945454" w:rsidRPr="00993F76" w:rsidRDefault="00945454" w:rsidP="00945454">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945454" w:rsidRPr="00993F76" w:rsidRDefault="00945454" w:rsidP="00945454">
            <w:pPr>
              <w:jc w:val="center"/>
              <w:rPr>
                <w:sz w:val="18"/>
                <w:szCs w:val="18"/>
                <w:lang w:val="tr-TR"/>
              </w:rPr>
            </w:pPr>
          </w:p>
        </w:tc>
        <w:tc>
          <w:tcPr>
            <w:tcW w:w="2176" w:type="dxa"/>
            <w:gridSpan w:val="5"/>
            <w:shd w:val="clear" w:color="auto" w:fill="auto"/>
          </w:tcPr>
          <w:p w14:paraId="42DE4133" w14:textId="77777777" w:rsidR="00945454" w:rsidRPr="00993F76" w:rsidRDefault="00945454" w:rsidP="00945454">
            <w:pPr>
              <w:jc w:val="both"/>
              <w:rPr>
                <w:sz w:val="18"/>
                <w:szCs w:val="18"/>
                <w:lang w:val="tr-TR"/>
              </w:rPr>
            </w:pPr>
          </w:p>
        </w:tc>
        <w:tc>
          <w:tcPr>
            <w:tcW w:w="3215" w:type="dxa"/>
            <w:gridSpan w:val="12"/>
            <w:shd w:val="clear" w:color="auto" w:fill="auto"/>
          </w:tcPr>
          <w:p w14:paraId="637827F4" w14:textId="77777777" w:rsidR="00945454" w:rsidRPr="00993F76" w:rsidRDefault="00945454" w:rsidP="00945454">
            <w:pPr>
              <w:jc w:val="both"/>
              <w:rPr>
                <w:sz w:val="18"/>
                <w:szCs w:val="18"/>
                <w:lang w:val="tr-TR"/>
              </w:rPr>
            </w:pPr>
          </w:p>
        </w:tc>
      </w:tr>
      <w:tr w:rsidR="00945454"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945454" w:rsidRPr="00993F76" w:rsidRDefault="00945454" w:rsidP="00945454">
            <w:pPr>
              <w:spacing w:before="20" w:after="20"/>
              <w:rPr>
                <w:b/>
                <w:color w:val="1F497D"/>
                <w:sz w:val="20"/>
                <w:szCs w:val="20"/>
                <w:lang w:val="tr-TR"/>
              </w:rPr>
            </w:pPr>
          </w:p>
        </w:tc>
        <w:tc>
          <w:tcPr>
            <w:tcW w:w="2653" w:type="dxa"/>
            <w:gridSpan w:val="8"/>
            <w:shd w:val="clear" w:color="auto" w:fill="auto"/>
          </w:tcPr>
          <w:p w14:paraId="3D75D680" w14:textId="3EC3BA42" w:rsidR="00945454" w:rsidRPr="00993F76" w:rsidRDefault="00945454" w:rsidP="00945454">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945454" w:rsidRPr="00993F76" w:rsidRDefault="00945454" w:rsidP="00945454">
            <w:pPr>
              <w:spacing w:before="20" w:after="20"/>
              <w:rPr>
                <w:b/>
                <w:sz w:val="20"/>
                <w:szCs w:val="20"/>
                <w:lang w:val="tr-TR"/>
              </w:rPr>
            </w:pPr>
            <w:r w:rsidRPr="00993F76">
              <w:rPr>
                <w:b/>
                <w:color w:val="1F497D"/>
                <w:sz w:val="20"/>
                <w:szCs w:val="20"/>
                <w:lang w:val="tr-TR"/>
              </w:rPr>
              <w:t>100%</w:t>
            </w:r>
          </w:p>
        </w:tc>
      </w:tr>
      <w:tr w:rsidR="00BA2E23"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BA2E23" w:rsidRPr="00993F76" w:rsidRDefault="00BA2E23" w:rsidP="00BA2E23">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0AA8EC78" w:rsidR="00BA2E23" w:rsidRPr="00993F76" w:rsidRDefault="00BA2E23" w:rsidP="00BA2E23">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BA2E23"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BA2E23" w:rsidRPr="00993F76" w:rsidRDefault="00BA2E23" w:rsidP="00BA2E23">
            <w:pPr>
              <w:spacing w:before="20" w:after="20"/>
              <w:rPr>
                <w:b/>
                <w:color w:val="1F497D"/>
                <w:sz w:val="20"/>
                <w:szCs w:val="20"/>
                <w:lang w:val="tr-TR"/>
              </w:rPr>
            </w:pPr>
            <w:r w:rsidRPr="00993F76">
              <w:rPr>
                <w:b/>
                <w:color w:val="1F497D"/>
                <w:sz w:val="20"/>
                <w:szCs w:val="20"/>
                <w:lang w:val="tr-TR"/>
              </w:rPr>
              <w:lastRenderedPageBreak/>
              <w:t>Harf Notu Belirleme Metodu</w:t>
            </w:r>
          </w:p>
        </w:tc>
        <w:tc>
          <w:tcPr>
            <w:tcW w:w="8883" w:type="dxa"/>
            <w:gridSpan w:val="27"/>
            <w:shd w:val="clear" w:color="auto" w:fill="auto"/>
          </w:tcPr>
          <w:p w14:paraId="45B8C50D" w14:textId="0D84630E" w:rsidR="00BA2E23" w:rsidRPr="00993F76" w:rsidRDefault="00BA2E23" w:rsidP="00BA2E23">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BA2E23"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BA2E23" w:rsidRPr="00993F76" w:rsidRDefault="00BA2E23" w:rsidP="00BA2E23">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BA2E23" w:rsidRPr="00993F76" w:rsidRDefault="00BA2E23" w:rsidP="00BA2E23">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BA2E23" w:rsidRPr="00993F76" w:rsidRDefault="00BA2E23" w:rsidP="00BA2E23">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BA2E23" w:rsidRPr="00993F76" w:rsidRDefault="00BA2E23" w:rsidP="00BA2E23">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BA2E23" w:rsidRPr="00993F76" w:rsidRDefault="00BA2E23" w:rsidP="00BA2E23">
            <w:pPr>
              <w:spacing w:before="20" w:after="20"/>
              <w:rPr>
                <w:b/>
                <w:color w:val="1F497D"/>
                <w:sz w:val="20"/>
                <w:szCs w:val="20"/>
                <w:lang w:val="tr-TR"/>
              </w:rPr>
            </w:pPr>
            <w:r w:rsidRPr="00993F76">
              <w:rPr>
                <w:b/>
                <w:color w:val="1F497D"/>
                <w:sz w:val="20"/>
                <w:szCs w:val="20"/>
                <w:lang w:val="tr-TR"/>
              </w:rPr>
              <w:t>Saat</w:t>
            </w:r>
          </w:p>
        </w:tc>
      </w:tr>
      <w:tr w:rsidR="00BA2E23"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BA2E23" w:rsidRPr="00993F76" w:rsidRDefault="00BA2E23" w:rsidP="00BA2E23">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BA2E23" w:rsidRPr="00993F76" w:rsidRDefault="00BA2E23" w:rsidP="00BA2E23">
            <w:pPr>
              <w:rPr>
                <w:sz w:val="20"/>
                <w:szCs w:val="20"/>
                <w:lang w:val="tr-TR"/>
              </w:rPr>
            </w:pPr>
            <w:r w:rsidRPr="00993F76">
              <w:rPr>
                <w:b/>
                <w:color w:val="1F497D"/>
                <w:sz w:val="20"/>
                <w:szCs w:val="20"/>
                <w:lang w:val="tr-TR"/>
              </w:rPr>
              <w:t>Öğretim elemanı tarafından uygulanan süre</w:t>
            </w:r>
          </w:p>
        </w:tc>
      </w:tr>
      <w:tr w:rsidR="00BA2E23"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1FDC46EB" w14:textId="31B510E7" w:rsidR="00BA2E23" w:rsidRPr="00993F76" w:rsidRDefault="00BA2E23" w:rsidP="00BA2E23">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BA2E23" w:rsidRPr="00993F76" w:rsidRDefault="00BA2E23" w:rsidP="00BA2E23">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BA2E23" w:rsidRPr="00993F76" w:rsidRDefault="00BA2E23" w:rsidP="00BA2E23">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BA2E23" w:rsidRPr="00993F76" w:rsidRDefault="00BA2E23" w:rsidP="00BA2E23">
            <w:pPr>
              <w:spacing w:line="276" w:lineRule="auto"/>
              <w:rPr>
                <w:color w:val="000000"/>
                <w:sz w:val="20"/>
                <w:szCs w:val="20"/>
                <w:lang w:val="tr-TR"/>
              </w:rPr>
            </w:pPr>
            <w:r w:rsidRPr="00993F76">
              <w:rPr>
                <w:color w:val="262626"/>
                <w:sz w:val="20"/>
                <w:szCs w:val="20"/>
                <w:lang w:val="tr-TR"/>
              </w:rPr>
              <w:t>42</w:t>
            </w:r>
          </w:p>
        </w:tc>
      </w:tr>
      <w:tr w:rsidR="00BA2E23"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691C7985" w14:textId="59F483DB" w:rsidR="00BA2E23" w:rsidRPr="00993F76" w:rsidRDefault="00BA2E23" w:rsidP="00BA2E23">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BA2E23" w:rsidRPr="00993F76" w:rsidRDefault="00BA2E23" w:rsidP="00BA2E23">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BA2E23" w:rsidRPr="00993F76" w:rsidRDefault="00BA2E23" w:rsidP="00BA2E23">
            <w:pPr>
              <w:spacing w:before="20" w:after="20"/>
              <w:rPr>
                <w:color w:val="1F497D"/>
                <w:sz w:val="20"/>
                <w:szCs w:val="20"/>
                <w:lang w:val="tr-TR"/>
              </w:rPr>
            </w:pPr>
          </w:p>
        </w:tc>
        <w:tc>
          <w:tcPr>
            <w:tcW w:w="1592" w:type="dxa"/>
            <w:gridSpan w:val="5"/>
            <w:shd w:val="clear" w:color="auto" w:fill="auto"/>
          </w:tcPr>
          <w:p w14:paraId="39F4CFEE" w14:textId="0E9BCEDE" w:rsidR="00BA2E23" w:rsidRPr="00993F76" w:rsidRDefault="00BA2E23" w:rsidP="00BA2E23">
            <w:pPr>
              <w:jc w:val="center"/>
              <w:rPr>
                <w:sz w:val="18"/>
                <w:szCs w:val="18"/>
                <w:lang w:val="tr-TR"/>
              </w:rPr>
            </w:pPr>
          </w:p>
        </w:tc>
      </w:tr>
      <w:tr w:rsidR="00BA2E23"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6A87B01A" w14:textId="5C1D386C" w:rsidR="00BA2E23" w:rsidRPr="00993F76" w:rsidRDefault="00BA2E23" w:rsidP="00BA2E23">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BA2E23" w:rsidRPr="00993F76" w:rsidRDefault="00BA2E23" w:rsidP="00BA2E23">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BA2E23" w:rsidRPr="00993F76" w:rsidRDefault="00BA2E23" w:rsidP="00BA2E23">
            <w:pPr>
              <w:spacing w:before="20" w:after="20"/>
              <w:rPr>
                <w:sz w:val="20"/>
                <w:szCs w:val="20"/>
                <w:lang w:val="tr-TR"/>
              </w:rPr>
            </w:pPr>
          </w:p>
        </w:tc>
        <w:tc>
          <w:tcPr>
            <w:tcW w:w="1592" w:type="dxa"/>
            <w:gridSpan w:val="5"/>
            <w:shd w:val="clear" w:color="auto" w:fill="auto"/>
          </w:tcPr>
          <w:p w14:paraId="3AD2283D" w14:textId="007DC21A" w:rsidR="00BA2E23" w:rsidRPr="00993F76" w:rsidRDefault="00BA2E23" w:rsidP="00BA2E23">
            <w:pPr>
              <w:jc w:val="center"/>
              <w:rPr>
                <w:sz w:val="18"/>
                <w:szCs w:val="18"/>
                <w:lang w:val="tr-TR"/>
              </w:rPr>
            </w:pPr>
          </w:p>
        </w:tc>
      </w:tr>
      <w:tr w:rsidR="00BA2E23"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21CEA36D" w14:textId="77F72A63" w:rsidR="00BA2E23" w:rsidRPr="00993F76" w:rsidRDefault="00BA2E23" w:rsidP="00BA2E23">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BA2E23" w:rsidRPr="00993F76" w:rsidRDefault="00BA2E23" w:rsidP="00BA2E23">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BA2E23" w:rsidRPr="00993F76" w:rsidRDefault="00BA2E23" w:rsidP="00BA2E23">
            <w:pPr>
              <w:spacing w:before="20" w:after="20"/>
              <w:rPr>
                <w:sz w:val="18"/>
                <w:szCs w:val="18"/>
                <w:lang w:val="tr-TR"/>
              </w:rPr>
            </w:pPr>
          </w:p>
        </w:tc>
        <w:tc>
          <w:tcPr>
            <w:tcW w:w="1592" w:type="dxa"/>
            <w:gridSpan w:val="5"/>
            <w:shd w:val="clear" w:color="auto" w:fill="auto"/>
          </w:tcPr>
          <w:p w14:paraId="4B68287F" w14:textId="3D5DF387" w:rsidR="00BA2E23" w:rsidRPr="00993F76" w:rsidRDefault="00BA2E23" w:rsidP="00BA2E23">
            <w:pPr>
              <w:jc w:val="center"/>
              <w:rPr>
                <w:sz w:val="18"/>
                <w:szCs w:val="18"/>
                <w:lang w:val="tr-TR"/>
              </w:rPr>
            </w:pPr>
          </w:p>
        </w:tc>
      </w:tr>
      <w:tr w:rsidR="00BA2E23"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2E75DD73" w14:textId="23EDB48F" w:rsidR="00BA2E23" w:rsidRPr="00993F76" w:rsidRDefault="00BA2E23" w:rsidP="00BA2E23">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BA2E23" w:rsidRPr="00993F76" w:rsidRDefault="00BA2E23" w:rsidP="00BA2E23">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760D92BA" w:rsidR="00BA2E23" w:rsidRPr="00993F76" w:rsidRDefault="00BA2E23" w:rsidP="00BA2E23">
            <w:pPr>
              <w:spacing w:before="20" w:after="20"/>
              <w:rPr>
                <w:sz w:val="18"/>
                <w:szCs w:val="18"/>
                <w:lang w:val="tr-TR"/>
              </w:rPr>
            </w:pPr>
          </w:p>
        </w:tc>
        <w:tc>
          <w:tcPr>
            <w:tcW w:w="1592" w:type="dxa"/>
            <w:gridSpan w:val="5"/>
            <w:shd w:val="clear" w:color="auto" w:fill="auto"/>
          </w:tcPr>
          <w:p w14:paraId="4A44F0AB" w14:textId="7270F13B" w:rsidR="00BA2E23" w:rsidRPr="00993F76" w:rsidRDefault="00BA2E23" w:rsidP="00BA2E23">
            <w:pPr>
              <w:jc w:val="center"/>
              <w:rPr>
                <w:sz w:val="18"/>
                <w:szCs w:val="18"/>
                <w:lang w:val="tr-TR"/>
              </w:rPr>
            </w:pPr>
          </w:p>
        </w:tc>
      </w:tr>
      <w:tr w:rsidR="00BA2E23"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028FA1B6" w14:textId="1435D137" w:rsidR="00BA2E23" w:rsidRPr="00993F76" w:rsidRDefault="00BA2E23" w:rsidP="00BA2E23">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BA2E23" w:rsidRPr="00993F76" w:rsidRDefault="00BA2E23" w:rsidP="00BA2E23">
            <w:pPr>
              <w:rPr>
                <w:b/>
                <w:color w:val="1F497D"/>
                <w:sz w:val="20"/>
                <w:szCs w:val="20"/>
                <w:lang w:val="tr-TR"/>
              </w:rPr>
            </w:pPr>
            <w:r w:rsidRPr="00993F76">
              <w:rPr>
                <w:b/>
                <w:color w:val="1F497D"/>
                <w:sz w:val="20"/>
                <w:szCs w:val="20"/>
                <w:lang w:val="tr-TR"/>
              </w:rPr>
              <w:t>Saha Çalışması</w:t>
            </w:r>
          </w:p>
        </w:tc>
        <w:tc>
          <w:tcPr>
            <w:tcW w:w="4959" w:type="dxa"/>
            <w:gridSpan w:val="15"/>
            <w:shd w:val="clear" w:color="auto" w:fill="auto"/>
          </w:tcPr>
          <w:p w14:paraId="10C3539B" w14:textId="2CE2AA70" w:rsidR="00BA2E23" w:rsidRPr="00993F76" w:rsidRDefault="00BA2E23" w:rsidP="00BA2E23">
            <w:pPr>
              <w:spacing w:before="20" w:after="20"/>
              <w:rPr>
                <w:sz w:val="18"/>
                <w:szCs w:val="18"/>
                <w:lang w:val="tr-TR"/>
              </w:rPr>
            </w:pPr>
          </w:p>
        </w:tc>
        <w:tc>
          <w:tcPr>
            <w:tcW w:w="1592" w:type="dxa"/>
            <w:gridSpan w:val="5"/>
            <w:shd w:val="clear" w:color="auto" w:fill="auto"/>
          </w:tcPr>
          <w:p w14:paraId="306B257F" w14:textId="01C2E548" w:rsidR="00BA2E23" w:rsidRPr="00993F76" w:rsidRDefault="00BA2E23" w:rsidP="00BA2E23">
            <w:pPr>
              <w:jc w:val="center"/>
              <w:rPr>
                <w:sz w:val="18"/>
                <w:szCs w:val="18"/>
                <w:lang w:val="tr-TR"/>
              </w:rPr>
            </w:pPr>
          </w:p>
        </w:tc>
      </w:tr>
      <w:tr w:rsidR="00BA2E23"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BA2E23" w:rsidRPr="00993F76" w:rsidRDefault="00BA2E23" w:rsidP="00BA2E23">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BA2E23" w:rsidRPr="00993F76" w:rsidRDefault="00BA2E23" w:rsidP="00BA2E23">
            <w:pPr>
              <w:jc w:val="center"/>
              <w:rPr>
                <w:b/>
                <w:i/>
                <w:color w:val="1F497D"/>
                <w:sz w:val="20"/>
                <w:szCs w:val="20"/>
                <w:lang w:val="tr-TR"/>
              </w:rPr>
            </w:pPr>
            <w:r w:rsidRPr="00993F76">
              <w:rPr>
                <w:b/>
                <w:color w:val="1F497D"/>
                <w:sz w:val="20"/>
                <w:szCs w:val="20"/>
                <w:lang w:val="tr-TR"/>
              </w:rPr>
              <w:t>Öğrencinin ayırması beklenen tahmini süre</w:t>
            </w:r>
          </w:p>
        </w:tc>
      </w:tr>
      <w:tr w:rsidR="00BA2E23"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16ABC252" w14:textId="6BA49F26" w:rsidR="00BA2E23" w:rsidRPr="00993F76" w:rsidRDefault="00BA2E23" w:rsidP="00BA2E23">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BA2E23" w:rsidRPr="00993F76" w:rsidRDefault="00BA2E23" w:rsidP="00BA2E23">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2AD8D10D" w:rsidR="00BA2E23" w:rsidRPr="00993F76" w:rsidRDefault="00BA2E23" w:rsidP="00BA2E23">
            <w:pPr>
              <w:spacing w:before="20" w:after="20" w:line="276" w:lineRule="auto"/>
              <w:rPr>
                <w:color w:val="000000"/>
                <w:sz w:val="20"/>
                <w:szCs w:val="20"/>
                <w:lang w:val="tr-TR"/>
              </w:rPr>
            </w:pPr>
            <w:r>
              <w:rPr>
                <w:color w:val="000000"/>
                <w:sz w:val="20"/>
                <w:szCs w:val="20"/>
                <w:lang w:val="tr-TR"/>
              </w:rPr>
              <w:t>Proje ve sunumlar</w:t>
            </w:r>
          </w:p>
        </w:tc>
        <w:tc>
          <w:tcPr>
            <w:tcW w:w="1592" w:type="dxa"/>
            <w:gridSpan w:val="5"/>
            <w:shd w:val="clear" w:color="auto" w:fill="auto"/>
          </w:tcPr>
          <w:p w14:paraId="5F98F0D6" w14:textId="5AD8A5B4" w:rsidR="00BA2E23" w:rsidRPr="00993F76" w:rsidRDefault="00BA2E23" w:rsidP="00BA2E23">
            <w:pPr>
              <w:spacing w:before="20" w:after="20" w:line="276" w:lineRule="auto"/>
              <w:rPr>
                <w:color w:val="000000"/>
                <w:sz w:val="20"/>
                <w:szCs w:val="20"/>
                <w:lang w:val="tr-TR"/>
              </w:rPr>
            </w:pPr>
            <w:r>
              <w:rPr>
                <w:color w:val="000000"/>
                <w:sz w:val="20"/>
                <w:szCs w:val="20"/>
                <w:lang w:val="tr-TR"/>
              </w:rPr>
              <w:t>15</w:t>
            </w:r>
          </w:p>
        </w:tc>
      </w:tr>
      <w:tr w:rsidR="00BA2E23"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4BF642A2" w14:textId="4BCD8B3E" w:rsidR="00BA2E23" w:rsidRPr="00993F76" w:rsidRDefault="00BA2E23" w:rsidP="00BA2E23">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BA2E23" w:rsidRPr="00993F76" w:rsidRDefault="00BA2E23" w:rsidP="00BA2E23">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4459DD41" w:rsidR="00BA2E23" w:rsidRPr="00993F76" w:rsidRDefault="00BA2E23" w:rsidP="00BA2E23">
            <w:pPr>
              <w:spacing w:before="20" w:after="20" w:line="276" w:lineRule="auto"/>
              <w:rPr>
                <w:color w:val="000000"/>
                <w:sz w:val="20"/>
                <w:szCs w:val="20"/>
                <w:lang w:val="tr-TR"/>
              </w:rPr>
            </w:pPr>
            <w:r>
              <w:rPr>
                <w:color w:val="000000"/>
                <w:sz w:val="20"/>
                <w:szCs w:val="20"/>
                <w:lang w:val="tr-TR"/>
              </w:rPr>
              <w:t>Dersle ilgili ödevler</w:t>
            </w:r>
          </w:p>
        </w:tc>
        <w:tc>
          <w:tcPr>
            <w:tcW w:w="1592" w:type="dxa"/>
            <w:gridSpan w:val="5"/>
            <w:shd w:val="clear" w:color="auto" w:fill="auto"/>
          </w:tcPr>
          <w:p w14:paraId="787E899F" w14:textId="4689F1E9" w:rsidR="00BA2E23" w:rsidRPr="00993F76" w:rsidRDefault="00BA2E23" w:rsidP="00BA2E23">
            <w:pPr>
              <w:spacing w:before="20" w:after="20" w:line="276" w:lineRule="auto"/>
              <w:rPr>
                <w:color w:val="000000"/>
                <w:sz w:val="20"/>
                <w:szCs w:val="20"/>
                <w:lang w:val="tr-TR"/>
              </w:rPr>
            </w:pPr>
            <w:r>
              <w:rPr>
                <w:color w:val="000000"/>
                <w:sz w:val="20"/>
                <w:szCs w:val="20"/>
                <w:lang w:val="tr-TR"/>
              </w:rPr>
              <w:t>18</w:t>
            </w:r>
          </w:p>
        </w:tc>
      </w:tr>
      <w:tr w:rsidR="00BA2E23"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2DF93269" w14:textId="2FB6F950" w:rsidR="00BA2E23" w:rsidRPr="00993F76" w:rsidRDefault="00BA2E23" w:rsidP="00BA2E23">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BA2E23" w:rsidRPr="00993F76" w:rsidRDefault="00BA2E23" w:rsidP="00BA2E23">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351255AE" w:rsidR="00BA2E23" w:rsidRPr="00993F76" w:rsidRDefault="00BA2E23" w:rsidP="00BA2E23">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6BB2ED03" w14:textId="1B6DCC7B" w:rsidR="00BA2E23" w:rsidRPr="00993F76" w:rsidRDefault="00BA2E23" w:rsidP="00BA2E23">
            <w:pPr>
              <w:spacing w:before="20" w:after="20" w:line="276" w:lineRule="auto"/>
              <w:rPr>
                <w:color w:val="000000"/>
                <w:sz w:val="20"/>
                <w:szCs w:val="20"/>
                <w:lang w:val="tr-TR"/>
              </w:rPr>
            </w:pPr>
            <w:r>
              <w:rPr>
                <w:color w:val="000000"/>
                <w:sz w:val="20"/>
                <w:szCs w:val="20"/>
                <w:lang w:val="tr-TR"/>
              </w:rPr>
              <w:t>75</w:t>
            </w:r>
          </w:p>
        </w:tc>
      </w:tr>
      <w:tr w:rsidR="00BA2E23"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563FA9D9" w14:textId="54F7FE86" w:rsidR="00BA2E23" w:rsidRPr="00993F76" w:rsidRDefault="00BA2E23" w:rsidP="00BA2E23">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BA2E23" w:rsidRPr="00993F76" w:rsidRDefault="00BA2E23" w:rsidP="00BA2E23">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BA2E23" w:rsidRPr="00993F76" w:rsidRDefault="00BA2E23" w:rsidP="00BA2E23">
            <w:pPr>
              <w:spacing w:before="20" w:after="20" w:line="276" w:lineRule="auto"/>
              <w:rPr>
                <w:color w:val="000000"/>
                <w:sz w:val="20"/>
                <w:szCs w:val="20"/>
                <w:lang w:val="tr-TR"/>
              </w:rPr>
            </w:pPr>
          </w:p>
        </w:tc>
        <w:tc>
          <w:tcPr>
            <w:tcW w:w="1592" w:type="dxa"/>
            <w:gridSpan w:val="5"/>
            <w:shd w:val="clear" w:color="auto" w:fill="auto"/>
          </w:tcPr>
          <w:p w14:paraId="02E9E2B7" w14:textId="71F60BF8" w:rsidR="00BA2E23" w:rsidRPr="00993F76" w:rsidRDefault="00BA2E23" w:rsidP="00BA2E23">
            <w:pPr>
              <w:rPr>
                <w:sz w:val="18"/>
                <w:szCs w:val="18"/>
                <w:lang w:val="tr-TR"/>
              </w:rPr>
            </w:pPr>
          </w:p>
        </w:tc>
      </w:tr>
      <w:tr w:rsidR="00BA2E23"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5559442F" w14:textId="4CE46A2E" w:rsidR="00BA2E23" w:rsidRPr="00993F76" w:rsidRDefault="00BA2E23" w:rsidP="00BA2E23">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BA2E23" w:rsidRPr="00993F76" w:rsidRDefault="00BA2E23" w:rsidP="00BA2E23">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3B942B8A" w:rsidR="00BA2E23" w:rsidRPr="00993F76" w:rsidRDefault="00BA2E23" w:rsidP="00BA2E23">
            <w:pPr>
              <w:spacing w:before="20" w:after="20" w:line="276" w:lineRule="auto"/>
              <w:rPr>
                <w:color w:val="000000"/>
                <w:sz w:val="20"/>
                <w:szCs w:val="20"/>
                <w:lang w:val="tr-TR"/>
              </w:rPr>
            </w:pPr>
          </w:p>
        </w:tc>
        <w:tc>
          <w:tcPr>
            <w:tcW w:w="1592" w:type="dxa"/>
            <w:gridSpan w:val="5"/>
            <w:shd w:val="clear" w:color="auto" w:fill="auto"/>
          </w:tcPr>
          <w:p w14:paraId="149E220C" w14:textId="7FD13BF2" w:rsidR="00BA2E23" w:rsidRPr="00993F76" w:rsidRDefault="00BA2E23" w:rsidP="00BA2E23">
            <w:pPr>
              <w:jc w:val="center"/>
              <w:rPr>
                <w:sz w:val="18"/>
                <w:szCs w:val="18"/>
                <w:lang w:val="tr-TR"/>
              </w:rPr>
            </w:pPr>
          </w:p>
        </w:tc>
      </w:tr>
      <w:tr w:rsidR="00BA2E23"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BA2E23" w:rsidRPr="00993F76" w:rsidRDefault="00BA2E23" w:rsidP="00BA2E23">
            <w:pPr>
              <w:spacing w:before="20" w:after="20"/>
              <w:rPr>
                <w:b/>
                <w:color w:val="1F497D"/>
                <w:sz w:val="20"/>
                <w:szCs w:val="20"/>
                <w:lang w:val="tr-TR"/>
              </w:rPr>
            </w:pPr>
          </w:p>
        </w:tc>
        <w:tc>
          <w:tcPr>
            <w:tcW w:w="1126" w:type="dxa"/>
            <w:gridSpan w:val="2"/>
            <w:shd w:val="clear" w:color="auto" w:fill="auto"/>
          </w:tcPr>
          <w:p w14:paraId="4661F01B" w14:textId="1F320A57" w:rsidR="00BA2E23" w:rsidRPr="00993F76" w:rsidRDefault="00BA2E23" w:rsidP="00BA2E23">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BA2E23" w:rsidRPr="00993F76" w:rsidRDefault="00BA2E23" w:rsidP="00BA2E23">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BA2E23" w:rsidRPr="00993F76" w:rsidRDefault="00BA2E23" w:rsidP="00BA2E23">
            <w:pPr>
              <w:spacing w:before="20" w:after="20" w:line="276" w:lineRule="auto"/>
              <w:rPr>
                <w:color w:val="000000"/>
                <w:sz w:val="20"/>
                <w:szCs w:val="20"/>
                <w:lang w:val="tr-TR"/>
              </w:rPr>
            </w:pPr>
          </w:p>
        </w:tc>
        <w:tc>
          <w:tcPr>
            <w:tcW w:w="1592" w:type="dxa"/>
            <w:gridSpan w:val="5"/>
            <w:shd w:val="clear" w:color="auto" w:fill="auto"/>
          </w:tcPr>
          <w:p w14:paraId="7D4431FB" w14:textId="2D5BE178" w:rsidR="00BA2E23" w:rsidRPr="00993F76" w:rsidRDefault="00BA2E23" w:rsidP="00BA2E23">
            <w:pPr>
              <w:jc w:val="center"/>
              <w:rPr>
                <w:sz w:val="18"/>
                <w:szCs w:val="18"/>
                <w:lang w:val="tr-TR"/>
              </w:rPr>
            </w:pPr>
          </w:p>
        </w:tc>
      </w:tr>
      <w:tr w:rsidR="00BA2E23"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BA2E23" w:rsidRPr="00993F76" w:rsidRDefault="00BA2E23" w:rsidP="00BA2E23">
            <w:pPr>
              <w:spacing w:before="20" w:after="20"/>
              <w:rPr>
                <w:b/>
                <w:color w:val="1F497D"/>
                <w:sz w:val="20"/>
                <w:szCs w:val="20"/>
                <w:lang w:val="tr-TR"/>
              </w:rPr>
            </w:pPr>
          </w:p>
        </w:tc>
        <w:tc>
          <w:tcPr>
            <w:tcW w:w="2332" w:type="dxa"/>
            <w:gridSpan w:val="7"/>
            <w:shd w:val="clear" w:color="auto" w:fill="auto"/>
          </w:tcPr>
          <w:p w14:paraId="41E00882" w14:textId="7AA98BFC" w:rsidR="00BA2E23" w:rsidRPr="00993F76" w:rsidRDefault="00BA2E23" w:rsidP="00BA2E23">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BA2E23" w:rsidRPr="00993F76" w:rsidRDefault="00BA2E23" w:rsidP="00BA2E23">
            <w:pPr>
              <w:spacing w:before="20" w:after="20" w:line="276" w:lineRule="auto"/>
              <w:rPr>
                <w:color w:val="000000"/>
                <w:sz w:val="20"/>
                <w:szCs w:val="20"/>
                <w:lang w:val="tr-TR"/>
              </w:rPr>
            </w:pPr>
            <w:r w:rsidRPr="00993F76">
              <w:rPr>
                <w:color w:val="000000"/>
                <w:sz w:val="20"/>
                <w:szCs w:val="20"/>
                <w:lang w:val="tr-TR"/>
              </w:rPr>
              <w:t>150</w:t>
            </w:r>
          </w:p>
        </w:tc>
      </w:tr>
      <w:tr w:rsidR="00BA2E23"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BA2E23" w:rsidRPr="00993F76" w:rsidRDefault="00BA2E23" w:rsidP="00BA2E23">
            <w:pPr>
              <w:spacing w:before="20" w:after="20"/>
              <w:jc w:val="center"/>
              <w:rPr>
                <w:color w:val="1F497D"/>
                <w:sz w:val="20"/>
                <w:szCs w:val="20"/>
                <w:lang w:val="tr-TR"/>
              </w:rPr>
            </w:pPr>
            <w:r w:rsidRPr="00993F76">
              <w:rPr>
                <w:b/>
                <w:color w:val="1F497D"/>
                <w:sz w:val="20"/>
                <w:szCs w:val="20"/>
                <w:lang w:val="tr-TR"/>
              </w:rPr>
              <w:t>IV. BÖLÜM</w:t>
            </w:r>
          </w:p>
        </w:tc>
      </w:tr>
      <w:tr w:rsidR="00BA2E23"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BA2E23" w:rsidRPr="00993F76" w:rsidRDefault="00BA2E23" w:rsidP="00BA2E23">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BA2E23" w:rsidRPr="00993F76" w:rsidRDefault="00BA2E23" w:rsidP="00BA2E23">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BA2E23" w:rsidRPr="00993F76" w:rsidRDefault="00BA2E23" w:rsidP="00BA2E23">
            <w:pPr>
              <w:spacing w:before="20" w:after="20" w:line="276" w:lineRule="auto"/>
              <w:rPr>
                <w:sz w:val="20"/>
                <w:szCs w:val="20"/>
                <w:lang w:val="tr-TR"/>
              </w:rPr>
            </w:pPr>
          </w:p>
        </w:tc>
      </w:tr>
      <w:tr w:rsidR="00BA2E23"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BA2E23" w:rsidRPr="00993F76" w:rsidRDefault="00BA2E23" w:rsidP="00BA2E23">
            <w:pPr>
              <w:spacing w:before="20" w:after="20"/>
              <w:rPr>
                <w:b/>
                <w:color w:val="1F497D"/>
                <w:sz w:val="20"/>
                <w:szCs w:val="20"/>
                <w:lang w:val="tr-TR"/>
              </w:rPr>
            </w:pPr>
          </w:p>
        </w:tc>
        <w:tc>
          <w:tcPr>
            <w:tcW w:w="2332" w:type="dxa"/>
            <w:gridSpan w:val="7"/>
            <w:shd w:val="clear" w:color="auto" w:fill="auto"/>
          </w:tcPr>
          <w:p w14:paraId="00643005" w14:textId="4B592931" w:rsidR="00BA2E23" w:rsidRPr="00993F76" w:rsidRDefault="00BA2E23" w:rsidP="00BA2E23">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BA2E23" w:rsidRPr="00993F76" w:rsidRDefault="00BA2E23" w:rsidP="00BA2E23">
            <w:pPr>
              <w:spacing w:before="20" w:after="20" w:line="276" w:lineRule="auto"/>
              <w:rPr>
                <w:sz w:val="20"/>
                <w:szCs w:val="20"/>
                <w:lang w:val="tr-TR"/>
              </w:rPr>
            </w:pPr>
          </w:p>
        </w:tc>
      </w:tr>
      <w:tr w:rsidR="00BA2E23"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BA2E23" w:rsidRPr="00993F76" w:rsidRDefault="00BA2E23" w:rsidP="00BA2E23">
            <w:pPr>
              <w:spacing w:before="20" w:after="20"/>
              <w:rPr>
                <w:b/>
                <w:color w:val="1F497D"/>
                <w:sz w:val="20"/>
                <w:szCs w:val="20"/>
                <w:lang w:val="tr-TR"/>
              </w:rPr>
            </w:pPr>
          </w:p>
        </w:tc>
        <w:tc>
          <w:tcPr>
            <w:tcW w:w="2332" w:type="dxa"/>
            <w:gridSpan w:val="7"/>
            <w:shd w:val="clear" w:color="auto" w:fill="auto"/>
          </w:tcPr>
          <w:p w14:paraId="74001A2F" w14:textId="0582D22F" w:rsidR="00BA2E23" w:rsidRPr="00993F76" w:rsidRDefault="00BA2E23" w:rsidP="00BA2E23">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BA2E23" w:rsidRPr="00993F76" w:rsidRDefault="00BA2E23" w:rsidP="00BA2E23">
            <w:pPr>
              <w:spacing w:before="20" w:after="20" w:line="276" w:lineRule="auto"/>
              <w:rPr>
                <w:color w:val="262626" w:themeColor="text1" w:themeTint="D9"/>
                <w:sz w:val="20"/>
                <w:szCs w:val="20"/>
                <w:lang w:val="tr-TR"/>
              </w:rPr>
            </w:pPr>
          </w:p>
        </w:tc>
      </w:tr>
      <w:tr w:rsidR="00BA2E23"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BA2E23" w:rsidRPr="00993F76" w:rsidRDefault="00BA2E23" w:rsidP="00BA2E23">
            <w:pPr>
              <w:spacing w:before="20" w:after="20"/>
              <w:rPr>
                <w:b/>
                <w:color w:val="1F497D"/>
                <w:sz w:val="20"/>
                <w:szCs w:val="20"/>
                <w:lang w:val="tr-TR"/>
              </w:rPr>
            </w:pPr>
          </w:p>
        </w:tc>
        <w:tc>
          <w:tcPr>
            <w:tcW w:w="2332" w:type="dxa"/>
            <w:gridSpan w:val="7"/>
            <w:shd w:val="clear" w:color="auto" w:fill="auto"/>
          </w:tcPr>
          <w:p w14:paraId="3D22A36B" w14:textId="75292791" w:rsidR="00BA2E23" w:rsidRPr="00993F76" w:rsidRDefault="00BA2E23" w:rsidP="00BA2E23">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BA2E23" w:rsidRPr="00993F76" w:rsidRDefault="00BA2E23" w:rsidP="00BA2E23">
            <w:pPr>
              <w:spacing w:before="20" w:after="20" w:line="276" w:lineRule="auto"/>
              <w:rPr>
                <w:color w:val="262626" w:themeColor="text1" w:themeTint="D9"/>
                <w:sz w:val="20"/>
                <w:szCs w:val="20"/>
                <w:lang w:val="tr-TR"/>
              </w:rPr>
            </w:pPr>
          </w:p>
        </w:tc>
      </w:tr>
      <w:tr w:rsidR="00BA2E23"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BA2E23" w:rsidRPr="00993F76" w:rsidRDefault="00BA2E23" w:rsidP="00BA2E23">
            <w:pPr>
              <w:spacing w:before="20" w:after="20"/>
              <w:rPr>
                <w:b/>
                <w:color w:val="1F497D"/>
                <w:sz w:val="20"/>
                <w:szCs w:val="20"/>
                <w:lang w:val="tr-TR"/>
              </w:rPr>
            </w:pPr>
          </w:p>
        </w:tc>
        <w:tc>
          <w:tcPr>
            <w:tcW w:w="2332" w:type="dxa"/>
            <w:gridSpan w:val="7"/>
            <w:shd w:val="clear" w:color="auto" w:fill="auto"/>
          </w:tcPr>
          <w:p w14:paraId="5F7110FC" w14:textId="13B9DA90" w:rsidR="00BA2E23" w:rsidRPr="00993F76" w:rsidRDefault="00BA2E23" w:rsidP="00BA2E23">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BA2E23" w:rsidRPr="00993F76" w:rsidRDefault="00BA2E23" w:rsidP="00BA2E23">
            <w:pPr>
              <w:spacing w:before="20" w:after="20" w:line="276" w:lineRule="auto"/>
              <w:rPr>
                <w:color w:val="262626" w:themeColor="text1" w:themeTint="D9"/>
                <w:sz w:val="20"/>
                <w:szCs w:val="20"/>
                <w:lang w:val="tr-TR"/>
              </w:rPr>
            </w:pPr>
          </w:p>
        </w:tc>
      </w:tr>
      <w:tr w:rsidR="00BA2E23"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BA2E23" w:rsidRPr="00993F76" w:rsidRDefault="00BA2E23" w:rsidP="00BA2E23">
            <w:pPr>
              <w:spacing w:before="20" w:after="20"/>
              <w:rPr>
                <w:b/>
                <w:color w:val="1F497D"/>
                <w:sz w:val="20"/>
                <w:szCs w:val="20"/>
                <w:lang w:val="tr-TR"/>
              </w:rPr>
            </w:pPr>
            <w:r w:rsidRPr="00993F76">
              <w:rPr>
                <w:b/>
                <w:color w:val="1F497D"/>
                <w:sz w:val="20"/>
                <w:szCs w:val="20"/>
                <w:lang w:val="tr-TR"/>
              </w:rPr>
              <w:t>Ders Materyalleri</w:t>
            </w:r>
          </w:p>
          <w:p w14:paraId="5DD1E280" w14:textId="5C027285" w:rsidR="00BA2E23" w:rsidRPr="00993F76" w:rsidRDefault="00BA2E23" w:rsidP="00BA2E23">
            <w:pPr>
              <w:spacing w:before="20" w:after="20"/>
              <w:rPr>
                <w:b/>
                <w:color w:val="1F497D"/>
                <w:sz w:val="20"/>
                <w:szCs w:val="20"/>
                <w:lang w:val="tr-TR"/>
              </w:rPr>
            </w:pPr>
          </w:p>
        </w:tc>
        <w:tc>
          <w:tcPr>
            <w:tcW w:w="2332" w:type="dxa"/>
            <w:gridSpan w:val="7"/>
            <w:shd w:val="clear" w:color="auto" w:fill="auto"/>
          </w:tcPr>
          <w:p w14:paraId="57EB20B1" w14:textId="2AF308E1" w:rsidR="00BA2E23" w:rsidRPr="00993F76" w:rsidRDefault="00BA2E23" w:rsidP="00BA2E23">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042C87C0" w14:textId="77777777" w:rsidR="00BA2E23" w:rsidRPr="00346D90" w:rsidRDefault="00BA2E23" w:rsidP="00BA2E23">
            <w:pPr>
              <w:spacing w:after="80" w:line="225" w:lineRule="atLeast"/>
              <w:rPr>
                <w:sz w:val="20"/>
                <w:szCs w:val="20"/>
              </w:rPr>
            </w:pPr>
            <w:r w:rsidRPr="00346D90">
              <w:rPr>
                <w:sz w:val="20"/>
                <w:szCs w:val="20"/>
              </w:rPr>
              <w:t>1) Zikmund, W and McLeod, R. (2003) Customer Relationship Management: Integrating Marketing Strategy and Information Technology. Hoboken: Wiley</w:t>
            </w:r>
          </w:p>
          <w:p w14:paraId="3B607D7C" w14:textId="77777777" w:rsidR="00BA2E23" w:rsidRPr="00346D90" w:rsidRDefault="00BA2E23" w:rsidP="00BA2E23">
            <w:pPr>
              <w:spacing w:after="80" w:line="225" w:lineRule="atLeast"/>
              <w:rPr>
                <w:sz w:val="20"/>
                <w:szCs w:val="20"/>
              </w:rPr>
            </w:pPr>
            <w:r w:rsidRPr="00346D90">
              <w:rPr>
                <w:sz w:val="20"/>
                <w:szCs w:val="20"/>
              </w:rPr>
              <w:t>2) Buttle, Francis (2004) Customer Relationship Management. Burlington: Elsevier.</w:t>
            </w:r>
          </w:p>
          <w:p w14:paraId="7251F81F" w14:textId="7FBAC261" w:rsidR="00BA2E23" w:rsidRPr="00993F76" w:rsidRDefault="00BA2E23" w:rsidP="00BA2E23">
            <w:pPr>
              <w:spacing w:before="20" w:after="20" w:line="276" w:lineRule="auto"/>
              <w:rPr>
                <w:sz w:val="20"/>
                <w:szCs w:val="20"/>
                <w:lang w:val="tr-TR"/>
              </w:rPr>
            </w:pPr>
            <w:r w:rsidRPr="00346D90">
              <w:rPr>
                <w:sz w:val="20"/>
                <w:szCs w:val="20"/>
              </w:rPr>
              <w:t>3) Kumar, V and Reinartz, W. (2005) Customer Relationship Management: A Database Approach. Hoboken: Wiley</w:t>
            </w:r>
          </w:p>
        </w:tc>
      </w:tr>
      <w:tr w:rsidR="00BA2E23"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BA2E23" w:rsidRPr="00993F76" w:rsidRDefault="00BA2E23" w:rsidP="00BA2E23">
            <w:pPr>
              <w:spacing w:before="20" w:after="20"/>
              <w:rPr>
                <w:b/>
                <w:color w:val="1F497D"/>
                <w:sz w:val="20"/>
                <w:szCs w:val="20"/>
                <w:lang w:val="tr-TR"/>
              </w:rPr>
            </w:pPr>
          </w:p>
        </w:tc>
        <w:tc>
          <w:tcPr>
            <w:tcW w:w="2332" w:type="dxa"/>
            <w:gridSpan w:val="7"/>
            <w:shd w:val="clear" w:color="auto" w:fill="auto"/>
          </w:tcPr>
          <w:p w14:paraId="0EACB67B" w14:textId="7FA692F4" w:rsidR="00BA2E23" w:rsidRPr="00993F76" w:rsidRDefault="00BA2E23" w:rsidP="00BA2E23">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3ABFF641" w14:textId="77777777" w:rsidR="00BA2E23" w:rsidRPr="00346D90" w:rsidRDefault="00BA2E23" w:rsidP="00BA2E23">
            <w:pPr>
              <w:spacing w:line="225" w:lineRule="atLeast"/>
              <w:rPr>
                <w:color w:val="333333"/>
                <w:spacing w:val="8"/>
                <w:sz w:val="20"/>
                <w:szCs w:val="20"/>
              </w:rPr>
            </w:pPr>
            <w:r w:rsidRPr="00346D90">
              <w:rPr>
                <w:color w:val="333333"/>
                <w:spacing w:val="8"/>
                <w:sz w:val="20"/>
                <w:szCs w:val="20"/>
              </w:rPr>
              <w:t xml:space="preserve">Students are encouraged to read business periodicals and publications regularly. Recommended readings include; </w:t>
            </w:r>
          </w:p>
          <w:p w14:paraId="7156EE8E" w14:textId="77777777" w:rsidR="00BA2E23" w:rsidRPr="00346D90" w:rsidRDefault="00BA2E23" w:rsidP="00BA2E23">
            <w:pPr>
              <w:pStyle w:val="ListParagraph"/>
              <w:numPr>
                <w:ilvl w:val="0"/>
                <w:numId w:val="29"/>
              </w:numPr>
              <w:spacing w:line="225" w:lineRule="atLeast"/>
              <w:rPr>
                <w:color w:val="333333"/>
                <w:spacing w:val="8"/>
                <w:sz w:val="20"/>
                <w:szCs w:val="20"/>
              </w:rPr>
            </w:pPr>
            <w:r w:rsidRPr="00346D90">
              <w:rPr>
                <w:color w:val="333333"/>
                <w:spacing w:val="8"/>
                <w:sz w:val="20"/>
                <w:szCs w:val="20"/>
              </w:rPr>
              <w:t xml:space="preserve">Business Week, </w:t>
            </w:r>
          </w:p>
          <w:p w14:paraId="2F0AC0B6" w14:textId="77777777" w:rsidR="00BA2E23" w:rsidRPr="00346D90" w:rsidRDefault="00BA2E23" w:rsidP="00BA2E23">
            <w:pPr>
              <w:pStyle w:val="ListParagraph"/>
              <w:numPr>
                <w:ilvl w:val="0"/>
                <w:numId w:val="29"/>
              </w:numPr>
              <w:spacing w:line="225" w:lineRule="atLeast"/>
              <w:rPr>
                <w:color w:val="333333"/>
                <w:spacing w:val="8"/>
                <w:sz w:val="20"/>
                <w:szCs w:val="20"/>
              </w:rPr>
            </w:pPr>
            <w:r w:rsidRPr="00346D90">
              <w:rPr>
                <w:i/>
                <w:color w:val="333333"/>
                <w:spacing w:val="8"/>
                <w:sz w:val="20"/>
                <w:szCs w:val="20"/>
              </w:rPr>
              <w:t>The Economist</w:t>
            </w:r>
            <w:r w:rsidRPr="00346D90">
              <w:rPr>
                <w:color w:val="333333"/>
                <w:spacing w:val="8"/>
                <w:sz w:val="20"/>
                <w:szCs w:val="20"/>
              </w:rPr>
              <w:t xml:space="preserve">, </w:t>
            </w:r>
          </w:p>
          <w:p w14:paraId="4A8FDB29" w14:textId="77777777" w:rsidR="00BA2E23" w:rsidRPr="00346D90" w:rsidRDefault="00BA2E23" w:rsidP="00BA2E23">
            <w:pPr>
              <w:pStyle w:val="ListParagraph"/>
              <w:numPr>
                <w:ilvl w:val="0"/>
                <w:numId w:val="29"/>
              </w:numPr>
              <w:spacing w:line="225" w:lineRule="atLeast"/>
              <w:rPr>
                <w:color w:val="333333"/>
                <w:spacing w:val="8"/>
                <w:sz w:val="20"/>
                <w:szCs w:val="20"/>
              </w:rPr>
            </w:pPr>
            <w:r w:rsidRPr="00346D90">
              <w:rPr>
                <w:color w:val="333333"/>
                <w:spacing w:val="8"/>
                <w:sz w:val="20"/>
                <w:szCs w:val="20"/>
              </w:rPr>
              <w:t xml:space="preserve">Financial Times, </w:t>
            </w:r>
          </w:p>
          <w:p w14:paraId="0BD793F5" w14:textId="77777777" w:rsidR="00BA2E23" w:rsidRPr="00346D90" w:rsidRDefault="00BA2E23" w:rsidP="00BA2E23">
            <w:pPr>
              <w:pStyle w:val="ListParagraph"/>
              <w:numPr>
                <w:ilvl w:val="0"/>
                <w:numId w:val="29"/>
              </w:numPr>
              <w:spacing w:line="225" w:lineRule="atLeast"/>
              <w:rPr>
                <w:color w:val="333333"/>
                <w:spacing w:val="8"/>
                <w:sz w:val="20"/>
                <w:szCs w:val="20"/>
              </w:rPr>
            </w:pPr>
            <w:r w:rsidRPr="00346D90">
              <w:rPr>
                <w:color w:val="333333"/>
                <w:spacing w:val="8"/>
                <w:sz w:val="20"/>
                <w:szCs w:val="20"/>
              </w:rPr>
              <w:t xml:space="preserve">Fortune, </w:t>
            </w:r>
          </w:p>
          <w:p w14:paraId="6853CC3C" w14:textId="77777777" w:rsidR="00BA2E23" w:rsidRPr="00346D90" w:rsidRDefault="00BA2E23" w:rsidP="00BA2E23">
            <w:pPr>
              <w:pStyle w:val="ListParagraph"/>
              <w:numPr>
                <w:ilvl w:val="0"/>
                <w:numId w:val="29"/>
              </w:numPr>
              <w:spacing w:line="225" w:lineRule="atLeast"/>
              <w:rPr>
                <w:color w:val="333333"/>
                <w:spacing w:val="8"/>
                <w:sz w:val="20"/>
                <w:szCs w:val="20"/>
              </w:rPr>
            </w:pPr>
            <w:r w:rsidRPr="00346D90">
              <w:rPr>
                <w:color w:val="333333"/>
                <w:spacing w:val="8"/>
                <w:sz w:val="20"/>
                <w:szCs w:val="20"/>
              </w:rPr>
              <w:t xml:space="preserve">Forbes, </w:t>
            </w:r>
          </w:p>
          <w:p w14:paraId="71CEF668" w14:textId="77777777" w:rsidR="00BA2E23" w:rsidRPr="00346D90" w:rsidRDefault="00BA2E23" w:rsidP="00BA2E23">
            <w:pPr>
              <w:pStyle w:val="ListParagraph"/>
              <w:numPr>
                <w:ilvl w:val="0"/>
                <w:numId w:val="29"/>
              </w:numPr>
              <w:spacing w:line="225" w:lineRule="atLeast"/>
              <w:rPr>
                <w:color w:val="333333"/>
                <w:spacing w:val="8"/>
                <w:sz w:val="20"/>
                <w:szCs w:val="20"/>
              </w:rPr>
            </w:pPr>
            <w:r w:rsidRPr="00346D90">
              <w:rPr>
                <w:color w:val="333333"/>
                <w:spacing w:val="8"/>
                <w:sz w:val="20"/>
                <w:szCs w:val="20"/>
              </w:rPr>
              <w:t xml:space="preserve">Harvard Business Review and </w:t>
            </w:r>
          </w:p>
          <w:p w14:paraId="6866DF8B" w14:textId="2BCFE11A" w:rsidR="00BA2E23" w:rsidRPr="00993F76" w:rsidRDefault="00BA2E23" w:rsidP="00BA2E23">
            <w:pPr>
              <w:autoSpaceDE w:val="0"/>
              <w:autoSpaceDN w:val="0"/>
              <w:adjustRightInd w:val="0"/>
              <w:rPr>
                <w:rFonts w:ascii="Calibri" w:hAnsi="Calibri" w:cs="Calibri"/>
                <w:color w:val="000000"/>
                <w:sz w:val="20"/>
                <w:szCs w:val="20"/>
                <w:lang w:val="tr-TR"/>
              </w:rPr>
            </w:pPr>
            <w:r w:rsidRPr="00346D90">
              <w:rPr>
                <w:color w:val="333333"/>
                <w:spacing w:val="8"/>
                <w:sz w:val="20"/>
                <w:szCs w:val="20"/>
              </w:rPr>
              <w:t xml:space="preserve">            The Wall Street Journal.</w:t>
            </w:r>
          </w:p>
        </w:tc>
      </w:tr>
      <w:tr w:rsidR="00BA2E23"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BA2E23" w:rsidRPr="00993F76" w:rsidRDefault="00BA2E23" w:rsidP="00BA2E23">
            <w:pPr>
              <w:spacing w:before="20" w:after="20"/>
              <w:rPr>
                <w:b/>
                <w:color w:val="1F497D"/>
                <w:sz w:val="20"/>
                <w:szCs w:val="20"/>
                <w:lang w:val="tr-TR"/>
              </w:rPr>
            </w:pPr>
            <w:bookmarkStart w:id="0" w:name="_GoBack" w:colFirst="2" w:colLast="2"/>
            <w:r w:rsidRPr="00993F76">
              <w:rPr>
                <w:b/>
                <w:color w:val="1F497D"/>
                <w:sz w:val="20"/>
                <w:szCs w:val="20"/>
                <w:lang w:val="tr-TR"/>
              </w:rPr>
              <w:t>Diğer</w:t>
            </w:r>
          </w:p>
        </w:tc>
        <w:tc>
          <w:tcPr>
            <w:tcW w:w="2332" w:type="dxa"/>
            <w:gridSpan w:val="7"/>
            <w:shd w:val="clear" w:color="auto" w:fill="auto"/>
            <w:vAlign w:val="center"/>
          </w:tcPr>
          <w:p w14:paraId="387FEEDA" w14:textId="4135EEFE" w:rsidR="00BA2E23" w:rsidRPr="00993F76" w:rsidRDefault="00BA2E23" w:rsidP="00BA2E23">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49CC489A" w14:textId="77777777" w:rsidR="00BA2E23" w:rsidRPr="004C1CE4" w:rsidRDefault="00BA2E23" w:rsidP="00BA2E23">
            <w:pPr>
              <w:spacing w:before="20" w:after="20" w:line="276" w:lineRule="auto"/>
              <w:jc w:val="both"/>
              <w:rPr>
                <w:color w:val="000000"/>
                <w:sz w:val="20"/>
                <w:szCs w:val="20"/>
                <w:lang w:val="tr-TR"/>
              </w:rPr>
            </w:pPr>
            <w:r w:rsidRPr="004C1CE4">
              <w:rPr>
                <w:color w:val="000000"/>
                <w:sz w:val="20"/>
                <w:szCs w:val="20"/>
                <w:lang w:val="tr-TR"/>
              </w:rPr>
              <w:t xml:space="preserve">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w:t>
            </w:r>
            <w:r w:rsidRPr="004C1CE4">
              <w:rPr>
                <w:color w:val="000000"/>
                <w:sz w:val="20"/>
                <w:szCs w:val="20"/>
                <w:lang w:val="tr-TR"/>
              </w:rPr>
              <w:lastRenderedPageBreak/>
              <w:t>gizlice kopyalamak. Akademik sahtekârlığın sonuçları ciddidir ve Üniversite politikalarına göre disiplin işlemlerine neden olabilir.</w:t>
            </w:r>
          </w:p>
          <w:p w14:paraId="3D0A0BF8" w14:textId="77777777" w:rsidR="00BA2E23" w:rsidRPr="004C1CE4" w:rsidRDefault="00BA2E23" w:rsidP="00BA2E23">
            <w:pPr>
              <w:spacing w:before="20" w:after="20" w:line="276" w:lineRule="auto"/>
              <w:jc w:val="both"/>
              <w:rPr>
                <w:color w:val="000000"/>
                <w:sz w:val="20"/>
                <w:szCs w:val="20"/>
                <w:lang w:val="tr-TR"/>
              </w:rPr>
            </w:pPr>
          </w:p>
          <w:p w14:paraId="1EFAFC4F" w14:textId="457A02A2" w:rsidR="00BA2E23" w:rsidRPr="00993F76" w:rsidRDefault="00BA2E23" w:rsidP="00BA2E23">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bookmarkEnd w:id="0"/>
      <w:tr w:rsidR="00BA2E23"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BA2E23" w:rsidRPr="00993F76" w:rsidRDefault="00BA2E23" w:rsidP="00BA2E23">
            <w:pPr>
              <w:spacing w:before="20" w:after="20"/>
              <w:rPr>
                <w:b/>
                <w:color w:val="1F497D"/>
                <w:sz w:val="20"/>
                <w:szCs w:val="20"/>
                <w:lang w:val="tr-TR"/>
              </w:rPr>
            </w:pPr>
          </w:p>
        </w:tc>
        <w:tc>
          <w:tcPr>
            <w:tcW w:w="2332" w:type="dxa"/>
            <w:gridSpan w:val="7"/>
            <w:shd w:val="clear" w:color="auto" w:fill="auto"/>
            <w:vAlign w:val="center"/>
          </w:tcPr>
          <w:p w14:paraId="11AF7E3A" w14:textId="1F771FF0" w:rsidR="00BA2E23" w:rsidRPr="00993F76" w:rsidRDefault="00BA2E23" w:rsidP="00BA2E23">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74C3DD03" w:rsidR="00BA2E23" w:rsidRPr="00993F76" w:rsidRDefault="00BA2E23" w:rsidP="00BA2E23">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A2E23"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BA2E23" w:rsidRPr="00993F76" w:rsidRDefault="00BA2E23" w:rsidP="00BA2E23">
            <w:pPr>
              <w:spacing w:before="20" w:after="20"/>
              <w:rPr>
                <w:b/>
                <w:color w:val="1F497D"/>
                <w:sz w:val="20"/>
                <w:szCs w:val="20"/>
                <w:lang w:val="tr-TR"/>
              </w:rPr>
            </w:pPr>
          </w:p>
        </w:tc>
        <w:tc>
          <w:tcPr>
            <w:tcW w:w="2332" w:type="dxa"/>
            <w:gridSpan w:val="7"/>
            <w:shd w:val="clear" w:color="auto" w:fill="auto"/>
          </w:tcPr>
          <w:p w14:paraId="498907D6" w14:textId="1983D3A7" w:rsidR="00BA2E23" w:rsidRPr="00993F76" w:rsidRDefault="00BA2E23" w:rsidP="00BA2E23">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BA2E23" w:rsidRPr="00993F76" w:rsidRDefault="00BA2E23" w:rsidP="00BA2E23">
            <w:pPr>
              <w:spacing w:before="20" w:after="20" w:line="276" w:lineRule="auto"/>
              <w:rPr>
                <w:sz w:val="20"/>
                <w:szCs w:val="20"/>
                <w:lang w:val="tr-TR"/>
              </w:rPr>
            </w:pPr>
          </w:p>
        </w:tc>
      </w:tr>
      <w:tr w:rsidR="00BA2E23"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BA2E23" w:rsidRPr="00993F76" w:rsidRDefault="00BA2E23" w:rsidP="00BA2E23">
            <w:pPr>
              <w:spacing w:before="20" w:after="20"/>
              <w:rPr>
                <w:b/>
                <w:color w:val="1F497D"/>
                <w:sz w:val="20"/>
                <w:szCs w:val="20"/>
                <w:lang w:val="tr-TR"/>
              </w:rPr>
            </w:pPr>
          </w:p>
        </w:tc>
        <w:tc>
          <w:tcPr>
            <w:tcW w:w="2332" w:type="dxa"/>
            <w:gridSpan w:val="7"/>
            <w:shd w:val="clear" w:color="auto" w:fill="auto"/>
          </w:tcPr>
          <w:p w14:paraId="37AADD0C" w14:textId="59517E1F" w:rsidR="00BA2E23" w:rsidRPr="00993F76" w:rsidRDefault="00BA2E23" w:rsidP="00BA2E23">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1902A5F7" w:rsidR="00BA2E23" w:rsidRPr="00993F76" w:rsidRDefault="00BA2E23" w:rsidP="00BA2E23">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44C406" w14:textId="77777777" w:rsidR="00BB6F49" w:rsidRDefault="00BB6F49" w:rsidP="00AC6DCE">
      <w:r>
        <w:separator/>
      </w:r>
    </w:p>
  </w:endnote>
  <w:endnote w:type="continuationSeparator" w:id="0">
    <w:p w14:paraId="2BC8DD52" w14:textId="77777777" w:rsidR="00BB6F49" w:rsidRDefault="00BB6F4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A39A2" w14:textId="77777777" w:rsidR="00BB6F49" w:rsidRDefault="00BB6F49" w:rsidP="00AC6DCE">
      <w:r>
        <w:separator/>
      </w:r>
    </w:p>
  </w:footnote>
  <w:footnote w:type="continuationSeparator" w:id="0">
    <w:p w14:paraId="613D8D4B" w14:textId="77777777" w:rsidR="00BB6F49" w:rsidRDefault="00BB6F49"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66D43"/>
    <w:multiLevelType w:val="hybridMultilevel"/>
    <w:tmpl w:val="BED8EB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7"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2"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8"/>
  </w:num>
  <w:num w:numId="2">
    <w:abstractNumId w:val="26"/>
  </w:num>
  <w:num w:numId="3">
    <w:abstractNumId w:val="3"/>
  </w:num>
  <w:num w:numId="4">
    <w:abstractNumId w:val="19"/>
  </w:num>
  <w:num w:numId="5">
    <w:abstractNumId w:val="2"/>
  </w:num>
  <w:num w:numId="6">
    <w:abstractNumId w:val="10"/>
  </w:num>
  <w:num w:numId="7">
    <w:abstractNumId w:val="13"/>
  </w:num>
  <w:num w:numId="8">
    <w:abstractNumId w:val="15"/>
  </w:num>
  <w:num w:numId="9">
    <w:abstractNumId w:val="27"/>
  </w:num>
  <w:num w:numId="10">
    <w:abstractNumId w:val="21"/>
  </w:num>
  <w:num w:numId="11">
    <w:abstractNumId w:val="23"/>
  </w:num>
  <w:num w:numId="12">
    <w:abstractNumId w:val="9"/>
  </w:num>
  <w:num w:numId="13">
    <w:abstractNumId w:val="7"/>
  </w:num>
  <w:num w:numId="14">
    <w:abstractNumId w:val="1"/>
  </w:num>
  <w:num w:numId="15">
    <w:abstractNumId w:val="6"/>
  </w:num>
  <w:num w:numId="16">
    <w:abstractNumId w:val="18"/>
  </w:num>
  <w:num w:numId="17">
    <w:abstractNumId w:val="11"/>
  </w:num>
  <w:num w:numId="18">
    <w:abstractNumId w:val="8"/>
  </w:num>
  <w:num w:numId="19">
    <w:abstractNumId w:val="24"/>
  </w:num>
  <w:num w:numId="20">
    <w:abstractNumId w:val="17"/>
  </w:num>
  <w:num w:numId="21">
    <w:abstractNumId w:val="0"/>
  </w:num>
  <w:num w:numId="22">
    <w:abstractNumId w:val="20"/>
  </w:num>
  <w:num w:numId="23">
    <w:abstractNumId w:val="12"/>
  </w:num>
  <w:num w:numId="24">
    <w:abstractNumId w:val="16"/>
  </w:num>
  <w:num w:numId="25">
    <w:abstractNumId w:val="4"/>
  </w:num>
  <w:num w:numId="26">
    <w:abstractNumId w:val="25"/>
  </w:num>
  <w:num w:numId="27">
    <w:abstractNumId w:val="14"/>
  </w:num>
  <w:num w:numId="28">
    <w:abstractNumId w:val="22"/>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2555"/>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45454"/>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2E23"/>
    <w:rsid w:val="00BA49AF"/>
    <w:rsid w:val="00BA4C33"/>
    <w:rsid w:val="00BA7C53"/>
    <w:rsid w:val="00BB5575"/>
    <w:rsid w:val="00BB6F49"/>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0773"/>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371B5"/>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12203090">
      <w:bodyDiv w:val="1"/>
      <w:marLeft w:val="0"/>
      <w:marRight w:val="0"/>
      <w:marTop w:val="0"/>
      <w:marBottom w:val="0"/>
      <w:divBdr>
        <w:top w:val="none" w:sz="0" w:space="0" w:color="auto"/>
        <w:left w:val="none" w:sz="0" w:space="0" w:color="auto"/>
        <w:bottom w:val="none" w:sz="0" w:space="0" w:color="auto"/>
        <w:right w:val="none" w:sz="0" w:space="0" w:color="auto"/>
      </w:divBdr>
      <w:divsChild>
        <w:div w:id="1341547711">
          <w:marLeft w:val="0"/>
          <w:marRight w:val="0"/>
          <w:marTop w:val="0"/>
          <w:marBottom w:val="0"/>
          <w:divBdr>
            <w:top w:val="none" w:sz="0" w:space="0" w:color="auto"/>
            <w:left w:val="none" w:sz="0" w:space="0" w:color="auto"/>
            <w:bottom w:val="none" w:sz="0" w:space="0" w:color="auto"/>
            <w:right w:val="none" w:sz="0" w:space="0" w:color="auto"/>
          </w:divBdr>
          <w:divsChild>
            <w:div w:id="117738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5</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1</cp:revision>
  <cp:lastPrinted>2016-05-25T10:33:00Z</cp:lastPrinted>
  <dcterms:created xsi:type="dcterms:W3CDTF">2017-11-20T12:01:00Z</dcterms:created>
  <dcterms:modified xsi:type="dcterms:W3CDTF">2018-01-17T11:26:00Z</dcterms:modified>
</cp:coreProperties>
</file>